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2B344" w14:textId="3C3095A5" w:rsidR="00F64DB5" w:rsidRDefault="00155B38">
      <w:pPr>
        <w:pStyle w:val="Title"/>
      </w:pPr>
      <w:r>
        <w:t>0</w:t>
      </w:r>
      <w:r w:rsidR="00F51C54">
        <w:t>9 antecedent</w:t>
      </w:r>
      <w:r>
        <w:t>_Models</w:t>
      </w:r>
    </w:p>
    <w:p w14:paraId="7C03F79D" w14:textId="77777777" w:rsidR="00F64DB5" w:rsidRDefault="00155B38">
      <w:pPr>
        <w:pStyle w:val="Author"/>
      </w:pPr>
      <w:r>
        <w:t>Jake Cavaiani</w:t>
      </w:r>
    </w:p>
    <w:p w14:paraId="3F3F3FEA" w14:textId="77777777" w:rsidR="00F64DB5" w:rsidRDefault="00155B38">
      <w:pPr>
        <w:pStyle w:val="Date"/>
      </w:pPr>
      <w:r>
        <w:t>9/2/2022</w:t>
      </w:r>
    </w:p>
    <w:p w14:paraId="7883D3D7" w14:textId="77777777" w:rsidR="00F64DB5" w:rsidRDefault="00155B38">
      <w:pPr>
        <w:pStyle w:val="FirstParagraph"/>
      </w:pPr>
      <w:r>
        <w:t>The purpose of this script is to model HI/FI against fixed and random effects and perform model selection techniques to see which model is best fit</w:t>
      </w:r>
    </w:p>
    <w:p w14:paraId="7462C528" w14:textId="77777777" w:rsidR="00F64DB5" w:rsidRDefault="00155B38">
      <w:pPr>
        <w:pStyle w:val="BodyText"/>
      </w:pPr>
      <w:r>
        <w:t>Input: Antecedent moisture conditions with HI_FI_BETA and catchment characteristics! Step 1) import full fil</w:t>
      </w:r>
      <w:r>
        <w:t>e Step 2) standardize and center the data Step 3) add fixed (storm total, intensity, week precip, month precip, 3month precip and doy) and random effects (catchments) Output: linear model plot</w:t>
      </w:r>
    </w:p>
    <w:p w14:paraId="0C3278A9" w14:textId="77777777" w:rsidR="00F64DB5" w:rsidRDefault="00155B38">
      <w:pPr>
        <w:pStyle w:val="SourceCode"/>
      </w:pPr>
      <w:r>
        <w:rPr>
          <w:rStyle w:val="CommentTok"/>
        </w:rPr>
        <w:t xml:space="preserve"># Read in data # </w:t>
      </w:r>
      <w:r>
        <w:br/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07_Combine_HI_BETA_FI"</w:t>
      </w:r>
      <w:r>
        <w:rPr>
          <w:rStyle w:val="NormalTok"/>
        </w:rPr>
        <w:t xml:space="preserve">, </w:t>
      </w:r>
      <w:r>
        <w:rPr>
          <w:rStyle w:val="StringTok"/>
        </w:rPr>
        <w:t>"antecedent_HI_FI_AllYears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>&lt;-</w:t>
      </w:r>
      <w:r>
        <w:rPr>
          <w:rStyle w:val="NormalTok"/>
        </w:rPr>
        <w:t xml:space="preserve"> AMC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HI_ymin"</w:t>
      </w:r>
      <w:r>
        <w:rPr>
          <w:rStyle w:val="NormalTok"/>
        </w:rPr>
        <w:t xml:space="preserve">, </w:t>
      </w:r>
      <w:r>
        <w:rPr>
          <w:rStyle w:val="StringTok"/>
        </w:rPr>
        <w:t>"HI_yma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.ID"</w:t>
      </w:r>
      <w:r>
        <w:rPr>
          <w:rStyle w:val="NormalTok"/>
        </w:rPr>
        <w:t xml:space="preserve">, </w:t>
      </w:r>
      <w:r>
        <w:rPr>
          <w:rStyle w:val="StringTok"/>
        </w:rPr>
        <w:t>"month.x"</w:t>
      </w:r>
      <w:r>
        <w:rPr>
          <w:rStyle w:val="NormalTok"/>
        </w:rPr>
        <w:t xml:space="preserve">, </w:t>
      </w:r>
      <w:r>
        <w:rPr>
          <w:rStyle w:val="StringTok"/>
        </w:rPr>
        <w:t>"day.x"</w:t>
      </w:r>
      <w:r>
        <w:rPr>
          <w:rStyle w:val="NormalTok"/>
        </w:rPr>
        <w:t xml:space="preserve">, </w:t>
      </w:r>
      <w:r>
        <w:rPr>
          <w:rStyle w:val="StringTok"/>
        </w:rPr>
        <w:t>"response_var"</w:t>
      </w:r>
      <w:r>
        <w:rPr>
          <w:rStyle w:val="NormalTok"/>
        </w:rPr>
        <w:t xml:space="preserve">, </w:t>
      </w:r>
      <w:r>
        <w:rPr>
          <w:rStyle w:val="StringTok"/>
        </w:rPr>
        <w:t>"Flush_index"</w:t>
      </w:r>
      <w:r>
        <w:rPr>
          <w:rStyle w:val="NormalTok"/>
        </w:rPr>
        <w:t xml:space="preserve">, </w:t>
      </w:r>
      <w:r>
        <w:rPr>
          <w:rStyle w:val="StringTok"/>
        </w:rPr>
        <w:t>"FI_ymin"</w:t>
      </w:r>
      <w:r>
        <w:rPr>
          <w:rStyle w:val="NormalTok"/>
        </w:rPr>
        <w:t xml:space="preserve">, </w:t>
      </w:r>
      <w:r>
        <w:rPr>
          <w:rStyle w:val="StringTok"/>
        </w:rPr>
        <w:t>"FI_ymax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Parameter"</w:t>
      </w:r>
      <w:r>
        <w:rPr>
          <w:rStyle w:val="NormalTok"/>
        </w:rPr>
        <w:t xml:space="preserve">,  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StringTok"/>
        </w:rPr>
        <w:t>"B</w:t>
      </w:r>
      <w:r>
        <w:rPr>
          <w:rStyle w:val="StringTok"/>
        </w:rPr>
        <w:t>eta_ymin"</w:t>
      </w:r>
      <w:r>
        <w:rPr>
          <w:rStyle w:val="NormalTok"/>
        </w:rPr>
        <w:t xml:space="preserve">, </w:t>
      </w:r>
      <w:r>
        <w:rPr>
          <w:rStyle w:val="StringTok"/>
        </w:rPr>
        <w:t>"Beta_ymax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df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precip"</w:t>
      </w:r>
      <w:r>
        <w:rPr>
          <w:rStyle w:val="NormalTok"/>
        </w:rPr>
        <w:t xml:space="preserve">, </w:t>
      </w:r>
      <w:r>
        <w:rPr>
          <w:rStyle w:val="StringTok"/>
        </w:rPr>
        <w:t>"temp"</w:t>
      </w:r>
      <w:r>
        <w:rPr>
          <w:rStyle w:val="NormalTok"/>
        </w:rPr>
        <w:t xml:space="preserve">, </w:t>
      </w:r>
      <w:r>
        <w:rPr>
          <w:rStyle w:val="StringTok"/>
        </w:rPr>
        <w:t>"precip.week"</w:t>
      </w:r>
      <w:r>
        <w:rPr>
          <w:rStyle w:val="NormalTok"/>
        </w:rPr>
        <w:t xml:space="preserve">, </w:t>
      </w:r>
      <w:r>
        <w:rPr>
          <w:rStyle w:val="StringTok"/>
        </w:rPr>
        <w:t>"precip.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temp.week"</w:t>
      </w:r>
      <w:r>
        <w:rPr>
          <w:rStyle w:val="NormalTok"/>
        </w:rPr>
        <w:t xml:space="preserve">, </w:t>
      </w:r>
      <w:r>
        <w:rPr>
          <w:rStyle w:val="StringTok"/>
        </w:rPr>
        <w:t>"TOTAL.TIME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doy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 xml:space="preserve">)] </w:t>
      </w:r>
      <w:r>
        <w:rPr>
          <w:rStyle w:val="CommentTok"/>
        </w:rPr>
        <w:t># selecting the columns that I want</w:t>
      </w:r>
      <w:r>
        <w:br/>
      </w:r>
      <w:r>
        <w:br/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HI_ymin"</w:t>
      </w:r>
      <w:r>
        <w:rPr>
          <w:rStyle w:val="NormalTok"/>
        </w:rPr>
        <w:t xml:space="preserve">, </w:t>
      </w:r>
      <w:r>
        <w:rPr>
          <w:rStyle w:val="StringTok"/>
        </w:rPr>
        <w:t>"HI_yma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.ID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response_var"</w:t>
      </w:r>
      <w:r>
        <w:rPr>
          <w:rStyle w:val="NormalTok"/>
        </w:rPr>
        <w:t xml:space="preserve">, </w:t>
      </w:r>
      <w:r>
        <w:rPr>
          <w:rStyle w:val="StringTok"/>
        </w:rPr>
        <w:t>"Flush_index"</w:t>
      </w:r>
      <w:r>
        <w:rPr>
          <w:rStyle w:val="NormalTok"/>
        </w:rPr>
        <w:t xml:space="preserve">, </w:t>
      </w:r>
      <w:r>
        <w:rPr>
          <w:rStyle w:val="StringTok"/>
        </w:rPr>
        <w:t>"FI_ymin"</w:t>
      </w:r>
      <w:r>
        <w:rPr>
          <w:rStyle w:val="NormalTok"/>
        </w:rPr>
        <w:t xml:space="preserve">, </w:t>
      </w:r>
      <w:r>
        <w:rPr>
          <w:rStyle w:val="StringTok"/>
        </w:rPr>
        <w:t>"FI_ymax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Parameter"</w:t>
      </w:r>
      <w:r>
        <w:rPr>
          <w:rStyle w:val="NormalTok"/>
        </w:rPr>
        <w:t xml:space="preserve">, 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StringTok"/>
        </w:rPr>
        <w:t>"Beta_ymin"</w:t>
      </w:r>
      <w:r>
        <w:rPr>
          <w:rStyle w:val="NormalTok"/>
        </w:rPr>
        <w:t xml:space="preserve">, </w:t>
      </w:r>
      <w:r>
        <w:rPr>
          <w:rStyle w:val="StringTok"/>
        </w:rPr>
        <w:t>"Beta_ymax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df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StormTem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TempWeek"</w:t>
      </w:r>
      <w:r>
        <w:rPr>
          <w:rStyle w:val="NormalTok"/>
        </w:rPr>
        <w:t xml:space="preserve">, </w:t>
      </w:r>
      <w:r>
        <w:rPr>
          <w:rStyle w:val="StringTok"/>
        </w:rPr>
        <w:t>"Duration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doy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AMC)</w:t>
      </w:r>
      <w:r>
        <w:rPr>
          <w:rStyle w:val="OtherTok"/>
        </w:rPr>
        <w:t>&lt;-</w:t>
      </w:r>
      <w:r>
        <w:rPr>
          <w:rStyle w:val="NormalTok"/>
        </w:rPr>
        <w:t xml:space="preserve"> colNames </w:t>
      </w:r>
      <w:r>
        <w:rPr>
          <w:rStyle w:val="CommentTok"/>
        </w:rPr>
        <w:t xml:space="preserve"># renaming columns </w:t>
      </w:r>
      <w:r>
        <w:br/>
      </w:r>
      <w:r>
        <w:br/>
      </w:r>
      <w:r>
        <w:br/>
      </w:r>
      <w:r>
        <w:rPr>
          <w:rStyle w:val="DocumentationTok"/>
        </w:rPr>
        <w:t xml:space="preserve">##subsetting by solute </w:t>
      </w:r>
      <w:r>
        <w:br/>
      </w:r>
      <w:r>
        <w:rPr>
          <w:rStyle w:val="CommentTok"/>
        </w:rPr>
        <w:t># NO3 #</w:t>
      </w:r>
      <w:r>
        <w:br/>
      </w:r>
      <w:r>
        <w:rPr>
          <w:rStyle w:val="NormalTok"/>
        </w:rPr>
        <w:t xml:space="preserve">HI_FI_NO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3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DOM #</w:t>
      </w:r>
      <w:r>
        <w:br/>
      </w:r>
      <w:r>
        <w:rPr>
          <w:rStyle w:val="NormalTok"/>
        </w:rPr>
        <w:t xml:space="preserve">HI_FI_fD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DO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C #</w:t>
      </w:r>
      <w:r>
        <w:br/>
      </w:r>
      <w:r>
        <w:rPr>
          <w:rStyle w:val="NormalTok"/>
        </w:rPr>
        <w:t xml:space="preserve">HI_FI_SP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urb #</w:t>
      </w:r>
      <w:r>
        <w:br/>
      </w:r>
      <w:r>
        <w:rPr>
          <w:rStyle w:val="NormalTok"/>
        </w:rPr>
        <w:t xml:space="preserve">HI_FI_tur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urb"</w:t>
      </w:r>
      <w:r>
        <w:rPr>
          <w:rStyle w:val="NormalTok"/>
        </w:rPr>
        <w:t>)</w:t>
      </w:r>
    </w:p>
    <w:p w14:paraId="074B98E1" w14:textId="77777777" w:rsidR="00F64DB5" w:rsidRDefault="00155B38">
      <w:pPr>
        <w:pStyle w:val="Heading3"/>
      </w:pPr>
      <w:bookmarkStart w:id="0" w:name="scaling-and-normalizing-data"/>
      <w:r>
        <w:lastRenderedPageBreak/>
        <w:t>Scaling and normalizing data</w:t>
      </w:r>
    </w:p>
    <w:p w14:paraId="7A34AD07" w14:textId="77777777" w:rsidR="00F64DB5" w:rsidRDefault="00155B38">
      <w:pPr>
        <w:pStyle w:val="Heading3"/>
      </w:pPr>
      <w:bookmarkStart w:id="1" w:name="hi"/>
      <w:bookmarkEnd w:id="0"/>
      <w:r>
        <w:t>HI</w:t>
      </w:r>
    </w:p>
    <w:p w14:paraId="51DED5B6" w14:textId="77777777" w:rsidR="00F64DB5" w:rsidRDefault="00155B38">
      <w:pPr>
        <w:pStyle w:val="Heading1"/>
      </w:pPr>
      <w:bookmarkStart w:id="2" w:name="no3"/>
      <w:bookmarkEnd w:id="1"/>
      <w:r>
        <w:t>NO3</w:t>
      </w:r>
    </w:p>
    <w:p w14:paraId="6CB97DCF" w14:textId="77777777" w:rsidR="00F64DB5" w:rsidRDefault="00155B38">
      <w:pPr>
        <w:pStyle w:val="SourceCode"/>
      </w:pPr>
      <w:r>
        <w:rPr>
          <w:rStyle w:val="DocumentationTok"/>
        </w:rPr>
        <w:t xml:space="preserve">#### Correlation </w:t>
      </w:r>
      <w:r>
        <w:br/>
      </w:r>
      <w:r>
        <w:rPr>
          <w:rStyle w:val="NormalTok"/>
        </w:rPr>
        <w:t xml:space="preserve">NO3_data </w:t>
      </w:r>
      <w:r>
        <w:rPr>
          <w:rStyle w:val="OtherTok"/>
        </w:rPr>
        <w:t>&lt;-</w:t>
      </w:r>
      <w:r>
        <w:rPr>
          <w:rStyle w:val="NormalTok"/>
        </w:rPr>
        <w:t xml:space="preserve"> HI_FI_NO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O3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NO3_data) </w:t>
      </w:r>
      <w:r>
        <w:rPr>
          <w:rStyle w:val="CommentTok"/>
        </w:rPr>
        <w:t># 244 to 2</w:t>
      </w:r>
      <w:r>
        <w:rPr>
          <w:rStyle w:val="CommentTok"/>
        </w:rPr>
        <w:t xml:space="preserve">36 rows 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NO3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231C4E1C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5D18F8CF" wp14:editId="220DFA3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D4ED5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DF5FFDF" w14:textId="77777777" w:rsidR="00F64DB5" w:rsidRDefault="00155B38">
      <w:pPr>
        <w:numPr>
          <w:ilvl w:val="0"/>
          <w:numId w:val="2"/>
        </w:numPr>
      </w:pPr>
      <w:r>
        <w:lastRenderedPageBreak/>
        <w:t>StormTemp is heavily correlated with TempWeek leading up to a sto</w:t>
      </w:r>
      <w:r>
        <w:t>rm (0.778) but TempWeek is slightly more correlated with HI (-.05 to -.03)</w:t>
      </w:r>
    </w:p>
    <w:p w14:paraId="0165D439" w14:textId="77777777" w:rsidR="00F64DB5" w:rsidRDefault="00155B38">
      <w:pPr>
        <w:numPr>
          <w:ilvl w:val="0"/>
          <w:numId w:val="2"/>
        </w:numPr>
      </w:pPr>
      <w:r>
        <w:t>StormTemp is also correlated with time since chena (-0.735) but time since chena is more correlated with HI (0.251 vs. -0.173) so this makes me want to keep Time since Chena and tem</w:t>
      </w:r>
      <w:r>
        <w:t>perature a week before considering that is a more marginal comparison with HI and the temperature predictors.</w:t>
      </w:r>
    </w:p>
    <w:p w14:paraId="3A8B49C0" w14:textId="77777777" w:rsidR="00F64DB5" w:rsidRDefault="00155B38">
      <w:pPr>
        <w:pStyle w:val="FirstParagraph"/>
      </w:pPr>
      <w:r>
        <w:t>3)Precip week is correlated with precip month (0.511) but precip week is more correlated with HI than precip month (-0.242 vs. 0.048)</w:t>
      </w:r>
    </w:p>
    <w:p w14:paraId="0C9929B0" w14:textId="77777777" w:rsidR="00F64DB5" w:rsidRDefault="00155B38">
      <w:pPr>
        <w:pStyle w:val="BodyText"/>
      </w:pPr>
      <w:r>
        <w:t>4)Precip mon</w:t>
      </w:r>
      <w:r>
        <w:t>th is correlated with three month precip (0.591) but three month precip is more correlated with HI (0.220 vs. 0.048)</w:t>
      </w:r>
    </w:p>
    <w:p w14:paraId="6AE10932" w14:textId="77777777" w:rsidR="00F64DB5" w:rsidRDefault="00155B38">
      <w:pPr>
        <w:pStyle w:val="Compact"/>
        <w:numPr>
          <w:ilvl w:val="0"/>
          <w:numId w:val="3"/>
        </w:numPr>
      </w:pPr>
      <w:r>
        <w:t>Three month is correlated with Time since Chena (0.619) but time since chena is more correlated with HI (0.251 vs. 0.220)</w:t>
      </w:r>
    </w:p>
    <w:p w14:paraId="562AAF36" w14:textId="77777777" w:rsidR="00F64DB5" w:rsidRDefault="00155B38">
      <w:pPr>
        <w:pStyle w:val="Compact"/>
        <w:numPr>
          <w:ilvl w:val="0"/>
          <w:numId w:val="4"/>
        </w:numPr>
      </w:pPr>
      <w:r>
        <w:t>to sum up this ma</w:t>
      </w:r>
      <w:r>
        <w:t>kes me want to drop storm temperature and three month precipitation…..but lets run the model with all of the candidate predictors first and go from there</w:t>
      </w:r>
    </w:p>
    <w:p w14:paraId="3E9081C2" w14:textId="77777777" w:rsidR="00F64DB5" w:rsidRDefault="00155B38">
      <w:pPr>
        <w:pStyle w:val="SourceCode"/>
      </w:pPr>
      <w:r>
        <w:rPr>
          <w:rStyle w:val="NormalTok"/>
        </w:rPr>
        <w:t xml:space="preserve">HI_FI_NO3_MO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F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C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P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K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VAU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U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ST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RT"</w:t>
      </w:r>
      <w:r>
        <w:rPr>
          <w:rStyle w:val="NormalTok"/>
        </w:rPr>
        <w:t>)</w:t>
      </w:r>
    </w:p>
    <w:p w14:paraId="48CED2D5" w14:textId="77777777" w:rsidR="00F64DB5" w:rsidRDefault="00155B38">
      <w:pPr>
        <w:pStyle w:val="SourceCode"/>
      </w:pPr>
      <w:r>
        <w:rPr>
          <w:rStyle w:val="FunctionTok"/>
        </w:rPr>
        <w:t>ggpai</w:t>
      </w:r>
      <w:r>
        <w:rPr>
          <w:rStyle w:val="FunctionTok"/>
        </w:rPr>
        <w:t>rs</w:t>
      </w:r>
      <w:r>
        <w:rPr>
          <w:rStyle w:val="NormalTok"/>
        </w:rPr>
        <w:t>(HI_FI_NO3_MO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>))</w:t>
      </w:r>
    </w:p>
    <w:p w14:paraId="417B09AC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</w:t>
      </w:r>
      <w:r>
        <w:rPr>
          <w:rStyle w:val="VerbatimChar"/>
        </w:rPr>
        <w:t>sing value</w:t>
      </w:r>
    </w:p>
    <w:p w14:paraId="282EF296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C1D3BEF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</w:t>
      </w:r>
      <w:r>
        <w:rPr>
          <w:rStyle w:val="VerbatimChar"/>
        </w:rPr>
        <w:t>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89118B0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0D43C6E0" wp14:editId="7C31452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D021C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MOO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DF6D4D8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</w:t>
      </w:r>
      <w:r>
        <w:rPr>
          <w:rStyle w:val="VerbatimChar"/>
        </w:rPr>
        <w:t>om_point).</w:t>
      </w:r>
      <w:r>
        <w:br/>
      </w:r>
      <w:r>
        <w:rPr>
          <w:rStyle w:val="VerbatimChar"/>
        </w:rPr>
        <w:lastRenderedPageBreak/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0150593C" w14:textId="77777777" w:rsidR="00F64DB5" w:rsidRDefault="00155B38">
      <w:pPr>
        <w:pStyle w:val="SourceCode"/>
      </w:pPr>
      <w:r>
        <w:rPr>
          <w:rStyle w:val="NormalTok"/>
        </w:rPr>
        <w:t xml:space="preserve">MOOS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)</w:t>
      </w:r>
    </w:p>
    <w:p w14:paraId="027C0288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59617       1.404085       1.480382       1.043649</w:t>
      </w:r>
    </w:p>
    <w:p w14:paraId="6A79C391" w14:textId="77777777" w:rsidR="00F64DB5" w:rsidRDefault="00155B38">
      <w:pPr>
        <w:pStyle w:val="SourceCode"/>
      </w:pPr>
      <w:r>
        <w:rPr>
          <w:rStyle w:val="FunctionTok"/>
        </w:rPr>
        <w:t>pl</w:t>
      </w:r>
      <w:r>
        <w:rPr>
          <w:rStyle w:val="FunctionTok"/>
        </w:rPr>
        <w:t>ot</w:t>
      </w:r>
      <w:r>
        <w:rPr>
          <w:rStyle w:val="NormalTok"/>
        </w:rPr>
        <w:t>(MOOS.model)</w:t>
      </w:r>
    </w:p>
    <w:p w14:paraId="5C5084CD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9360751" wp14:editId="78C3598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4DBB12" wp14:editId="360EA2A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824637" wp14:editId="22CCA79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4700A3" wp14:editId="5EF03572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38604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OS.model)</w:t>
      </w:r>
    </w:p>
    <w:p w14:paraId="5A38FD40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>##     TimeSinceChena, data = HI_FI_NO3_MO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78039 -0.1605</w:t>
      </w:r>
      <w:r>
        <w:rPr>
          <w:rStyle w:val="VerbatimChar"/>
        </w:rPr>
        <w:t xml:space="preserve">8  0.04243  0.17678  0.67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>## (Intercept)     0.26265    0.07092   3.703  0.00117 **</w:t>
      </w:r>
      <w:r>
        <w:br/>
      </w:r>
      <w:r>
        <w:rPr>
          <w:rStyle w:val="VerbatimChar"/>
        </w:rPr>
        <w:t xml:space="preserve">## StormPrecip     0.17234    0.08017   2.150  0.04232 * </w:t>
      </w:r>
      <w:r>
        <w:br/>
      </w:r>
      <w:r>
        <w:rPr>
          <w:rStyle w:val="VerbatimChar"/>
        </w:rPr>
        <w:t>## PrecipWeek     -0.24053    0</w:t>
      </w:r>
      <w:r>
        <w:rPr>
          <w:rStyle w:val="VerbatimChar"/>
        </w:rPr>
        <w:t xml:space="preserve">.10036  -2.397  0.02506 * </w:t>
      </w:r>
      <w:r>
        <w:br/>
      </w:r>
      <w:r>
        <w:rPr>
          <w:rStyle w:val="VerbatimChar"/>
        </w:rPr>
        <w:t xml:space="preserve">## PrecipMonth     0.18775    0.09377   2.002  0.05718 . </w:t>
      </w:r>
      <w:r>
        <w:br/>
      </w:r>
      <w:r>
        <w:rPr>
          <w:rStyle w:val="VerbatimChar"/>
        </w:rPr>
        <w:t xml:space="preserve">## TimeSinceChena -0.06701    0.07485  -0.895  0.3799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587 o</w:t>
      </w:r>
      <w:r>
        <w:rPr>
          <w:rStyle w:val="VerbatimChar"/>
        </w:rPr>
        <w:t>n 23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 xml:space="preserve">## Multiple R-squared:  0.2996, Adjusted R-squared:  0.1778 </w:t>
      </w:r>
      <w:r>
        <w:br/>
      </w:r>
      <w:r>
        <w:rPr>
          <w:rStyle w:val="VerbatimChar"/>
        </w:rPr>
        <w:t>## F-statistic:  2.46 on 4 and 23 DF,  p-value: 0.07402</w:t>
      </w:r>
    </w:p>
    <w:p w14:paraId="57586A1F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FRCH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>))</w:t>
      </w:r>
    </w:p>
    <w:p w14:paraId="75EC1A59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</w:t>
      </w:r>
      <w:r>
        <w:rPr>
          <w:rStyle w:val="VerbatimChar"/>
        </w:rPr>
        <w:t>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</w:t>
      </w:r>
      <w:r>
        <w:rPr>
          <w:rStyle w:val="VerbatimChar"/>
        </w:rPr>
        <w:t>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</w:t>
      </w:r>
      <w:r>
        <w:rPr>
          <w:rStyle w:val="VerbatimChar"/>
        </w:rPr>
        <w:t>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</w:t>
      </w:r>
      <w:r>
        <w:rPr>
          <w:rStyle w:val="VerbatimChar"/>
        </w:rPr>
        <w:t>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7DBBC888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</w:t>
      </w:r>
      <w:r>
        <w:rPr>
          <w:rStyle w:val="VerbatimChar"/>
        </w:rPr>
        <w:t>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</w:t>
      </w:r>
      <w:r>
        <w:rPr>
          <w:rStyle w:val="VerbatimChar"/>
        </w:rPr>
        <w:t>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</w:p>
    <w:p w14:paraId="28090185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</w:t>
      </w:r>
      <w:r>
        <w:rPr>
          <w:rStyle w:val="VerbatimChar"/>
        </w:rPr>
        <w:t>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7C8C0562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</w:p>
    <w:p w14:paraId="22B7780A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</w:t>
      </w:r>
      <w:r>
        <w:rPr>
          <w:rStyle w:val="VerbatimChar"/>
        </w:rPr>
        <w:t>2 rows containing missing values (geom_point).</w:t>
      </w:r>
    </w:p>
    <w:p w14:paraId="7384DFC9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4B8A1F26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0CD9DBD6" w14:textId="77777777" w:rsidR="00F64DB5" w:rsidRDefault="00155B38">
      <w:pPr>
        <w:pStyle w:val="SourceCode"/>
      </w:pPr>
      <w:r>
        <w:rPr>
          <w:rStyle w:val="VerbatimChar"/>
        </w:rPr>
        <w:lastRenderedPageBreak/>
        <w:t xml:space="preserve">## Warning: </w:t>
      </w:r>
      <w:r>
        <w:rPr>
          <w:rStyle w:val="VerbatimChar"/>
        </w:rPr>
        <w:t>Removed 2 rows containing non-finite values (stat_density).</w:t>
      </w:r>
    </w:p>
    <w:p w14:paraId="1CD34ADB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70EB6A2E" w14:textId="77777777" w:rsidR="00F64DB5" w:rsidRDefault="00155B38">
      <w:pPr>
        <w:pStyle w:val="SourceCode"/>
      </w:pPr>
      <w:r>
        <w:rPr>
          <w:rStyle w:val="VerbatimChar"/>
        </w:rPr>
        <w:t>## Warning: R</w:t>
      </w:r>
      <w:r>
        <w:rPr>
          <w:rStyle w:val="VerbatimChar"/>
        </w:rPr>
        <w:t>emoved 2 rows containing non-finite values (stat_density).</w:t>
      </w:r>
    </w:p>
    <w:p w14:paraId="12555083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</w:t>
      </w:r>
      <w:r>
        <w:rPr>
          <w:rStyle w:val="VerbatimChar"/>
        </w:rPr>
        <w:t>ows containing missing values (geom_point).</w:t>
      </w:r>
    </w:p>
    <w:p w14:paraId="6DFE7758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56356F4B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</w:t>
      </w:r>
      <w:r>
        <w:rPr>
          <w:rStyle w:val="VerbatimChar"/>
        </w:rPr>
        <w:t>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</w:p>
    <w:p w14:paraId="5AFB61B1" w14:textId="77777777" w:rsidR="00F64DB5" w:rsidRDefault="00155B38">
      <w:pPr>
        <w:pStyle w:val="SourceCode"/>
      </w:pPr>
      <w:r>
        <w:rPr>
          <w:rStyle w:val="VerbatimChar"/>
        </w:rPr>
        <w:t>## Warning: Removed 4 rows containing non-finite values (stat_density).</w:t>
      </w:r>
    </w:p>
    <w:p w14:paraId="78DFAE25" w14:textId="77777777" w:rsidR="00F64DB5" w:rsidRDefault="00155B38">
      <w:pPr>
        <w:pStyle w:val="SourceCode"/>
      </w:pPr>
      <w:r>
        <w:rPr>
          <w:rStyle w:val="VerbatimChar"/>
        </w:rPr>
        <w:t>## Warning: Removed 2 row</w:t>
      </w:r>
      <w:r>
        <w:rPr>
          <w:rStyle w:val="VerbatimChar"/>
        </w:rPr>
        <w:t>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</w:t>
      </w:r>
      <w:r>
        <w:rPr>
          <w:rStyle w:val="VerbatimChar"/>
        </w:rPr>
        <w:t>ues (geom_point).</w:t>
      </w:r>
    </w:p>
    <w:p w14:paraId="3828C265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</w:p>
    <w:p w14:paraId="0EB66766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06A96B35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03F3426" wp14:editId="53C0788F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277BE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FRCH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438834D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non-finite values (stat_density).</w:t>
      </w:r>
    </w:p>
    <w:p w14:paraId="2711DB32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</w:t>
      </w:r>
      <w:r>
        <w:rPr>
          <w:rStyle w:val="VerbatimChar"/>
        </w:rPr>
        <w:t>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7312C5CF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323B7C54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2F1D6C2C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16CB9CAB" w14:textId="77777777" w:rsidR="00F64DB5" w:rsidRDefault="00155B3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1C4606F1" w14:textId="77777777" w:rsidR="00F64DB5" w:rsidRDefault="00155B38">
      <w:pPr>
        <w:pStyle w:val="SourceCode"/>
      </w:pPr>
      <w:r>
        <w:rPr>
          <w:rStyle w:val="VerbatimChar"/>
        </w:rPr>
        <w:t>## Warning: Remo</w:t>
      </w:r>
      <w:r>
        <w:rPr>
          <w:rStyle w:val="VerbatimChar"/>
        </w:rPr>
        <w:t>ved 2 rows containing non-finite values (stat_density).</w:t>
      </w:r>
    </w:p>
    <w:p w14:paraId="45851594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</w:t>
      </w:r>
      <w:r>
        <w:rPr>
          <w:rStyle w:val="VerbatimChar"/>
        </w:rPr>
        <w:t xml:space="preserve">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</w:p>
    <w:p w14:paraId="1D99BA4A" w14:textId="77777777" w:rsidR="00F64DB5" w:rsidRDefault="00155B38">
      <w:pPr>
        <w:pStyle w:val="SourceCode"/>
      </w:pPr>
      <w:r>
        <w:rPr>
          <w:rStyle w:val="VerbatimChar"/>
        </w:rPr>
        <w:t>## Warning: Removed 4 rows containing non-finite values (stat_density).</w:t>
      </w:r>
    </w:p>
    <w:p w14:paraId="2D8C7576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 xml:space="preserve">## Removed 2 rows </w:t>
      </w:r>
      <w:r>
        <w:rPr>
          <w:rStyle w:val="VerbatimChar"/>
        </w:rPr>
        <w:t>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0082FBC6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</w:t>
      </w:r>
      <w:r>
        <w:rPr>
          <w:rStyle w:val="VerbatimChar"/>
        </w:rPr>
        <w:t>ing values (geom_point).</w:t>
      </w:r>
    </w:p>
    <w:p w14:paraId="3C018E7B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22C3DD54" w14:textId="77777777" w:rsidR="00F64DB5" w:rsidRDefault="00155B38">
      <w:pPr>
        <w:pStyle w:val="SourceCode"/>
      </w:pPr>
      <w:r>
        <w:rPr>
          <w:rStyle w:val="NormalTok"/>
        </w:rPr>
        <w:t xml:space="preserve">FRCH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RCH.model)</w:t>
      </w:r>
    </w:p>
    <w:p w14:paraId="4F0E99E2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32064       1.577770       1.612711       1.103157</w:t>
      </w:r>
    </w:p>
    <w:p w14:paraId="7E32600B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)</w:t>
      </w:r>
    </w:p>
    <w:p w14:paraId="6D9B8A3E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19DDEF3A" wp14:editId="722F3F69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A099F4" wp14:editId="413EF464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32767F" wp14:editId="55F8BBA1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42F2FE" wp14:editId="1D70DC82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135D4B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RCH.model)</w:t>
      </w:r>
    </w:p>
    <w:p w14:paraId="18EEC7F6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TimeSinceChena, data = HI_FI_NO3_FR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572 -0.2656  0.0049  0.2803  0.8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0.16343 </w:t>
      </w:r>
      <w:r>
        <w:rPr>
          <w:rStyle w:val="VerbatimChar"/>
        </w:rPr>
        <w:t xml:space="preserve">   0.05584   2.926 0.005267 ** </w:t>
      </w:r>
      <w:r>
        <w:br/>
      </w:r>
      <w:r>
        <w:rPr>
          <w:rStyle w:val="VerbatimChar"/>
        </w:rPr>
        <w:t xml:space="preserve">## StormPrecip     0.10844    0.06871   1.578 0.121248    </w:t>
      </w:r>
      <w:r>
        <w:br/>
      </w:r>
      <w:r>
        <w:rPr>
          <w:rStyle w:val="VerbatimChar"/>
        </w:rPr>
        <w:t>## PrecipWeek     -0.31635    0.07990  -3.959 0.000253 ***</w:t>
      </w:r>
      <w:r>
        <w:br/>
      </w:r>
      <w:r>
        <w:rPr>
          <w:rStyle w:val="VerbatimChar"/>
        </w:rPr>
        <w:t xml:space="preserve">## PrecipMonth     0.21161    0.06696   3.160 0.002758 ** </w:t>
      </w:r>
      <w:r>
        <w:br/>
      </w:r>
      <w:r>
        <w:rPr>
          <w:rStyle w:val="VerbatimChar"/>
        </w:rPr>
        <w:t>## TimeSinceChena -0.02776    0.05211  -0.533 0</w:t>
      </w:r>
      <w:r>
        <w:rPr>
          <w:rStyle w:val="VerbatimChar"/>
        </w:rPr>
        <w:t xml:space="preserve">.5967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56 on 47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lastRenderedPageBreak/>
        <w:t>## Multiple R-squared:  0.2767, Adjusted R-squared:  0.215</w:t>
      </w:r>
      <w:r>
        <w:rPr>
          <w:rStyle w:val="VerbatimChar"/>
        </w:rPr>
        <w:t xml:space="preserve">1 </w:t>
      </w:r>
      <w:r>
        <w:br/>
      </w:r>
      <w:r>
        <w:rPr>
          <w:rStyle w:val="VerbatimChar"/>
        </w:rPr>
        <w:t>## F-statistic: 4.494 on 4 and 47 DF,  p-value: 0.003711</w:t>
      </w:r>
    </w:p>
    <w:p w14:paraId="1B79E750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CAR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))</w:t>
      </w:r>
    </w:p>
    <w:p w14:paraId="2EABA25C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</w:t>
      </w:r>
      <w:r>
        <w:rPr>
          <w:rStyle w:val="VerbatimChar"/>
        </w:rPr>
        <w:t>d 2 rows containing missing values</w:t>
      </w:r>
    </w:p>
    <w:p w14:paraId="0980630A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1D64324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</w:t>
      </w:r>
      <w:r>
        <w:rPr>
          <w:rStyle w:val="VerbatimChar"/>
        </w:rPr>
        <w:t xml:space="preserve"> rows containing missing values</w:t>
      </w:r>
    </w:p>
    <w:p w14:paraId="27E997C0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 xml:space="preserve">## Removing 1 </w:t>
      </w:r>
      <w:r>
        <w:rPr>
          <w:rStyle w:val="VerbatimChar"/>
        </w:rPr>
        <w:t>row that contained a missing value</w:t>
      </w:r>
    </w:p>
    <w:p w14:paraId="476F5EF1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169A1440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</w:t>
      </w:r>
      <w:r>
        <w:rPr>
          <w:rStyle w:val="VerbatimChar"/>
        </w:rPr>
        <w:t xml:space="preserve">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</w:t>
      </w:r>
      <w:r>
        <w:rPr>
          <w:rStyle w:val="VerbatimChar"/>
        </w:rPr>
        <w:t xml:space="preserve"> row that contained a missing value</w:t>
      </w:r>
    </w:p>
    <w:p w14:paraId="3007A6C7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3095FDBB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</w:t>
      </w:r>
      <w:r>
        <w:rPr>
          <w:rStyle w:val="VerbatimChar"/>
        </w:rPr>
        <w:t>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 xml:space="preserve">## Removing </w:t>
      </w:r>
      <w:r>
        <w:rPr>
          <w:rStyle w:val="VerbatimChar"/>
        </w:rPr>
        <w:t>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0533B5D2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</w:t>
      </w:r>
      <w:r>
        <w:rPr>
          <w:rStyle w:val="VerbatimChar"/>
        </w:rPr>
        <w:t>d 2 rows containing missing values</w:t>
      </w:r>
    </w:p>
    <w:p w14:paraId="2BD2E653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</w:t>
      </w:r>
      <w:r>
        <w:rPr>
          <w:rStyle w:val="VerbatimChar"/>
        </w:rPr>
        <w:t xml:space="preserve">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</w:t>
      </w:r>
      <w:r>
        <w:rPr>
          <w:rStyle w:val="VerbatimChar"/>
        </w:rPr>
        <w:t>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54DAB7FF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5D1942A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342E09FE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5421CFA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345E9C81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1 rows containing missing values (geom_point).</w:t>
      </w:r>
    </w:p>
    <w:p w14:paraId="2CA6DA1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809FE1A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</w:t>
      </w:r>
      <w:r>
        <w:rPr>
          <w:rStyle w:val="VerbatimChar"/>
        </w:rPr>
        <w:t>es (geom_point).</w:t>
      </w:r>
    </w:p>
    <w:p w14:paraId="5265D913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8459F7F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2048CB4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</w:t>
      </w:r>
      <w:r>
        <w:rPr>
          <w:rStyle w:val="VerbatimChar"/>
        </w:rPr>
        <w:t>ing values (geom_point).</w:t>
      </w:r>
    </w:p>
    <w:p w14:paraId="53968665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50AEA296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</w:t>
      </w:r>
      <w:r>
        <w:rPr>
          <w:rStyle w:val="VerbatimChar"/>
        </w:rPr>
        <w:t xml:space="preserve"> values (stat_density).</w:t>
      </w:r>
    </w:p>
    <w:p w14:paraId="56A042C9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5D2F013E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</w:t>
      </w:r>
      <w:r>
        <w:rPr>
          <w:rStyle w:val="VerbatimChar"/>
        </w:rPr>
        <w:t>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6F4F9AC3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BF1129D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4A6400E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</w:t>
      </w:r>
      <w:r>
        <w:rPr>
          <w:rStyle w:val="VerbatimChar"/>
        </w:rPr>
        <w:t>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</w:t>
      </w:r>
      <w:r>
        <w:rPr>
          <w:rStyle w:val="VerbatimChar"/>
        </w:rPr>
        <w:t>.</w:t>
      </w:r>
    </w:p>
    <w:p w14:paraId="79837F06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4ACF29B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DC81FBA" wp14:editId="5175D466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3EDAA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CARI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82165E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45026C4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01EBF5D0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441E069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</w:t>
      </w:r>
      <w:r>
        <w:rPr>
          <w:rStyle w:val="VerbatimChar"/>
        </w:rPr>
        <w:t xml:space="preserve"> values (geom_point).</w:t>
      </w:r>
    </w:p>
    <w:p w14:paraId="7E4B10A8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20CAFF2F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6AC752F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41184E03" w14:textId="77777777" w:rsidR="00F64DB5" w:rsidRDefault="00155B38">
      <w:pPr>
        <w:pStyle w:val="SourceCode"/>
      </w:pPr>
      <w:r>
        <w:rPr>
          <w:rStyle w:val="VerbatimChar"/>
        </w:rPr>
        <w:t>## Warning: Removed 1 rows c</w:t>
      </w:r>
      <w:r>
        <w:rPr>
          <w:rStyle w:val="VerbatimChar"/>
        </w:rPr>
        <w:t>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5C759CEF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712607B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070C187E" w14:textId="77777777" w:rsidR="00F64DB5" w:rsidRDefault="00155B38">
      <w:pPr>
        <w:pStyle w:val="SourceCode"/>
      </w:pPr>
      <w:r>
        <w:rPr>
          <w:rStyle w:val="VerbatimChar"/>
        </w:rPr>
        <w:lastRenderedPageBreak/>
        <w:t xml:space="preserve">## Warning: Removed </w:t>
      </w:r>
      <w:r>
        <w:rPr>
          <w:rStyle w:val="VerbatimChar"/>
        </w:rPr>
        <w:t>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6144A06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368C77D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65B9AAE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</w:t>
      </w:r>
      <w:r>
        <w:rPr>
          <w:rStyle w:val="VerbatimChar"/>
        </w:rPr>
        <w:t>oved 1 rows containing missing values (geom_point).</w:t>
      </w:r>
    </w:p>
    <w:p w14:paraId="1EDE250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B3E5CF9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32818C7B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EF72439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1 </w:t>
      </w:r>
      <w:r>
        <w:rPr>
          <w:rStyle w:val="VerbatimChar"/>
        </w:rPr>
        <w:t>rows containing non-finite values (stat_density).</w:t>
      </w:r>
    </w:p>
    <w:p w14:paraId="5A357ADE" w14:textId="77777777" w:rsidR="00F64DB5" w:rsidRDefault="00155B38">
      <w:pPr>
        <w:pStyle w:val="SourceCode"/>
      </w:pPr>
      <w:r>
        <w:rPr>
          <w:rStyle w:val="NormalTok"/>
        </w:rPr>
        <w:t xml:space="preserve">CARI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CARI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ARI.model)</w:t>
      </w:r>
    </w:p>
    <w:p w14:paraId="50B78085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405</w:t>
      </w:r>
      <w:r>
        <w:rPr>
          <w:rStyle w:val="VerbatimChar"/>
        </w:rPr>
        <w:t>91       1.515896       1.816429       1.295038</w:t>
      </w:r>
    </w:p>
    <w:p w14:paraId="2ACA6168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I.model)</w:t>
      </w:r>
    </w:p>
    <w:p w14:paraId="3107AC9F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0621EE1" wp14:editId="3F475EB4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08E560" wp14:editId="6054606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022E2D" wp14:editId="0EB22C06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4F9414" wp14:editId="5BF0C26B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62170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I.model)</w:t>
      </w:r>
    </w:p>
    <w:p w14:paraId="64ED78B6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>##     TimeSinceChena, data = HI_FI_NO3_CAR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8267 -0.14498  0.03521  0.23424  0.49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   0.1787003  0.0587760   3.040  0.00460 **</w:t>
      </w:r>
      <w:r>
        <w:br/>
      </w:r>
      <w:r>
        <w:rPr>
          <w:rStyle w:val="VerbatimChar"/>
        </w:rPr>
        <w:t>## StormPrecip    -0.1548437  0.0513981  -3.013  0.00494 **</w:t>
      </w:r>
      <w:r>
        <w:br/>
      </w:r>
      <w:r>
        <w:rPr>
          <w:rStyle w:val="VerbatimChar"/>
        </w:rPr>
        <w:t xml:space="preserve">## PrecipWeek     -0.0102140  0.0590368  -0.173  0.86370   </w:t>
      </w:r>
      <w:r>
        <w:br/>
      </w:r>
      <w:r>
        <w:rPr>
          <w:rStyle w:val="VerbatimChar"/>
        </w:rPr>
        <w:t xml:space="preserve">## PrecipMonth    -0.0007459  0.0778874  -0.010  0.99242   </w:t>
      </w:r>
      <w:r>
        <w:br/>
      </w:r>
      <w:r>
        <w:rPr>
          <w:rStyle w:val="VerbatimChar"/>
        </w:rPr>
        <w:t xml:space="preserve">## TimeSinceChena  0.0094600 </w:t>
      </w:r>
      <w:r>
        <w:rPr>
          <w:rStyle w:val="VerbatimChar"/>
        </w:rPr>
        <w:t xml:space="preserve"> 0.0643518   0.147  0.8840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298 on 33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lastRenderedPageBreak/>
        <w:t>## Multiple R-squared:  0.2225, Adjuste</w:t>
      </w:r>
      <w:r>
        <w:rPr>
          <w:rStyle w:val="VerbatimChar"/>
        </w:rPr>
        <w:t xml:space="preserve">d R-squared:  0.1283 </w:t>
      </w:r>
      <w:r>
        <w:br/>
      </w:r>
      <w:r>
        <w:rPr>
          <w:rStyle w:val="VerbatimChar"/>
        </w:rPr>
        <w:t>## F-statistic: 2.361 on 4 and 33 DF,  p-value: 0.07343</w:t>
      </w:r>
    </w:p>
    <w:p w14:paraId="053CD2B6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P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</w:t>
      </w:r>
      <w:r>
        <w:rPr>
          <w:rStyle w:val="NormalTok"/>
        </w:rPr>
        <w:t>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A3D9A"</w:t>
      </w:r>
      <w:r>
        <w:rPr>
          <w:rStyle w:val="NormalTok"/>
        </w:rPr>
        <w:t>))</w:t>
      </w:r>
    </w:p>
    <w:p w14:paraId="096C3583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</w:t>
      </w:r>
      <w:r>
        <w:rPr>
          <w:rStyle w:val="VerbatimChar"/>
        </w:rPr>
        <w:t>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</w:p>
    <w:p w14:paraId="174D8835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 xml:space="preserve">## Removed 4 </w:t>
      </w:r>
      <w:r>
        <w:rPr>
          <w:rStyle w:val="VerbatimChar"/>
        </w:rPr>
        <w:t>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</w:p>
    <w:p w14:paraId="146F13C7" w14:textId="77777777" w:rsidR="00F64DB5" w:rsidRDefault="00155B38">
      <w:pPr>
        <w:pStyle w:val="SourceCode"/>
      </w:pPr>
      <w:r>
        <w:rPr>
          <w:rStyle w:val="VerbatimChar"/>
        </w:rPr>
        <w:t>## Warning: Removed 4 rows containing non-finite values (stat_density).</w:t>
      </w:r>
    </w:p>
    <w:p w14:paraId="04566774" w14:textId="77777777" w:rsidR="00F64DB5" w:rsidRDefault="00155B38">
      <w:pPr>
        <w:pStyle w:val="SourceCode"/>
      </w:pPr>
      <w:r>
        <w:rPr>
          <w:rStyle w:val="VerbatimChar"/>
        </w:rPr>
        <w:t>## Warning: Removed 4 r</w:t>
      </w:r>
      <w:r>
        <w:rPr>
          <w:rStyle w:val="VerbatimChar"/>
        </w:rPr>
        <w:t>ows containing missing values (geom_point).</w:t>
      </w:r>
    </w:p>
    <w:p w14:paraId="01CB7C6D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E5F6614" wp14:editId="6CDBD39F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1064F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POKE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90C050D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</w:t>
      </w:r>
      <w:r>
        <w:rPr>
          <w:rStyle w:val="VerbatimChar"/>
        </w:rPr>
        <w:t>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</w:p>
    <w:p w14:paraId="0D2ABA56" w14:textId="77777777" w:rsidR="00F64DB5" w:rsidRDefault="00155B38">
      <w:pPr>
        <w:pStyle w:val="SourceCode"/>
      </w:pPr>
      <w:r>
        <w:rPr>
          <w:rStyle w:val="VerbatimChar"/>
        </w:rPr>
        <w:t>## Warning: Remove</w:t>
      </w:r>
      <w:r>
        <w:rPr>
          <w:rStyle w:val="VerbatimChar"/>
        </w:rPr>
        <w:t>d 4 rows containing non-finite values (stat_density).</w:t>
      </w:r>
    </w:p>
    <w:p w14:paraId="3B3B3D53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</w:p>
    <w:p w14:paraId="6AAC68F3" w14:textId="77777777" w:rsidR="00F64DB5" w:rsidRDefault="00155B38">
      <w:pPr>
        <w:pStyle w:val="SourceCode"/>
      </w:pPr>
      <w:r>
        <w:rPr>
          <w:rStyle w:val="NormalTok"/>
        </w:rPr>
        <w:t xml:space="preserve">POK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)</w:t>
      </w:r>
    </w:p>
    <w:p w14:paraId="73431D46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26959       1.420011       1.444585       1.047664</w:t>
      </w:r>
    </w:p>
    <w:p w14:paraId="70C6EEF4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)</w:t>
      </w:r>
    </w:p>
    <w:p w14:paraId="1AC9EF78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8526A1B" wp14:editId="1CBD64A7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CB2227" wp14:editId="13E9F096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BF69BC" wp14:editId="1A481077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AC5D6D" wp14:editId="4489014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48691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KE.model)</w:t>
      </w:r>
    </w:p>
    <w:p w14:paraId="72DB3673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yst_index ~ StormPrecip + PrecipWeek + Preci</w:t>
      </w:r>
      <w:r>
        <w:rPr>
          <w:rStyle w:val="VerbatimChar"/>
        </w:rPr>
        <w:t xml:space="preserve">pMonth + </w:t>
      </w:r>
      <w:r>
        <w:br/>
      </w:r>
      <w:r>
        <w:rPr>
          <w:rStyle w:val="VerbatimChar"/>
        </w:rPr>
        <w:t>##     TimeSinceChena, data = HI_FI_NO3_PO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324 -0.2280  0.0571  0.2953  0.6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 0.13632    0.06584   2.070   0.0454 *</w:t>
      </w:r>
      <w:r>
        <w:br/>
      </w:r>
      <w:r>
        <w:rPr>
          <w:rStyle w:val="VerbatimChar"/>
        </w:rPr>
        <w:t>## StormPrecip    -0.11513    0.06256  -1.841   0.0737 .</w:t>
      </w:r>
      <w:r>
        <w:br/>
      </w:r>
      <w:r>
        <w:rPr>
          <w:rStyle w:val="VerbatimChar"/>
        </w:rPr>
        <w:t xml:space="preserve">## PrecipWeek     -0.03755    0.07886  -0.476   0.6368  </w:t>
      </w:r>
      <w:r>
        <w:br/>
      </w:r>
      <w:r>
        <w:rPr>
          <w:rStyle w:val="VerbatimChar"/>
        </w:rPr>
        <w:t xml:space="preserve">## PrecipMonth     0.01790    0.09397   0.190   0.8500  </w:t>
      </w:r>
      <w:r>
        <w:br/>
      </w:r>
      <w:r>
        <w:rPr>
          <w:rStyle w:val="VerbatimChar"/>
        </w:rPr>
        <w:t>## TimeSinceChena  0.14806    0.06276   2.35</w:t>
      </w:r>
      <w:r>
        <w:rPr>
          <w:rStyle w:val="VerbatimChar"/>
        </w:rPr>
        <w:t>9   0.023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967 on 37 degrees of freedom</w:t>
      </w:r>
      <w:r>
        <w:br/>
      </w:r>
      <w:r>
        <w:rPr>
          <w:rStyle w:val="VerbatimChar"/>
        </w:rPr>
        <w:lastRenderedPageBreak/>
        <w:t xml:space="preserve">## Multiple R-squared:  0.1912, Adjusted R-squared:  0.1038 </w:t>
      </w:r>
      <w:r>
        <w:br/>
      </w:r>
      <w:r>
        <w:rPr>
          <w:rStyle w:val="VerbatimChar"/>
        </w:rPr>
        <w:t>## F-statistic: 2.187 on 4 and 37 DF,  p-valu</w:t>
      </w:r>
      <w:r>
        <w:rPr>
          <w:rStyle w:val="VerbatimChar"/>
        </w:rPr>
        <w:t>e: 0.0895</w:t>
      </w:r>
    </w:p>
    <w:p w14:paraId="5EC4C872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VAU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3E4AA231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5702E319" wp14:editId="24CF1BE9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D1767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VAUL)</w:t>
      </w:r>
      <w:r>
        <w:br/>
      </w:r>
      <w:r>
        <w:br/>
      </w:r>
      <w:r>
        <w:rPr>
          <w:rStyle w:val="FunctionTok"/>
        </w:rPr>
        <w:t>v</w:t>
      </w:r>
      <w:r>
        <w:rPr>
          <w:rStyle w:val="FunctionTok"/>
        </w:rPr>
        <w:t>if</w:t>
      </w:r>
      <w:r>
        <w:rPr>
          <w:rStyle w:val="NormalTok"/>
        </w:rPr>
        <w:t>(VAUL.model)</w:t>
      </w:r>
    </w:p>
    <w:p w14:paraId="52B7AFF2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26961       2.320792       2.112763       1.418655</w:t>
      </w:r>
    </w:p>
    <w:p w14:paraId="6BE5B579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)</w:t>
      </w:r>
    </w:p>
    <w:p w14:paraId="666FC5A3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86E8DB7" wp14:editId="043F77AE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DF0BA8" wp14:editId="34CEDD69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10D384" wp14:editId="438F6F01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A26389" wp14:editId="20D1675F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DE098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UL.model)</w:t>
      </w:r>
    </w:p>
    <w:p w14:paraId="6E9E1403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yst_index ~ StormPrecip + PrecipWeek + Pre</w:t>
      </w:r>
      <w:r>
        <w:rPr>
          <w:rStyle w:val="VerbatimChar"/>
        </w:rPr>
        <w:t xml:space="preserve">cipMonth + </w:t>
      </w:r>
      <w:r>
        <w:br/>
      </w:r>
      <w:r>
        <w:rPr>
          <w:rStyle w:val="VerbatimChar"/>
        </w:rPr>
        <w:t>##     TimeSinceChena, data = HI_FI_NO3_VAU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9736 -0.28638  0.02535  0.24999  0.60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>## (Intercept)     0.15283    0.07196   2.124   0.0404 *</w:t>
      </w:r>
      <w:r>
        <w:br/>
      </w:r>
      <w:r>
        <w:rPr>
          <w:rStyle w:val="VerbatimChar"/>
        </w:rPr>
        <w:t xml:space="preserve">## StormPrecip    -0.02304    0.05075  -0.454   0.6525  </w:t>
      </w:r>
      <w:r>
        <w:br/>
      </w:r>
      <w:r>
        <w:rPr>
          <w:rStyle w:val="VerbatimChar"/>
        </w:rPr>
        <w:t>## PrecipWeek     -0.13181    0.07605  -1.733   0.0914 .</w:t>
      </w:r>
      <w:r>
        <w:br/>
      </w:r>
      <w:r>
        <w:rPr>
          <w:rStyle w:val="VerbatimChar"/>
        </w:rPr>
        <w:t xml:space="preserve">## PrecipMonth     0.12121  </w:t>
      </w:r>
      <w:r>
        <w:rPr>
          <w:rStyle w:val="VerbatimChar"/>
        </w:rPr>
        <w:t xml:space="preserve">  0.05913   2.050   0.0475 *</w:t>
      </w:r>
      <w:r>
        <w:br/>
      </w:r>
      <w:r>
        <w:rPr>
          <w:rStyle w:val="VerbatimChar"/>
        </w:rPr>
        <w:t xml:space="preserve">## TimeSinceChena  0.02533    0.05986   0.423   0.674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556 on 37 degrees of freedom</w:t>
      </w:r>
      <w:r>
        <w:br/>
      </w:r>
      <w:r>
        <w:rPr>
          <w:rStyle w:val="VerbatimChar"/>
        </w:rPr>
        <w:lastRenderedPageBreak/>
        <w:t>## Multiple R-squared:  0.1268, A</w:t>
      </w:r>
      <w:r>
        <w:rPr>
          <w:rStyle w:val="VerbatimChar"/>
        </w:rPr>
        <w:t xml:space="preserve">djusted R-squared:  0.03239 </w:t>
      </w:r>
      <w:r>
        <w:br/>
      </w:r>
      <w:r>
        <w:rPr>
          <w:rStyle w:val="VerbatimChar"/>
        </w:rPr>
        <w:t>## F-statistic: 1.343 on 4 and 37 DF,  p-value: 0.2724</w:t>
      </w:r>
    </w:p>
    <w:p w14:paraId="4172AD67" w14:textId="77777777" w:rsidR="00F64DB5" w:rsidRDefault="00155B38">
      <w:pPr>
        <w:pStyle w:val="FirstParagraph"/>
      </w:pPr>
      <w:r>
        <w:t>normality doesnt look great….lets try and log transform</w:t>
      </w:r>
    </w:p>
    <w:p w14:paraId="67731B10" w14:textId="77777777" w:rsidR="00F64DB5" w:rsidRDefault="00155B38">
      <w:pPr>
        <w:pStyle w:val="SourceCode"/>
      </w:pPr>
      <w:r>
        <w:rPr>
          <w:rStyle w:val="NormalTok"/>
        </w:rPr>
        <w:t>HI_FI_NO3_VAUL</w:t>
      </w:r>
      <w:r>
        <w:rPr>
          <w:rStyle w:val="SpecialCharTok"/>
        </w:rPr>
        <w:t>$</w:t>
      </w:r>
      <w:r>
        <w:rPr>
          <w:rStyle w:val="NormalTok"/>
        </w:rPr>
        <w:t xml:space="preserve">log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NO3_VAUL</w:t>
      </w:r>
      <w:r>
        <w:rPr>
          <w:rStyle w:val="SpecialCharTok"/>
        </w:rPr>
        <w:t>$</w:t>
      </w:r>
      <w:r>
        <w:rPr>
          <w:rStyle w:val="NormalTok"/>
        </w:rPr>
        <w:t>Hyst_index))</w:t>
      </w:r>
      <w:r>
        <w:br/>
      </w:r>
      <w:r>
        <w:rPr>
          <w:rStyle w:val="NormalTok"/>
        </w:rPr>
        <w:t xml:space="preserve">VAUL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HI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.log)</w:t>
      </w:r>
    </w:p>
    <w:p w14:paraId="45E21C10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26961       2.320792       2.112763       1.418655</w:t>
      </w:r>
    </w:p>
    <w:p w14:paraId="0E5B7732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.log)</w:t>
      </w:r>
    </w:p>
    <w:p w14:paraId="65F8636C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1C7770DE" wp14:editId="2D31C7D2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CB8E97" wp14:editId="412A25C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F70A00" wp14:editId="08474DE9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84A80E" wp14:editId="262FF4B5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oes this need to be further </w:t>
      </w:r>
      <w:r>
        <w:t>transformed?</w:t>
      </w:r>
    </w:p>
    <w:p w14:paraId="050B1129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ST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149E0D1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</w:t>
      </w:r>
      <w:r>
        <w:rPr>
          <w:rStyle w:val="VerbatimChar"/>
        </w:rPr>
        <w:t>sing value</w:t>
      </w:r>
    </w:p>
    <w:p w14:paraId="0E68F1DE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B138233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</w:t>
      </w:r>
      <w:r>
        <w:rPr>
          <w:rStyle w:val="VerbatimChar"/>
        </w:rPr>
        <w:t>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6676D357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18CB9282" wp14:editId="54C03508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69156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6527D30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lastRenderedPageBreak/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</w:t>
      </w:r>
      <w:r>
        <w:rPr>
          <w:rStyle w:val="VerbatimChar"/>
        </w:rPr>
        <w:t>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0599787A" w14:textId="77777777" w:rsidR="00F64DB5" w:rsidRDefault="00155B38">
      <w:pPr>
        <w:pStyle w:val="SourceCode"/>
      </w:pPr>
      <w:r>
        <w:rPr>
          <w:rStyle w:val="NormalTok"/>
        </w:rPr>
        <w:t xml:space="preserve">STRT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)</w:t>
      </w:r>
    </w:p>
    <w:p w14:paraId="6BAF9238" w14:textId="77777777" w:rsidR="00F64DB5" w:rsidRDefault="00155B38">
      <w:pPr>
        <w:pStyle w:val="SourceCode"/>
      </w:pPr>
      <w:r>
        <w:rPr>
          <w:rStyle w:val="VerbatimChar"/>
        </w:rPr>
        <w:t>##    StormPrecip     PrecipWeek    P</w:t>
      </w:r>
      <w:r>
        <w:rPr>
          <w:rStyle w:val="VerbatimChar"/>
        </w:rPr>
        <w:t xml:space="preserve">recipMonth TimeSinceChena </w:t>
      </w:r>
      <w:r>
        <w:br/>
      </w:r>
      <w:r>
        <w:rPr>
          <w:rStyle w:val="VerbatimChar"/>
        </w:rPr>
        <w:t>##       1.241411       1.691802       1.560647       1.369631</w:t>
      </w:r>
    </w:p>
    <w:p w14:paraId="49896D7F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)</w:t>
      </w:r>
    </w:p>
    <w:p w14:paraId="383A846B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CBF4966" wp14:editId="016FB190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FB9D2E" wp14:editId="33C9CC93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B9E0BB" wp14:editId="78EF4667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6CC51F" wp14:editId="7DD2F8B8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6CA33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TRT.model)</w:t>
      </w:r>
    </w:p>
    <w:p w14:paraId="11B7CB64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>##     TimeSinceChena, data = HI_FI_NO3_</w:t>
      </w:r>
      <w:r>
        <w:rPr>
          <w:rStyle w:val="VerbatimChar"/>
        </w:rPr>
        <w:t>ST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722 -0.32939  0.09037  0.28177  0.55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 xml:space="preserve">## (Intercept)     0.26045    0.07940   3.280  0.00286 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StormPrecip    -0.04341    0.08875  -0.489  0.62874   </w:t>
      </w:r>
      <w:r>
        <w:br/>
      </w:r>
      <w:r>
        <w:rPr>
          <w:rStyle w:val="VerbatimChar"/>
        </w:rPr>
        <w:t xml:space="preserve">## PrecipWeek     -0.26617    0.09715  -2.740  0.01076 * </w:t>
      </w:r>
      <w:r>
        <w:br/>
      </w:r>
      <w:r>
        <w:rPr>
          <w:rStyle w:val="VerbatimChar"/>
        </w:rPr>
        <w:t xml:space="preserve">## PrecipMonth     0.13443    0.10568   1.272  0.21420   </w:t>
      </w:r>
      <w:r>
        <w:br/>
      </w:r>
      <w:r>
        <w:rPr>
          <w:rStyle w:val="VerbatimChar"/>
        </w:rPr>
        <w:t xml:space="preserve">## TimeSinceChena  0.02164    0.08108   0.267  0.7916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216 on 27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 xml:space="preserve">## Multiple R-squared:  0.2793, Adjusted R-squared:  0.1726 </w:t>
      </w:r>
      <w:r>
        <w:br/>
      </w:r>
      <w:r>
        <w:rPr>
          <w:rStyle w:val="VerbatimChar"/>
        </w:rPr>
        <w:t>## F-statistic: 2</w:t>
      </w:r>
      <w:r>
        <w:rPr>
          <w:rStyle w:val="VerbatimChar"/>
        </w:rPr>
        <w:t>.616 on 4 and 27 DF,  p-value: 0.05728</w:t>
      </w:r>
    </w:p>
    <w:p w14:paraId="53026C08" w14:textId="77777777" w:rsidR="00F64DB5" w:rsidRDefault="00155B38">
      <w:pPr>
        <w:pStyle w:val="FirstParagraph"/>
      </w:pPr>
      <w:r>
        <w:t>lets log transform</w:t>
      </w:r>
    </w:p>
    <w:p w14:paraId="1EF74B4C" w14:textId="77777777" w:rsidR="00F64DB5" w:rsidRDefault="00155B38">
      <w:pPr>
        <w:pStyle w:val="SourceCode"/>
      </w:pPr>
      <w:r>
        <w:rPr>
          <w:rStyle w:val="NormalTok"/>
        </w:rPr>
        <w:t>HI_FI_NO3_STRT</w:t>
      </w:r>
      <w:r>
        <w:rPr>
          <w:rStyle w:val="SpecialCharTok"/>
        </w:rPr>
        <w:t>$</w:t>
      </w:r>
      <w:r>
        <w:rPr>
          <w:rStyle w:val="NormalTok"/>
        </w:rPr>
        <w:t xml:space="preserve">log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NO3_STRT</w:t>
      </w:r>
      <w:r>
        <w:rPr>
          <w:rStyle w:val="SpecialCharTok"/>
        </w:rPr>
        <w:t>$</w:t>
      </w:r>
      <w:r>
        <w:rPr>
          <w:rStyle w:val="NormalTok"/>
        </w:rPr>
        <w:t>Hyst_index))</w:t>
      </w:r>
      <w:r>
        <w:br/>
      </w:r>
      <w:r>
        <w:rPr>
          <w:rStyle w:val="NormalTok"/>
        </w:rPr>
        <w:t xml:space="preserve">STRT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HI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.log)</w:t>
      </w:r>
    </w:p>
    <w:p w14:paraId="101054AA" w14:textId="77777777" w:rsidR="00F64DB5" w:rsidRDefault="00155B38">
      <w:pPr>
        <w:pStyle w:val="SourceCode"/>
      </w:pPr>
      <w:r>
        <w:rPr>
          <w:rStyle w:val="VerbatimChar"/>
        </w:rPr>
        <w:t>##    St</w:t>
      </w:r>
      <w:r>
        <w:rPr>
          <w:rStyle w:val="VerbatimChar"/>
        </w:rPr>
        <w:t xml:space="preserve">ormPrecip     PrecipWeek    PrecipMonth TimeSinceChena </w:t>
      </w:r>
      <w:r>
        <w:br/>
      </w:r>
      <w:r>
        <w:rPr>
          <w:rStyle w:val="VerbatimChar"/>
        </w:rPr>
        <w:t>##       1.241411       1.691802       1.560647       1.369631</w:t>
      </w:r>
    </w:p>
    <w:p w14:paraId="5D8CBE1F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.log)</w:t>
      </w:r>
    </w:p>
    <w:p w14:paraId="7B668639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219CAF78" wp14:editId="1304558E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52DC97" wp14:editId="0DE54295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380AAC" wp14:editId="13FE3956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EA4B59" wp14:editId="2959442A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Doesnt look much better - do we need to further transform?</w:t>
      </w:r>
    </w:p>
    <w:p w14:paraId="2738262E" w14:textId="77777777" w:rsidR="00F64DB5" w:rsidRDefault="00155B38">
      <w:pPr>
        <w:pStyle w:val="SourceCode"/>
      </w:pPr>
      <w:r>
        <w:rPr>
          <w:rStyle w:val="NormalTok"/>
        </w:rPr>
        <w:t xml:space="preserve">Plo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OS"</w:t>
      </w:r>
      <w:r>
        <w:rPr>
          <w:rStyle w:val="NormalTok"/>
        </w:rPr>
        <w:t xml:space="preserve">, </w:t>
      </w:r>
      <w:r>
        <w:rPr>
          <w:rStyle w:val="StringTok"/>
        </w:rPr>
        <w:t>"FRCH"</w:t>
      </w:r>
      <w:r>
        <w:rPr>
          <w:rStyle w:val="NormalTok"/>
        </w:rPr>
        <w:t xml:space="preserve">, </w:t>
      </w:r>
      <w:r>
        <w:rPr>
          <w:rStyle w:val="StringTok"/>
        </w:rPr>
        <w:t>"CARI"</w:t>
      </w:r>
      <w:r>
        <w:rPr>
          <w:rStyle w:val="NormalTok"/>
        </w:rPr>
        <w:t xml:space="preserve">, </w:t>
      </w:r>
      <w:r>
        <w:rPr>
          <w:rStyle w:val="StringTok"/>
        </w:rPr>
        <w:t>"POKE"</w:t>
      </w:r>
      <w:r>
        <w:rPr>
          <w:rStyle w:val="NormalTok"/>
        </w:rPr>
        <w:t xml:space="preserve">, </w:t>
      </w:r>
      <w:r>
        <w:rPr>
          <w:rStyle w:val="StringTok"/>
        </w:rPr>
        <w:t>"VAUL"</w:t>
      </w:r>
      <w:r>
        <w:rPr>
          <w:rStyle w:val="NormalTok"/>
        </w:rPr>
        <w:t xml:space="preserve">, </w:t>
      </w:r>
      <w:r>
        <w:rPr>
          <w:rStyle w:val="StringTok"/>
        </w:rPr>
        <w:t>"ST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301D74B9" w14:textId="77777777" w:rsidR="00F64DB5" w:rsidRDefault="00155B38">
      <w:pPr>
        <w:pStyle w:val="SourceCode"/>
      </w:pP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</w:t>
      </w:r>
      <w:r>
        <w:rPr>
          <w:rStyle w:val="VerbatimChar"/>
        </w:rPr>
        <w:t>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</w:p>
    <w:p w14:paraId="7513B804" w14:textId="77777777" w:rsidR="00F64DB5" w:rsidRDefault="00155B38">
      <w:pPr>
        <w:pStyle w:val="SourceCode"/>
      </w:pPr>
      <w:r>
        <w:rPr>
          <w:rStyle w:val="NormalTok"/>
        </w:rPr>
        <w:t xml:space="preserve">no3_hi </w:t>
      </w:r>
      <w:r>
        <w:rPr>
          <w:rStyle w:val="OtherTok"/>
        </w:rPr>
        <w:t>&lt;-</w:t>
      </w:r>
      <w:r>
        <w:rPr>
          <w:rStyle w:val="NormalTok"/>
        </w:rPr>
        <w:t xml:space="preserve"> Plot_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</w:t>
      </w:r>
      <w:r>
        <w:rPr>
          <w:rStyle w:val="FunctionTok"/>
        </w:rPr>
        <w:t>cale_y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HI_NO3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plots"</w:t>
      </w:r>
      <w:r>
        <w:rPr>
          <w:rStyle w:val="NormalTok"/>
        </w:rPr>
        <w:t xml:space="preserve">, </w:t>
      </w:r>
      <w:r>
        <w:rPr>
          <w:rStyle w:val="StringTok"/>
        </w:rPr>
        <w:t>"Coefficient_Plots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1087775A" w14:textId="77777777" w:rsidR="00F64DB5" w:rsidRDefault="00155B38">
      <w:pPr>
        <w:pStyle w:val="Heading3"/>
      </w:pPr>
      <w:bookmarkStart w:id="3" w:name="fdom"/>
      <w:r>
        <w:t>fDOM</w:t>
      </w:r>
    </w:p>
    <w:p w14:paraId="37FA81F3" w14:textId="77777777" w:rsidR="00F64DB5" w:rsidRDefault="00155B38">
      <w:pPr>
        <w:pStyle w:val="SourceCode"/>
      </w:pPr>
      <w:r>
        <w:rPr>
          <w:rStyle w:val="CommentTok"/>
        </w:rPr>
        <w:t xml:space="preserve"># correlation </w:t>
      </w:r>
      <w:r>
        <w:br/>
      </w:r>
      <w:r>
        <w:rPr>
          <w:rStyle w:val="NormalTok"/>
        </w:rPr>
        <w:t xml:space="preserve">fDOM_data </w:t>
      </w:r>
      <w:r>
        <w:rPr>
          <w:rStyle w:val="OtherTok"/>
        </w:rPr>
        <w:t>&lt;-</w:t>
      </w:r>
      <w:r>
        <w:rPr>
          <w:rStyle w:val="NormalTok"/>
        </w:rPr>
        <w:t xml:space="preserve"> HI_FI_fDOM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fDOM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fDOM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>HI_FI_fDOM</w:t>
      </w:r>
      <w:r>
        <w:rPr>
          <w:rStyle w:val="SpecialCharTok"/>
        </w:rPr>
        <w:t>$</w:t>
      </w:r>
      <w:r>
        <w:rPr>
          <w:rStyle w:val="NormalTok"/>
        </w:rPr>
        <w:t xml:space="preserve">log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fDOM</w:t>
      </w:r>
      <w:r>
        <w:rPr>
          <w:rStyle w:val="SpecialCharTok"/>
        </w:rPr>
        <w:t>$</w:t>
      </w:r>
      <w:r>
        <w:rPr>
          <w:rStyle w:val="NormalTok"/>
        </w:rPr>
        <w:t>Hyst_index))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fDOM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20582158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6098C6E3" wp14:editId="6012E52E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03ED2E" w14:textId="77777777" w:rsidR="00F64DB5" w:rsidRDefault="00155B38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fDOM_pair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</w:t>
      </w:r>
      <w:r>
        <w:rPr>
          <w:rStyle w:val="StringTok"/>
        </w:rPr>
        <w:t>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1AEF119" w14:textId="77777777" w:rsidR="00F64DB5" w:rsidRDefault="00155B38">
      <w:pPr>
        <w:pStyle w:val="SourceCode"/>
      </w:pPr>
      <w:r>
        <w:rPr>
          <w:rStyle w:val="NormalTok"/>
        </w:rPr>
        <w:t xml:space="preserve">HI_FI_fDOM_MO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F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C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P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K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VAU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U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ST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RT"</w:t>
      </w:r>
      <w:r>
        <w:rPr>
          <w:rStyle w:val="NormalTok"/>
        </w:rPr>
        <w:t>)</w:t>
      </w:r>
    </w:p>
    <w:p w14:paraId="0F6441CC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MO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</w:t>
      </w:r>
      <w:r>
        <w:rPr>
          <w:rStyle w:val="StringTok"/>
        </w:rPr>
        <w:t>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>))</w:t>
      </w:r>
    </w:p>
    <w:p w14:paraId="143CF04D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</w:t>
      </w:r>
      <w:r>
        <w:rPr>
          <w:rStyle w:val="VerbatimChar"/>
        </w:rPr>
        <w:t>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</w:t>
      </w:r>
      <w:r>
        <w:rPr>
          <w:rStyle w:val="VerbatimChar"/>
        </w:rPr>
        <w:t>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00DB6E80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</w:t>
      </w:r>
      <w:r>
        <w:rPr>
          <w:rStyle w:val="VerbatimChar"/>
        </w:rPr>
        <w:t>).</w:t>
      </w:r>
    </w:p>
    <w:p w14:paraId="7D2AE4A3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</w:t>
      </w:r>
      <w:r>
        <w:rPr>
          <w:rStyle w:val="VerbatimChar"/>
        </w:rPr>
        <w:t xml:space="preserve">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1922DA2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FEEF312" wp14:editId="1CEFDFD2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DA54D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MOO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AEB41C8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</w:t>
      </w:r>
      <w:r>
        <w:rPr>
          <w:rStyle w:val="VerbatimChar"/>
        </w:rPr>
        <w:t xml:space="preserve">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E476216" w14:textId="77777777" w:rsidR="00F64DB5" w:rsidRDefault="00155B38">
      <w:pPr>
        <w:pStyle w:val="SourceCode"/>
      </w:pPr>
      <w:r>
        <w:rPr>
          <w:rStyle w:val="NormalTok"/>
        </w:rPr>
        <w:t xml:space="preserve">MOOS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)</w:t>
      </w:r>
    </w:p>
    <w:p w14:paraId="338AA3F5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41158       1.515695       1.502352       1.031561</w:t>
      </w:r>
    </w:p>
    <w:p w14:paraId="68C0D028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OS.model)</w:t>
      </w:r>
    </w:p>
    <w:p w14:paraId="47FE8CC9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96A2C71" wp14:editId="3937CAE3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6F2628" wp14:editId="3F178F25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DB4447" wp14:editId="47D7165C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81949A" wp14:editId="032E8EDF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BD756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OS.model)</w:t>
      </w:r>
    </w:p>
    <w:p w14:paraId="4330A953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 xml:space="preserve">Hyst_index ~ StormPrecip + PrecipWeek + PrecipMonth + </w:t>
      </w:r>
      <w:r>
        <w:br/>
      </w:r>
      <w:r>
        <w:rPr>
          <w:rStyle w:val="VerbatimChar"/>
        </w:rPr>
        <w:t>##     TimeSinceChena, data = HI_FI_fDOM_MO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770 -0.3218  0.1245  0.3024  0.8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</w:t>
      </w:r>
      <w:r>
        <w:rPr>
          <w:rStyle w:val="VerbatimChar"/>
        </w:rPr>
        <w:t>Std. Error t value Pr(&gt;|t|)</w:t>
      </w:r>
      <w:r>
        <w:br/>
      </w:r>
      <w:r>
        <w:rPr>
          <w:rStyle w:val="VerbatimChar"/>
        </w:rPr>
        <w:t>## (Intercept)    -0.10083    0.06745  -1.495    0.143</w:t>
      </w:r>
      <w:r>
        <w:br/>
      </w:r>
      <w:r>
        <w:rPr>
          <w:rStyle w:val="VerbatimChar"/>
        </w:rPr>
        <w:t>## StormPrecip     0.02645    0.07903   0.335    0.740</w:t>
      </w:r>
      <w:r>
        <w:br/>
      </w:r>
      <w:r>
        <w:rPr>
          <w:rStyle w:val="VerbatimChar"/>
        </w:rPr>
        <w:t>## PrecipWeek     -0.09501    0.10152  -0.936    0.355</w:t>
      </w:r>
      <w:r>
        <w:br/>
      </w:r>
      <w:r>
        <w:rPr>
          <w:rStyle w:val="VerbatimChar"/>
        </w:rPr>
        <w:t>## PrecipMonth     0.07925    0.09214   0.860    0.395</w:t>
      </w:r>
      <w:r>
        <w:br/>
      </w:r>
      <w:r>
        <w:rPr>
          <w:rStyle w:val="VerbatimChar"/>
        </w:rPr>
        <w:t>## TimeS</w:t>
      </w:r>
      <w:r>
        <w:rPr>
          <w:rStyle w:val="VerbatimChar"/>
        </w:rPr>
        <w:t>inceChena  0.06180    0.07653   0.808    0.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7 on 40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04478,    Adjusted R-squared:  -0.05074 </w:t>
      </w:r>
      <w:r>
        <w:br/>
      </w:r>
      <w:r>
        <w:rPr>
          <w:rStyle w:val="VerbatimChar"/>
        </w:rPr>
        <w:t>## F-statistic: 0.4688 on 4 and</w:t>
      </w:r>
      <w:r>
        <w:rPr>
          <w:rStyle w:val="VerbatimChar"/>
        </w:rPr>
        <w:t xml:space="preserve"> 40 DF,  p-value: 0.7582</w:t>
      </w:r>
    </w:p>
    <w:p w14:paraId="3CDCC000" w14:textId="77777777" w:rsidR="00F64DB5" w:rsidRDefault="00155B38">
      <w:pPr>
        <w:pStyle w:val="SourceCode"/>
      </w:pPr>
      <w:r>
        <w:rPr>
          <w:rStyle w:val="FunctionTok"/>
        </w:rPr>
        <w:lastRenderedPageBreak/>
        <w:t>ggpairs</w:t>
      </w:r>
      <w:r>
        <w:rPr>
          <w:rStyle w:val="NormalTok"/>
        </w:rPr>
        <w:t>(HI_FI_fDOM_FRCH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>))</w:t>
      </w:r>
    </w:p>
    <w:p w14:paraId="7BBE9A96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</w:t>
      </w:r>
      <w:r>
        <w:rPr>
          <w:rStyle w:val="VerbatimChar"/>
        </w:rPr>
        <w:t xml:space="preserve">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</w:t>
      </w:r>
      <w:r>
        <w:rPr>
          <w:rStyle w:val="VerbatimChar"/>
        </w:rPr>
        <w:t>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</w:t>
      </w:r>
      <w:r>
        <w:rPr>
          <w:rStyle w:val="VerbatimChar"/>
        </w:rPr>
        <w:t>tained a missing value</w:t>
      </w:r>
    </w:p>
    <w:p w14:paraId="5A3D5D7C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</w:t>
      </w:r>
      <w:r>
        <w:rPr>
          <w:rStyle w:val="VerbatimChar"/>
        </w:rPr>
        <w:t>point).</w:t>
      </w:r>
      <w:r>
        <w:br/>
      </w:r>
      <w:r>
        <w:rPr>
          <w:rStyle w:val="VerbatimChar"/>
        </w:rPr>
        <w:t>## Removed 1 rows containing missing values (geom_point).</w:t>
      </w:r>
    </w:p>
    <w:p w14:paraId="7F383496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A4656D4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677DD210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2C2BB9F5" wp14:editId="2489C7A5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0A1DA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FRCH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A7E1392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1C186AE" w14:textId="77777777" w:rsidR="00F64DB5" w:rsidRDefault="00155B38">
      <w:pPr>
        <w:pStyle w:val="SourceCode"/>
      </w:pPr>
      <w:r>
        <w:rPr>
          <w:rStyle w:val="VerbatimChar"/>
        </w:rPr>
        <w:t>## Warning: Removed 1 ro</w:t>
      </w:r>
      <w:r>
        <w:rPr>
          <w:rStyle w:val="VerbatimChar"/>
        </w:rPr>
        <w:t>ws containing non-finite values (stat_density).</w:t>
      </w:r>
    </w:p>
    <w:p w14:paraId="1858955C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19669D3A" w14:textId="77777777" w:rsidR="00F64DB5" w:rsidRDefault="00155B38">
      <w:pPr>
        <w:pStyle w:val="SourceCode"/>
      </w:pPr>
      <w:r>
        <w:rPr>
          <w:rStyle w:val="NormalTok"/>
        </w:rPr>
        <w:t xml:space="preserve">FRCH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RCH.model)</w:t>
      </w:r>
    </w:p>
    <w:p w14:paraId="10AA7365" w14:textId="77777777" w:rsidR="00F64DB5" w:rsidRDefault="00155B38">
      <w:pPr>
        <w:pStyle w:val="SourceCode"/>
      </w:pPr>
      <w:r>
        <w:rPr>
          <w:rStyle w:val="VerbatimChar"/>
        </w:rPr>
        <w:t>##    StormPr</w:t>
      </w:r>
      <w:r>
        <w:rPr>
          <w:rStyle w:val="VerbatimChar"/>
        </w:rPr>
        <w:t xml:space="preserve">ecip     PrecipWeek    PrecipMonth TimeSinceChena </w:t>
      </w:r>
      <w:r>
        <w:br/>
      </w:r>
      <w:r>
        <w:rPr>
          <w:rStyle w:val="VerbatimChar"/>
        </w:rPr>
        <w:t>##       1.058849       1.537815       1.518327       1.080334</w:t>
      </w:r>
    </w:p>
    <w:p w14:paraId="76199B71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)</w:t>
      </w:r>
    </w:p>
    <w:p w14:paraId="4F6D2F44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4BCD50A" wp14:editId="6B45C123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0F5A1E" wp14:editId="5E011B38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7E29F4" wp14:editId="621C6415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386FF0" wp14:editId="6E2B431F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7-5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B2F3A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RCH.model)</w:t>
      </w:r>
    </w:p>
    <w:p w14:paraId="6A0F90A5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>##     TimeSince</w:t>
      </w:r>
      <w:r>
        <w:rPr>
          <w:rStyle w:val="VerbatimChar"/>
        </w:rPr>
        <w:t>Chena, data = HI_FI_fDOM_FR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6613 -0.19611 -0.03984  0.13182  0.92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29501   </w:t>
      </w:r>
      <w:r>
        <w:rPr>
          <w:rStyle w:val="VerbatimChar"/>
        </w:rPr>
        <w:t xml:space="preserve"> 0.04437  -6.649 1.41e-08 ***</w:t>
      </w:r>
      <w:r>
        <w:br/>
      </w:r>
      <w:r>
        <w:rPr>
          <w:rStyle w:val="VerbatimChar"/>
        </w:rPr>
        <w:t xml:space="preserve">## StormPrecip     0.01427    0.04982   0.287    0.776    </w:t>
      </w:r>
      <w:r>
        <w:br/>
      </w:r>
      <w:r>
        <w:rPr>
          <w:rStyle w:val="VerbatimChar"/>
        </w:rPr>
        <w:t xml:space="preserve">## PrecipWeek      0.05564    0.06133   0.907    0.368    </w:t>
      </w:r>
      <w:r>
        <w:br/>
      </w:r>
      <w:r>
        <w:rPr>
          <w:rStyle w:val="VerbatimChar"/>
        </w:rPr>
        <w:t xml:space="preserve">## PrecipMonth     0.01541    0.05413   0.285    0.777    </w:t>
      </w:r>
      <w:r>
        <w:br/>
      </w:r>
      <w:r>
        <w:rPr>
          <w:rStyle w:val="VerbatimChar"/>
        </w:rPr>
        <w:t xml:space="preserve">## TimeSinceChena  0.01308    0.05006   0.261    </w:t>
      </w:r>
      <w:r>
        <w:rPr>
          <w:rStyle w:val="VerbatimChar"/>
        </w:rPr>
        <w:t xml:space="preserve">0.79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31 on 55 degrees of freedom</w:t>
      </w:r>
      <w:r>
        <w:br/>
      </w:r>
      <w:r>
        <w:rPr>
          <w:rStyle w:val="VerbatimChar"/>
        </w:rPr>
        <w:lastRenderedPageBreak/>
        <w:t xml:space="preserve">## Multiple R-squared:  0.03263,    Adjusted R-squared:  -0.03772 </w:t>
      </w:r>
      <w:r>
        <w:br/>
      </w:r>
      <w:r>
        <w:rPr>
          <w:rStyle w:val="VerbatimChar"/>
        </w:rPr>
        <w:t>## F-statistic: 0.4638 on 4 and 55 DF,  p-v</w:t>
      </w:r>
      <w:r>
        <w:rPr>
          <w:rStyle w:val="VerbatimChar"/>
        </w:rPr>
        <w:t>alue: 0.762</w:t>
      </w:r>
    </w:p>
    <w:p w14:paraId="722CFC34" w14:textId="77777777" w:rsidR="00F64DB5" w:rsidRDefault="00155B38">
      <w:pPr>
        <w:pStyle w:val="FirstParagraph"/>
      </w:pPr>
      <w:r>
        <w:t>what does a log transform look like</w:t>
      </w:r>
    </w:p>
    <w:p w14:paraId="42D4572B" w14:textId="77777777" w:rsidR="00F64DB5" w:rsidRDefault="00155B38">
      <w:pPr>
        <w:pStyle w:val="SourceCode"/>
      </w:pPr>
      <w:r>
        <w:rPr>
          <w:rStyle w:val="NormalTok"/>
        </w:rPr>
        <w:t xml:space="preserve">FRCH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HI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RCH.model.log)</w:t>
      </w:r>
    </w:p>
    <w:p w14:paraId="6720E542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8849       1.537815       1.518327       1.080334</w:t>
      </w:r>
    </w:p>
    <w:p w14:paraId="7408109B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.log)</w:t>
      </w:r>
    </w:p>
    <w:p w14:paraId="7471FF45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CBADCB3" wp14:editId="77B169CF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351F89" wp14:editId="4D07B5FE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DDA86A" wp14:editId="4192CDDD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F06B95" wp14:editId="1D5BF3DF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looks worse, lets stick with the original</w:t>
      </w:r>
    </w:p>
    <w:p w14:paraId="545AE8BC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CAR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))</w:t>
      </w:r>
    </w:p>
    <w:p w14:paraId="3E9F5913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BA76316" wp14:editId="0F914239">
            <wp:extent cx="5334000" cy="42672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91382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CARI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CARI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ARI.model)</w:t>
      </w:r>
    </w:p>
    <w:p w14:paraId="7CDE2163" w14:textId="77777777" w:rsidR="00F64DB5" w:rsidRDefault="00155B38">
      <w:pPr>
        <w:pStyle w:val="SourceCode"/>
      </w:pPr>
      <w:r>
        <w:rPr>
          <w:rStyle w:val="VerbatimChar"/>
        </w:rPr>
        <w:t>##    StormPrecip     PrecipWeek    PrecipMonth T</w:t>
      </w:r>
      <w:r>
        <w:rPr>
          <w:rStyle w:val="VerbatimChar"/>
        </w:rPr>
        <w:t xml:space="preserve">imeSinceChena </w:t>
      </w:r>
      <w:r>
        <w:br/>
      </w:r>
      <w:r>
        <w:rPr>
          <w:rStyle w:val="VerbatimChar"/>
        </w:rPr>
        <w:t>##       1.019332       1.560191       1.713225       1.241131</w:t>
      </w:r>
    </w:p>
    <w:p w14:paraId="70B3D7E3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I.model)</w:t>
      </w:r>
    </w:p>
    <w:p w14:paraId="3E6E1939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2A648AB" wp14:editId="503E984B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655CBA" wp14:editId="27A2F921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3C2B40" wp14:editId="4953FBEF">
            <wp:extent cx="5334000" cy="42672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F4D6D1" wp14:editId="0CE1E559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19-5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A7FFE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I.model)</w:t>
      </w:r>
    </w:p>
    <w:p w14:paraId="139CF66A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>##     TimeSinceChena, data = HI_FI_fDOM_CAR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563 -0.08516  0.02511  0.08516  0.50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-0.37570    0.03583 -10.485 1.02e-11 ***</w:t>
      </w:r>
      <w:r>
        <w:br/>
      </w:r>
      <w:r>
        <w:rPr>
          <w:rStyle w:val="VerbatimChar"/>
        </w:rPr>
        <w:t>## Sto</w:t>
      </w:r>
      <w:r>
        <w:rPr>
          <w:rStyle w:val="VerbatimChar"/>
        </w:rPr>
        <w:t xml:space="preserve">rmPrecip    -0.01828    0.03057  -0.598    0.554    </w:t>
      </w:r>
      <w:r>
        <w:br/>
      </w:r>
      <w:r>
        <w:rPr>
          <w:rStyle w:val="VerbatimChar"/>
        </w:rPr>
        <w:t xml:space="preserve">## PrecipWeek      0.02836    0.03651   0.777    0.443    </w:t>
      </w:r>
      <w:r>
        <w:br/>
      </w:r>
      <w:r>
        <w:rPr>
          <w:rStyle w:val="VerbatimChar"/>
        </w:rPr>
        <w:t xml:space="preserve">## PrecipMonth     0.01373    0.04608   0.298    0.768    </w:t>
      </w:r>
      <w:r>
        <w:br/>
      </w:r>
      <w:r>
        <w:rPr>
          <w:rStyle w:val="VerbatimChar"/>
        </w:rPr>
        <w:t xml:space="preserve">## TimeSinceChena  0.04805    0.03836   1.253    0.2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9 on 31 degrees of freedom</w:t>
      </w:r>
      <w:r>
        <w:br/>
      </w:r>
      <w:r>
        <w:rPr>
          <w:rStyle w:val="VerbatimChar"/>
        </w:rPr>
        <w:lastRenderedPageBreak/>
        <w:t xml:space="preserve">## Multiple R-squared:  0.1374, Adjusted R-squared:  0.02612 </w:t>
      </w:r>
      <w:r>
        <w:br/>
      </w:r>
      <w:r>
        <w:rPr>
          <w:rStyle w:val="VerbatimChar"/>
        </w:rPr>
        <w:t>## F-statistic: 1.235 on 4 and 31 DF,  p-value: 0.3165</w:t>
      </w:r>
    </w:p>
    <w:p w14:paraId="07A5EA66" w14:textId="77777777" w:rsidR="00F64DB5" w:rsidRDefault="00155B38">
      <w:pPr>
        <w:pStyle w:val="FirstParagraph"/>
      </w:pPr>
      <w:r>
        <w:t>lets log transform</w:t>
      </w:r>
    </w:p>
    <w:p w14:paraId="031DECC7" w14:textId="77777777" w:rsidR="00F64DB5" w:rsidRDefault="00155B38">
      <w:pPr>
        <w:pStyle w:val="SourceCode"/>
      </w:pPr>
      <w:r>
        <w:rPr>
          <w:rStyle w:val="NormalTok"/>
        </w:rPr>
        <w:t xml:space="preserve">CARI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HI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CARI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ARI.model.log)</w:t>
      </w:r>
    </w:p>
    <w:p w14:paraId="2E1137BB" w14:textId="77777777" w:rsidR="00F64DB5" w:rsidRDefault="00155B38">
      <w:pPr>
        <w:pStyle w:val="SourceCode"/>
      </w:pPr>
      <w:r>
        <w:rPr>
          <w:rStyle w:val="VerbatimChar"/>
        </w:rPr>
        <w:t>##    StormPrecip     PrecipWeek    PrecipMonth Tim</w:t>
      </w:r>
      <w:r>
        <w:rPr>
          <w:rStyle w:val="VerbatimChar"/>
        </w:rPr>
        <w:t xml:space="preserve">eSinceChena </w:t>
      </w:r>
      <w:r>
        <w:br/>
      </w:r>
      <w:r>
        <w:rPr>
          <w:rStyle w:val="VerbatimChar"/>
        </w:rPr>
        <w:t>##       1.019332       1.560191       1.713225       1.241131</w:t>
      </w:r>
    </w:p>
    <w:p w14:paraId="6593C591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I.model.log)</w:t>
      </w:r>
    </w:p>
    <w:p w14:paraId="710F4B33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1283D81" wp14:editId="0FCC6438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2D7077" wp14:editId="7D4060F0">
            <wp:extent cx="5334000" cy="42672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D3E3FB" wp14:editId="40DDD359">
            <wp:extent cx="5334000" cy="42672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01DBE5" wp14:editId="775D9C81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be further transform?</w:t>
      </w:r>
    </w:p>
    <w:p w14:paraId="72C4E992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P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A3D9A"</w:t>
      </w:r>
      <w:r>
        <w:rPr>
          <w:rStyle w:val="NormalTok"/>
        </w:rPr>
        <w:t>))</w:t>
      </w:r>
    </w:p>
    <w:p w14:paraId="07418499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</w:t>
      </w:r>
      <w:r>
        <w:rPr>
          <w:rStyle w:val="VerbatimChar"/>
        </w:rPr>
        <w:t>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77888D1D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</w:t>
      </w:r>
      <w:r>
        <w:rPr>
          <w:rStyle w:val="VerbatimChar"/>
        </w:rPr>
        <w:t>ws containing missing values (geom_point).</w:t>
      </w:r>
    </w:p>
    <w:p w14:paraId="4C9A7FD4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E26D03D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120FA767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5D4A0988" wp14:editId="7C5C8C3B">
            <wp:extent cx="5334000" cy="42672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95DBD4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POKE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91F43CE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</w:t>
      </w:r>
      <w:r>
        <w:rPr>
          <w:rStyle w:val="VerbatimChar"/>
        </w:rPr>
        <w:t>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F793657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8266EDD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</w:t>
      </w:r>
      <w:r>
        <w:rPr>
          <w:rStyle w:val="VerbatimChar"/>
        </w:rPr>
        <w:t>t).</w:t>
      </w:r>
    </w:p>
    <w:p w14:paraId="6577E428" w14:textId="77777777" w:rsidR="00F64DB5" w:rsidRDefault="00155B38">
      <w:pPr>
        <w:pStyle w:val="SourceCode"/>
      </w:pPr>
      <w:r>
        <w:rPr>
          <w:rStyle w:val="NormalTok"/>
        </w:rPr>
        <w:t xml:space="preserve">POK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)</w:t>
      </w:r>
    </w:p>
    <w:p w14:paraId="4378C47F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4746       1.439955       1.430973       1.047057</w:t>
      </w:r>
    </w:p>
    <w:p w14:paraId="0B17208B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)</w:t>
      </w:r>
    </w:p>
    <w:p w14:paraId="11483743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57CADDF" wp14:editId="1B26EFFF">
            <wp:extent cx="5334000" cy="42672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D1D504" wp14:editId="6FE5C9F3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8164C3" wp14:editId="480385D9">
            <wp:extent cx="5334000" cy="42672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A32BD15" wp14:editId="178CB402">
            <wp:extent cx="5334000" cy="42672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1-5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CB2C0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KE.model)</w:t>
      </w:r>
    </w:p>
    <w:p w14:paraId="3CE22613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TimeSinceChena, data = HI_FI_fDOM_PO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427 -0.15863  0.00270  0.09434  0.73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 -0.428754   0.041696 -10.283 5.68e-12 ***</w:t>
      </w:r>
      <w:r>
        <w:br/>
      </w:r>
      <w:r>
        <w:rPr>
          <w:rStyle w:val="VerbatimChar"/>
        </w:rPr>
        <w:t xml:space="preserve">## StormPrecip     0.007332   0.049040   0.150    0.882    </w:t>
      </w:r>
      <w:r>
        <w:br/>
      </w:r>
      <w:r>
        <w:rPr>
          <w:rStyle w:val="VerbatimChar"/>
        </w:rPr>
        <w:t xml:space="preserve">## PrecipWeek     -0.045458   0.049704  -0.915    0.367    </w:t>
      </w:r>
      <w:r>
        <w:br/>
      </w:r>
      <w:r>
        <w:rPr>
          <w:rStyle w:val="VerbatimChar"/>
        </w:rPr>
        <w:t xml:space="preserve">## PrecipMonth     0.027443   0.057550   0.477    0.637    </w:t>
      </w:r>
      <w:r>
        <w:br/>
      </w:r>
      <w:r>
        <w:rPr>
          <w:rStyle w:val="VerbatimChar"/>
        </w:rPr>
        <w:t>## TimeSinceChena -0.061730   0</w:t>
      </w:r>
      <w:r>
        <w:rPr>
          <w:rStyle w:val="VerbatimChar"/>
        </w:rPr>
        <w:t xml:space="preserve">.036906  -1.673    0.1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394 on 34 degrees of freedom</w:t>
      </w:r>
      <w:r>
        <w:br/>
      </w:r>
      <w:r>
        <w:rPr>
          <w:rStyle w:val="VerbatimChar"/>
        </w:rPr>
        <w:lastRenderedPageBreak/>
        <w:t xml:space="preserve">## Multiple R-squared:  0.09444,    Adjusted R-squared:  -0.01209 </w:t>
      </w:r>
      <w:r>
        <w:br/>
      </w:r>
      <w:r>
        <w:rPr>
          <w:rStyle w:val="VerbatimChar"/>
        </w:rPr>
        <w:t xml:space="preserve">## F-statistic: 0.8865 </w:t>
      </w:r>
      <w:r>
        <w:rPr>
          <w:rStyle w:val="VerbatimChar"/>
        </w:rPr>
        <w:t>on 4 and 34 DF,  p-value: 0.4825</w:t>
      </w:r>
    </w:p>
    <w:p w14:paraId="4ADB74D4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VAU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601DBF42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0BE2815A" wp14:editId="0B891E42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F236F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</w:t>
      </w:r>
      <w:r>
        <w:rPr>
          <w:rStyle w:val="NormalTok"/>
        </w:rPr>
        <w:t xml:space="preserve">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)</w:t>
      </w:r>
    </w:p>
    <w:p w14:paraId="413F5F12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75515       2.449107       2.091336       1.335090</w:t>
      </w:r>
    </w:p>
    <w:p w14:paraId="372F1838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)</w:t>
      </w:r>
    </w:p>
    <w:p w14:paraId="24C0FEA7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265A852C" wp14:editId="79B3AF7D">
            <wp:extent cx="5334000" cy="42672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604BB0" wp14:editId="724493BF">
            <wp:extent cx="5334000" cy="42672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E50D7B" wp14:editId="2D4314B5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7E2240" wp14:editId="5EF49118">
            <wp:extent cx="5334000" cy="42672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2-5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60C23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UL.model)</w:t>
      </w:r>
    </w:p>
    <w:p w14:paraId="6C3C486B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</w:t>
      </w:r>
      <w:r>
        <w:rPr>
          <w:rStyle w:val="VerbatimChar"/>
        </w:rPr>
        <w:t xml:space="preserve">formula = Hyst_index ~ StormPrecip + PrecipWeek + PrecipMonth + </w:t>
      </w:r>
      <w:r>
        <w:br/>
      </w:r>
      <w:r>
        <w:rPr>
          <w:rStyle w:val="VerbatimChar"/>
        </w:rPr>
        <w:t>##     TimeSinceChena, data = HI_FI_fDOM_VAU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4702 -0.2042  0.0051  0.2085  0.7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>## (Intercept)     0.14787    0.06047   2.445   0.0208 *</w:t>
      </w:r>
      <w:r>
        <w:br/>
      </w:r>
      <w:r>
        <w:rPr>
          <w:rStyle w:val="VerbatimChar"/>
        </w:rPr>
        <w:t xml:space="preserve">## StormPrecip    -0.02838    0.04604  -0.616   0.5424  </w:t>
      </w:r>
      <w:r>
        <w:br/>
      </w:r>
      <w:r>
        <w:rPr>
          <w:rStyle w:val="VerbatimChar"/>
        </w:rPr>
        <w:t xml:space="preserve">## PrecipWeek     -0.02414    0.06908  -0.349   0.7293  </w:t>
      </w:r>
      <w:r>
        <w:br/>
      </w:r>
      <w:r>
        <w:rPr>
          <w:rStyle w:val="VerbatimChar"/>
        </w:rPr>
        <w:t xml:space="preserve">## PrecipMonth     0.01133  </w:t>
      </w:r>
      <w:r>
        <w:rPr>
          <w:rStyle w:val="VerbatimChar"/>
        </w:rPr>
        <w:t xml:space="preserve">  0.05559   0.204   0.8400  </w:t>
      </w:r>
      <w:r>
        <w:br/>
      </w:r>
      <w:r>
        <w:rPr>
          <w:rStyle w:val="VerbatimChar"/>
        </w:rPr>
        <w:t xml:space="preserve">## TimeSinceChena -0.05090    0.06598  -0.771   0.446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045 on 29 degrees of freedom</w:t>
      </w:r>
      <w:r>
        <w:br/>
      </w:r>
      <w:r>
        <w:rPr>
          <w:rStyle w:val="VerbatimChar"/>
        </w:rPr>
        <w:lastRenderedPageBreak/>
        <w:t>## Multiple R-squared:  0.0266, A</w:t>
      </w:r>
      <w:r>
        <w:rPr>
          <w:rStyle w:val="VerbatimChar"/>
        </w:rPr>
        <w:t xml:space="preserve">djusted R-squared:  -0.1077 </w:t>
      </w:r>
      <w:r>
        <w:br/>
      </w:r>
      <w:r>
        <w:rPr>
          <w:rStyle w:val="VerbatimChar"/>
        </w:rPr>
        <w:t>## F-statistic: 0.1981 on 4 and 29 DF,  p-value: 0.9373</w:t>
      </w:r>
    </w:p>
    <w:p w14:paraId="5FB3296E" w14:textId="77777777" w:rsidR="00F64DB5" w:rsidRDefault="00155B38">
      <w:pPr>
        <w:pStyle w:val="FirstParagraph"/>
      </w:pPr>
      <w:r>
        <w:t>Vifs may be a little high for precipweek</w:t>
      </w:r>
    </w:p>
    <w:p w14:paraId="774944D6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ST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50E2CAD0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</w:t>
      </w:r>
      <w:r>
        <w:rPr>
          <w:rStyle w:val="VerbatimChar"/>
        </w:rPr>
        <w:t>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</w:t>
      </w:r>
      <w:r>
        <w:rPr>
          <w:rStyle w:val="VerbatimChar"/>
        </w:rPr>
        <w:t>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278B7E2E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D7484C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</w:t>
      </w:r>
      <w:r>
        <w:rPr>
          <w:rStyle w:val="VerbatimChar"/>
        </w:rPr>
        <w:t>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</w:t>
      </w:r>
      <w:r>
        <w:rPr>
          <w:rStyle w:val="VerbatimChar"/>
        </w:rPr>
        <w:t xml:space="preserve"> rows containing missing values (geom_point).</w:t>
      </w:r>
    </w:p>
    <w:p w14:paraId="6A16868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76F2720" wp14:editId="2E3CE106">
            <wp:extent cx="5334000" cy="42672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2F640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71DEAF7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</w:t>
      </w:r>
      <w:r>
        <w:rPr>
          <w:rStyle w:val="VerbatimChar"/>
        </w:rPr>
        <w:t xml:space="preserve">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1CBC6FE" w14:textId="77777777" w:rsidR="00F64DB5" w:rsidRDefault="00155B38">
      <w:pPr>
        <w:pStyle w:val="SourceCode"/>
      </w:pPr>
      <w:r>
        <w:rPr>
          <w:rStyle w:val="NormalTok"/>
        </w:rPr>
        <w:t xml:space="preserve">STRT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</w:t>
      </w:r>
      <w:r>
        <w:rPr>
          <w:rStyle w:val="AttributeTok"/>
        </w:rPr>
        <w:t>=</w:t>
      </w:r>
      <w:r>
        <w:rPr>
          <w:rStyle w:val="NormalTok"/>
        </w:rPr>
        <w:t xml:space="preserve"> HI_FI_fDOM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)</w:t>
      </w:r>
    </w:p>
    <w:p w14:paraId="419DE021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78833       1.761291       1.527550       1.276401</w:t>
      </w:r>
    </w:p>
    <w:p w14:paraId="60AC345E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)</w:t>
      </w:r>
    </w:p>
    <w:p w14:paraId="4961E6F2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70917A52" wp14:editId="180E7F26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3082E2" wp14:editId="031A0D25">
            <wp:extent cx="5334000" cy="42672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76ED6E" wp14:editId="027F5628">
            <wp:extent cx="5334000" cy="42672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3-4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18E1B2" wp14:editId="5797471A">
            <wp:extent cx="5334000" cy="42672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3-5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5A1DD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TRT.model)</w:t>
      </w:r>
    </w:p>
    <w:p w14:paraId="437F6DDB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>##     TimeSinceChena, data = HI_FI_fDOM_ST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6547 -0.14766 -0.02393  0.09614  0.67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Estimate Std. Error t value Pr(&gt;|t|)    </w:t>
      </w:r>
      <w:r>
        <w:br/>
      </w:r>
      <w:r>
        <w:rPr>
          <w:rStyle w:val="VerbatimChar"/>
        </w:rPr>
        <w:t>## (Intercept)    -0.28972    0.05445  -5.321 1.44e-05 ***</w:t>
      </w:r>
      <w:r>
        <w:br/>
      </w:r>
      <w:r>
        <w:rPr>
          <w:rStyle w:val="VerbatimChar"/>
        </w:rPr>
        <w:t xml:space="preserve">## StormPrecip     0.02172    0.04282   0.507  0.61627    </w:t>
      </w:r>
      <w:r>
        <w:br/>
      </w:r>
      <w:r>
        <w:rPr>
          <w:rStyle w:val="VerbatimChar"/>
        </w:rPr>
        <w:t xml:space="preserve">## PrecipWeek      0.21457    0.06216   3.452  0.00192 ** </w:t>
      </w:r>
      <w:r>
        <w:br/>
      </w:r>
      <w:r>
        <w:rPr>
          <w:rStyle w:val="VerbatimChar"/>
        </w:rPr>
        <w:t>## PrecipMonth    -0.</w:t>
      </w:r>
      <w:r>
        <w:rPr>
          <w:rStyle w:val="VerbatimChar"/>
        </w:rPr>
        <w:t xml:space="preserve">12540    0.06702  -1.871  0.07263 .  </w:t>
      </w:r>
      <w:r>
        <w:br/>
      </w:r>
      <w:r>
        <w:rPr>
          <w:rStyle w:val="VerbatimChar"/>
        </w:rPr>
        <w:t xml:space="preserve">## TimeSinceChena -0.07234    0.05642  -1.282  0.211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645 on 26 degrees of freedom</w:t>
      </w:r>
      <w:r>
        <w:br/>
      </w:r>
      <w:r>
        <w:rPr>
          <w:rStyle w:val="VerbatimChar"/>
        </w:rPr>
        <w:t>##   (1 observation de</w:t>
      </w:r>
      <w:r>
        <w:rPr>
          <w:rStyle w:val="VerbatimChar"/>
        </w:rPr>
        <w:t>leted due to missingness)</w:t>
      </w:r>
      <w:r>
        <w:br/>
      </w:r>
      <w:r>
        <w:rPr>
          <w:rStyle w:val="VerbatimChar"/>
        </w:rPr>
        <w:lastRenderedPageBreak/>
        <w:t xml:space="preserve">## Multiple R-squared:  0.4577, Adjusted R-squared:  0.3743 </w:t>
      </w:r>
      <w:r>
        <w:br/>
      </w:r>
      <w:r>
        <w:rPr>
          <w:rStyle w:val="VerbatimChar"/>
        </w:rPr>
        <w:t>## F-statistic: 5.486 on 4 and 26 DF,  p-value: 0.002439</w:t>
      </w:r>
    </w:p>
    <w:p w14:paraId="0AA64AD8" w14:textId="77777777" w:rsidR="00F64DB5" w:rsidRDefault="00155B38">
      <w:pPr>
        <w:pStyle w:val="SourceCode"/>
      </w:pPr>
      <w:r>
        <w:rPr>
          <w:rStyle w:val="NormalTok"/>
        </w:rPr>
        <w:t xml:space="preserve">Plo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</w:t>
      </w:r>
      <w:r>
        <w:rPr>
          <w:rStyle w:val="NormalTok"/>
        </w:rPr>
        <w:t xml:space="preserve">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OS"</w:t>
      </w:r>
      <w:r>
        <w:rPr>
          <w:rStyle w:val="NormalTok"/>
        </w:rPr>
        <w:t xml:space="preserve">, </w:t>
      </w:r>
      <w:r>
        <w:rPr>
          <w:rStyle w:val="StringTok"/>
        </w:rPr>
        <w:t>"FRCH"</w:t>
      </w:r>
      <w:r>
        <w:rPr>
          <w:rStyle w:val="NormalTok"/>
        </w:rPr>
        <w:t xml:space="preserve">, </w:t>
      </w:r>
      <w:r>
        <w:rPr>
          <w:rStyle w:val="StringTok"/>
        </w:rPr>
        <w:t>"CARI"</w:t>
      </w:r>
      <w:r>
        <w:rPr>
          <w:rStyle w:val="NormalTok"/>
        </w:rPr>
        <w:t xml:space="preserve">, </w:t>
      </w:r>
      <w:r>
        <w:rPr>
          <w:rStyle w:val="StringTok"/>
        </w:rPr>
        <w:t>"POKE"</w:t>
      </w:r>
      <w:r>
        <w:rPr>
          <w:rStyle w:val="NormalTok"/>
        </w:rPr>
        <w:t xml:space="preserve">, </w:t>
      </w:r>
      <w:r>
        <w:rPr>
          <w:rStyle w:val="StringTok"/>
        </w:rPr>
        <w:t>"VAUL"</w:t>
      </w:r>
      <w:r>
        <w:rPr>
          <w:rStyle w:val="NormalTok"/>
        </w:rPr>
        <w:t xml:space="preserve">, </w:t>
      </w:r>
      <w:r>
        <w:rPr>
          <w:rStyle w:val="StringTok"/>
        </w:rPr>
        <w:t>"ST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2892039B" w14:textId="77777777" w:rsidR="00F64DB5" w:rsidRDefault="00155B38">
      <w:pPr>
        <w:pStyle w:val="SourceCode"/>
      </w:pP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</w:t>
      </w:r>
      <w:r>
        <w:rPr>
          <w:rStyle w:val="VerbatimChar"/>
        </w:rPr>
        <w:t>d</w:t>
      </w:r>
    </w:p>
    <w:p w14:paraId="04A12190" w14:textId="77777777" w:rsidR="00F64DB5" w:rsidRDefault="00155B38">
      <w:pPr>
        <w:pStyle w:val="SourceCode"/>
      </w:pPr>
      <w:r>
        <w:rPr>
          <w:rStyle w:val="NormalTok"/>
        </w:rPr>
        <w:t xml:space="preserve">fDOM_hi </w:t>
      </w:r>
      <w:r>
        <w:rPr>
          <w:rStyle w:val="OtherTok"/>
        </w:rPr>
        <w:t>&lt;-</w:t>
      </w:r>
      <w:r>
        <w:rPr>
          <w:rStyle w:val="NormalTok"/>
        </w:rPr>
        <w:t xml:space="preserve"> Plot_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recipitation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HI_fDOM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plots"</w:t>
      </w:r>
      <w:r>
        <w:rPr>
          <w:rStyle w:val="NormalTok"/>
        </w:rPr>
        <w:t xml:space="preserve">, </w:t>
      </w:r>
      <w:r>
        <w:rPr>
          <w:rStyle w:val="StringTok"/>
        </w:rPr>
        <w:t>"Coefficient_Plots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34913308" w14:textId="77777777" w:rsidR="00F64DB5" w:rsidRDefault="00155B38">
      <w:pPr>
        <w:pStyle w:val="Heading3"/>
      </w:pPr>
      <w:bookmarkStart w:id="4" w:name="spc"/>
      <w:bookmarkEnd w:id="3"/>
      <w:r>
        <w:t>SPC</w:t>
      </w:r>
    </w:p>
    <w:p w14:paraId="415F89B5" w14:textId="77777777" w:rsidR="00F64DB5" w:rsidRDefault="00155B38">
      <w:pPr>
        <w:pStyle w:val="SourceCode"/>
      </w:pPr>
      <w:r>
        <w:rPr>
          <w:rStyle w:val="CommentTok"/>
        </w:rPr>
        <w:t xml:space="preserve"># correlation </w:t>
      </w:r>
      <w:r>
        <w:br/>
      </w:r>
      <w:r>
        <w:rPr>
          <w:rStyle w:val="NormalTok"/>
        </w:rPr>
        <w:t xml:space="preserve">SPC_data </w:t>
      </w:r>
      <w:r>
        <w:rPr>
          <w:rStyle w:val="OtherTok"/>
        </w:rPr>
        <w:t>&lt;-</w:t>
      </w:r>
      <w:r>
        <w:rPr>
          <w:rStyle w:val="NormalTok"/>
        </w:rPr>
        <w:t xml:space="preserve"> HI_FI_SPC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SP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SPC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>HI_FI_SPC</w:t>
      </w:r>
      <w:r>
        <w:rPr>
          <w:rStyle w:val="SpecialCharTok"/>
        </w:rPr>
        <w:t>$</w:t>
      </w:r>
      <w:r>
        <w:rPr>
          <w:rStyle w:val="NormalTok"/>
        </w:rPr>
        <w:t xml:space="preserve">log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</w:t>
      </w:r>
      <w:r>
        <w:rPr>
          <w:rStyle w:val="NormalTok"/>
        </w:rPr>
        <w:t>_FI_SPC</w:t>
      </w:r>
      <w:r>
        <w:rPr>
          <w:rStyle w:val="SpecialCharTok"/>
        </w:rPr>
        <w:t>$</w:t>
      </w:r>
      <w:r>
        <w:rPr>
          <w:rStyle w:val="NormalTok"/>
        </w:rPr>
        <w:t>Hyst_index))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SPC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0932A964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18F8E54" wp14:editId="5B541D35">
            <wp:extent cx="5334000" cy="42672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9237D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8F35B29" w14:textId="77777777" w:rsidR="00F64DB5" w:rsidRDefault="00155B38">
      <w:pPr>
        <w:pStyle w:val="SourceCode"/>
      </w:pPr>
      <w:r>
        <w:rPr>
          <w:rStyle w:val="NormalTok"/>
        </w:rPr>
        <w:t xml:space="preserve">HI_FI_SPC_MO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SPC_F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SPC_C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SPC_P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K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SPC_VAU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U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SPC_ST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RT"</w:t>
      </w:r>
      <w:r>
        <w:rPr>
          <w:rStyle w:val="NormalTok"/>
        </w:rPr>
        <w:t>)</w:t>
      </w:r>
    </w:p>
    <w:p w14:paraId="3AFD0B56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MO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</w:t>
      </w:r>
      <w:r>
        <w:rPr>
          <w:rStyle w:val="StringTok"/>
        </w:rPr>
        <w:t>1D"</w:t>
      </w:r>
      <w:r>
        <w:rPr>
          <w:rStyle w:val="NormalTok"/>
        </w:rPr>
        <w:t>))</w:t>
      </w:r>
    </w:p>
    <w:p w14:paraId="18A8BB1C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lastRenderedPageBreak/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</w:t>
      </w:r>
      <w:r>
        <w:rPr>
          <w:rStyle w:val="VerbatimChar"/>
        </w:rPr>
        <w:t>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</w:t>
      </w:r>
      <w:r>
        <w:rPr>
          <w:rStyle w:val="VerbatimChar"/>
        </w:rPr>
        <w:t>a.rm, :</w:t>
      </w:r>
      <w:r>
        <w:br/>
      </w:r>
      <w:r>
        <w:rPr>
          <w:rStyle w:val="VerbatimChar"/>
        </w:rPr>
        <w:t>## Removing 1 row that contained a missing value</w:t>
      </w:r>
    </w:p>
    <w:p w14:paraId="1C1EE4F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84359C8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AD83D5F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4F15B49" wp14:editId="7A47E1F9">
            <wp:extent cx="5334000" cy="42672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75F0B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MOOS.p</w:t>
      </w:r>
      <w:r>
        <w:rPr>
          <w:rStyle w:val="StringTok"/>
        </w:rPr>
        <w:t>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9C61AD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</w:t>
      </w:r>
      <w:r>
        <w:rPr>
          <w:rStyle w:val="VerbatimChar"/>
        </w:rPr>
        <w:t>ing missing values (geom_point).</w:t>
      </w:r>
    </w:p>
    <w:p w14:paraId="5FFF7407" w14:textId="77777777" w:rsidR="00F64DB5" w:rsidRDefault="00155B38">
      <w:pPr>
        <w:pStyle w:val="SourceCode"/>
      </w:pPr>
      <w:r>
        <w:rPr>
          <w:rStyle w:val="NormalTok"/>
        </w:rPr>
        <w:t xml:space="preserve">MOOS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)</w:t>
      </w:r>
    </w:p>
    <w:p w14:paraId="661321E8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34303       1.821559       1.832019       1.041046</w:t>
      </w:r>
    </w:p>
    <w:p w14:paraId="0708BAAB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OS.model)</w:t>
      </w:r>
    </w:p>
    <w:p w14:paraId="74EDEF7C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2B50139" wp14:editId="64FCB39C">
            <wp:extent cx="53340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834196" wp14:editId="3F77F022">
            <wp:extent cx="5334000" cy="42672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441D9E" wp14:editId="0B312B5D">
            <wp:extent cx="5334000" cy="42672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7-4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595716" wp14:editId="166EF210">
            <wp:extent cx="5334000" cy="42672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7-5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95F2E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OS.model)</w:t>
      </w:r>
    </w:p>
    <w:p w14:paraId="6D9560B8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TimeSinceChena, data = HI_FI_SPC_MO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7732 -0.26944  0.02527  0.32513  0.65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</w:t>
      </w:r>
      <w:r>
        <w:rPr>
          <w:rStyle w:val="VerbatimChar"/>
        </w:rPr>
        <w:t xml:space="preserve">  0.39672    0.06838   5.802 1.73e-06 ***</w:t>
      </w:r>
      <w:r>
        <w:br/>
      </w:r>
      <w:r>
        <w:rPr>
          <w:rStyle w:val="VerbatimChar"/>
        </w:rPr>
        <w:t xml:space="preserve">## StormPrecip     0.09234    0.07504   1.231   0.2272    </w:t>
      </w:r>
      <w:r>
        <w:br/>
      </w:r>
      <w:r>
        <w:rPr>
          <w:rStyle w:val="VerbatimChar"/>
        </w:rPr>
        <w:t xml:space="preserve">## PrecipWeek      0.11032    0.10445   1.056   0.2985    </w:t>
      </w:r>
      <w:r>
        <w:br/>
      </w:r>
      <w:r>
        <w:rPr>
          <w:rStyle w:val="VerbatimChar"/>
        </w:rPr>
        <w:t xml:space="preserve">## PrecipMonth    -0.21249    0.10875  -1.954   0.0592 .  </w:t>
      </w:r>
      <w:r>
        <w:br/>
      </w:r>
      <w:r>
        <w:rPr>
          <w:rStyle w:val="VerbatimChar"/>
        </w:rPr>
        <w:t>## TimeSinceChena  0.15471    0.07420</w:t>
      </w:r>
      <w:r>
        <w:rPr>
          <w:rStyle w:val="VerbatimChar"/>
        </w:rPr>
        <w:t xml:space="preserve">   2.085   0.044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1 on 33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>## Multiple R-squared:  0.1949, Adjusted R-squared:</w:t>
      </w:r>
      <w:r>
        <w:rPr>
          <w:rStyle w:val="VerbatimChar"/>
        </w:rPr>
        <w:t xml:space="preserve">  0.09734 </w:t>
      </w:r>
      <w:r>
        <w:br/>
      </w:r>
      <w:r>
        <w:rPr>
          <w:rStyle w:val="VerbatimChar"/>
        </w:rPr>
        <w:t>## F-statistic: 1.998 on 4 and 33 DF,  p-value: 0.1178</w:t>
      </w:r>
    </w:p>
    <w:p w14:paraId="16AC5A19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FRCH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>))</w:t>
      </w:r>
    </w:p>
    <w:p w14:paraId="6D09303F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148CBF73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</w:t>
      </w:r>
      <w:r>
        <w:rPr>
          <w:rStyle w:val="VerbatimChar"/>
        </w:rPr>
        <w:t>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6995B3E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744E49C3" w14:textId="77777777" w:rsidR="00F64DB5" w:rsidRDefault="00155B38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Removed 1 rows containing missing values (geom_point).</w:t>
      </w:r>
    </w:p>
    <w:p w14:paraId="7A70C1EF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9490816" wp14:editId="41C7F747">
            <wp:extent cx="5334000" cy="42672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CF704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FRCH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C2D44C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</w:t>
      </w:r>
      <w:r>
        <w:rPr>
          <w:rStyle w:val="VerbatimChar"/>
        </w:rPr>
        <w:t>ws containing missing values (geom_point).</w:t>
      </w:r>
    </w:p>
    <w:p w14:paraId="0FB41E20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BF45BF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3878B7E5" w14:textId="77777777" w:rsidR="00F64DB5" w:rsidRDefault="00155B38">
      <w:pPr>
        <w:pStyle w:val="SourceCode"/>
      </w:pPr>
      <w:r>
        <w:rPr>
          <w:rStyle w:val="NormalTok"/>
        </w:rPr>
        <w:t xml:space="preserve">FRCH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</w:t>
      </w:r>
      <w:r>
        <w:rPr>
          <w:rStyle w:val="NormalTok"/>
        </w:rPr>
        <w:t xml:space="preserve">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RCH.model)</w:t>
      </w:r>
    </w:p>
    <w:p w14:paraId="0A33A9A1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70505       1.488804       1.498973       1.050278</w:t>
      </w:r>
    </w:p>
    <w:p w14:paraId="7AFF4C5E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)</w:t>
      </w:r>
    </w:p>
    <w:p w14:paraId="2F21ABE9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2F663CFB" wp14:editId="003E2907">
            <wp:extent cx="5334000" cy="42672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B89BBA" wp14:editId="243B1287">
            <wp:extent cx="5334000" cy="42672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8-3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4292BF" wp14:editId="5A046AB9">
            <wp:extent cx="5334000" cy="42672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8-4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7F2407" wp14:editId="0696252B">
            <wp:extent cx="5334000" cy="42672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8-5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CC391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RCH.model)</w:t>
      </w:r>
    </w:p>
    <w:p w14:paraId="7F7754CF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yst_</w:t>
      </w:r>
      <w:r>
        <w:rPr>
          <w:rStyle w:val="VerbatimChar"/>
        </w:rPr>
        <w:t xml:space="preserve">index ~ StormPrecip + PrecipWeek + PrecipMonth + </w:t>
      </w:r>
      <w:r>
        <w:br/>
      </w:r>
      <w:r>
        <w:rPr>
          <w:rStyle w:val="VerbatimChar"/>
        </w:rPr>
        <w:t>##     TimeSinceChena, data = HI_FI_SPC_FR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4465 -0.26145  0.03168  0.23500  0.56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</w:t>
      </w:r>
      <w:r>
        <w:rPr>
          <w:rStyle w:val="VerbatimChar"/>
        </w:rPr>
        <w:t xml:space="preserve">ate Std. Error t value Pr(&gt;|t|)    </w:t>
      </w:r>
      <w:r>
        <w:br/>
      </w:r>
      <w:r>
        <w:rPr>
          <w:rStyle w:val="VerbatimChar"/>
        </w:rPr>
        <w:t>## (Intercept)     0.40387    0.04290   9.413  3.9e-13 ***</w:t>
      </w:r>
      <w:r>
        <w:br/>
      </w:r>
      <w:r>
        <w:rPr>
          <w:rStyle w:val="VerbatimChar"/>
        </w:rPr>
        <w:t xml:space="preserve">## StormPrecip     0.12243    0.04990   2.454   0.0173 *  </w:t>
      </w:r>
      <w:r>
        <w:br/>
      </w:r>
      <w:r>
        <w:rPr>
          <w:rStyle w:val="VerbatimChar"/>
        </w:rPr>
        <w:t xml:space="preserve">## PrecipWeek     -0.14554    0.05946  -2.448   0.0175 *  </w:t>
      </w:r>
      <w:r>
        <w:br/>
      </w:r>
      <w:r>
        <w:rPr>
          <w:rStyle w:val="VerbatimChar"/>
        </w:rPr>
        <w:t>## PrecipMonth    -0.06680    0.05418  -1.2</w:t>
      </w:r>
      <w:r>
        <w:rPr>
          <w:rStyle w:val="VerbatimChar"/>
        </w:rPr>
        <w:t xml:space="preserve">33   0.2228    </w:t>
      </w:r>
      <w:r>
        <w:br/>
      </w:r>
      <w:r>
        <w:rPr>
          <w:rStyle w:val="VerbatimChar"/>
        </w:rPr>
        <w:t xml:space="preserve">## TimeSinceChena  0.10032    0.04689   2.140   0.036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284 on 56 degrees of freedom</w:t>
      </w:r>
      <w:r>
        <w:br/>
      </w:r>
      <w:r>
        <w:rPr>
          <w:rStyle w:val="VerbatimChar"/>
        </w:rPr>
        <w:lastRenderedPageBreak/>
        <w:t>## Multiple R-squared:  0.336,  Adjusted R-s</w:t>
      </w:r>
      <w:r>
        <w:rPr>
          <w:rStyle w:val="VerbatimChar"/>
        </w:rPr>
        <w:t xml:space="preserve">quared:  0.2886 </w:t>
      </w:r>
      <w:r>
        <w:br/>
      </w:r>
      <w:r>
        <w:rPr>
          <w:rStyle w:val="VerbatimChar"/>
        </w:rPr>
        <w:t>## F-statistic: 7.084 on 4 and 56 DF,  p-value: 0.0001092</w:t>
      </w:r>
    </w:p>
    <w:p w14:paraId="1FFD7FD0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CAR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))</w:t>
      </w:r>
    </w:p>
    <w:p w14:paraId="5B1D16B8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</w:t>
      </w:r>
      <w:r>
        <w:rPr>
          <w:rStyle w:val="VerbatimChar"/>
        </w:rPr>
        <w:t>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</w:t>
      </w:r>
      <w:r>
        <w:rPr>
          <w:rStyle w:val="VerbatimChar"/>
        </w:rPr>
        <w:t>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</w:t>
      </w:r>
      <w:r>
        <w:rPr>
          <w:rStyle w:val="VerbatimChar"/>
        </w:rPr>
        <w:t>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05FD679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57CB28C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</w:t>
      </w:r>
      <w:r>
        <w:rPr>
          <w:rStyle w:val="VerbatimChar"/>
        </w:rPr>
        <w:t xml:space="preserve">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BDA8DC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91CA994" wp14:editId="6BA26D20">
            <wp:extent cx="5334000" cy="42672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D30B5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CARI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FC25283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</w:t>
      </w:r>
      <w:r>
        <w:rPr>
          <w:rStyle w:val="VerbatimChar"/>
        </w:rPr>
        <w:t xml:space="preserve">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5CE465B9" w14:textId="77777777" w:rsidR="00F64DB5" w:rsidRDefault="00155B38">
      <w:pPr>
        <w:pStyle w:val="SourceCode"/>
      </w:pPr>
      <w:r>
        <w:rPr>
          <w:rStyle w:val="NormalTok"/>
        </w:rPr>
        <w:t xml:space="preserve">CARI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</w:t>
      </w:r>
      <w:r>
        <w:rPr>
          <w:rStyle w:val="AttributeTok"/>
        </w:rPr>
        <w:t>=</w:t>
      </w:r>
      <w:r>
        <w:rPr>
          <w:rStyle w:val="NormalTok"/>
        </w:rPr>
        <w:t xml:space="preserve"> HI_FI_SPC_CARI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ARI.model)</w:t>
      </w:r>
    </w:p>
    <w:p w14:paraId="411F470B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19998       1.487969       1.711128       1.240433</w:t>
      </w:r>
    </w:p>
    <w:p w14:paraId="67F54CDB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I.model)</w:t>
      </w:r>
    </w:p>
    <w:p w14:paraId="489261EC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1416713" wp14:editId="551C26E2">
            <wp:extent cx="5334000" cy="42672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0C83EB" wp14:editId="5F2DA3B6">
            <wp:extent cx="5334000" cy="42672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9-3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EE790C" wp14:editId="7BA6ABD4">
            <wp:extent cx="5334000" cy="42672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9-4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1AE890" wp14:editId="5758C297">
            <wp:extent cx="5334000" cy="42672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29-5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377F2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I.model)</w:t>
      </w:r>
    </w:p>
    <w:p w14:paraId="0FDD5742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yst_index ~ StormPreci</w:t>
      </w:r>
      <w:r>
        <w:rPr>
          <w:rStyle w:val="VerbatimChar"/>
        </w:rPr>
        <w:t xml:space="preserve">p + PrecipWeek + PrecipMonth + </w:t>
      </w:r>
      <w:r>
        <w:br/>
      </w:r>
      <w:r>
        <w:rPr>
          <w:rStyle w:val="VerbatimChar"/>
        </w:rPr>
        <w:t>##     TimeSinceChena, data = HI_FI_SPC_CAR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0117 -0.09594 -0.01241  0.16970  0.43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 0.46670    0.04420  10.558 2.85e-12 ***</w:t>
      </w:r>
      <w:r>
        <w:br/>
      </w:r>
      <w:r>
        <w:rPr>
          <w:rStyle w:val="VerbatimChar"/>
        </w:rPr>
        <w:t xml:space="preserve">## StormPrecip     0.04049    0.03845   1.053   0.2997    </w:t>
      </w:r>
      <w:r>
        <w:br/>
      </w:r>
      <w:r>
        <w:rPr>
          <w:rStyle w:val="VerbatimChar"/>
        </w:rPr>
        <w:t xml:space="preserve">## PrecipWeek     -0.10056    0.04427  -2.272   0.0296 *  </w:t>
      </w:r>
      <w:r>
        <w:br/>
      </w:r>
      <w:r>
        <w:rPr>
          <w:rStyle w:val="VerbatimChar"/>
        </w:rPr>
        <w:t>## PrecipMonth     0</w:t>
      </w:r>
      <w:r>
        <w:rPr>
          <w:rStyle w:val="VerbatimChar"/>
        </w:rPr>
        <w:t xml:space="preserve">.02377    0.05757   0.413   0.6823    </w:t>
      </w:r>
      <w:r>
        <w:br/>
      </w:r>
      <w:r>
        <w:rPr>
          <w:rStyle w:val="VerbatimChar"/>
        </w:rPr>
        <w:t xml:space="preserve">## TimeSinceChena -0.02236    0.04622  -0.484   0.631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512 on 34 degrees of freedom</w:t>
      </w:r>
      <w:r>
        <w:br/>
      </w:r>
      <w:r>
        <w:rPr>
          <w:rStyle w:val="VerbatimChar"/>
        </w:rPr>
        <w:t>##   (1 observation d</w:t>
      </w:r>
      <w:r>
        <w:rPr>
          <w:rStyle w:val="VerbatimChar"/>
        </w:rPr>
        <w:t>eleted due to missingness)</w:t>
      </w:r>
      <w:r>
        <w:br/>
      </w:r>
      <w:r>
        <w:rPr>
          <w:rStyle w:val="VerbatimChar"/>
        </w:rPr>
        <w:lastRenderedPageBreak/>
        <w:t xml:space="preserve">## Multiple R-squared:  0.1862, Adjusted R-squared:  0.09041 </w:t>
      </w:r>
      <w:r>
        <w:br/>
      </w:r>
      <w:r>
        <w:rPr>
          <w:rStyle w:val="VerbatimChar"/>
        </w:rPr>
        <w:t>## F-statistic: 1.944 on 4 and 34 DF,  p-value: 0.1255</w:t>
      </w:r>
    </w:p>
    <w:p w14:paraId="3969385F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P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A3D9A"</w:t>
      </w:r>
      <w:r>
        <w:rPr>
          <w:rStyle w:val="NormalTok"/>
        </w:rPr>
        <w:t>))</w:t>
      </w:r>
    </w:p>
    <w:p w14:paraId="14A47399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</w:t>
      </w:r>
      <w:r>
        <w:rPr>
          <w:rStyle w:val="VerbatimChar"/>
        </w:rPr>
        <w:t>sing value</w:t>
      </w:r>
    </w:p>
    <w:p w14:paraId="03F37B51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ECE97E3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6A5A18D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5B33800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32DF260" wp14:editId="14B80659">
            <wp:extent cx="5334000" cy="42672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281C6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POKE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DF979D8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</w:t>
      </w:r>
      <w:r>
        <w:rPr>
          <w:rStyle w:val="VerbatimChar"/>
        </w:rPr>
        <w:t>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66C44967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</w:t>
      </w:r>
      <w:r>
        <w:rPr>
          <w:rStyle w:val="VerbatimChar"/>
        </w:rPr>
        <w:t>ensity).</w:t>
      </w:r>
    </w:p>
    <w:p w14:paraId="1340F10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3D6B4FA4" w14:textId="77777777" w:rsidR="00F64DB5" w:rsidRDefault="00155B38">
      <w:pPr>
        <w:pStyle w:val="SourceCode"/>
      </w:pPr>
      <w:r>
        <w:rPr>
          <w:rStyle w:val="NormalTok"/>
        </w:rPr>
        <w:t xml:space="preserve">POK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)</w:t>
      </w:r>
    </w:p>
    <w:p w14:paraId="58DB25F6" w14:textId="77777777" w:rsidR="00F64DB5" w:rsidRDefault="00155B38">
      <w:pPr>
        <w:pStyle w:val="SourceCode"/>
      </w:pPr>
      <w:r>
        <w:rPr>
          <w:rStyle w:val="VerbatimChar"/>
        </w:rPr>
        <w:t>##    StormPrecip     PrecipWeek    PrecipMonth TimeS</w:t>
      </w:r>
      <w:r>
        <w:rPr>
          <w:rStyle w:val="VerbatimChar"/>
        </w:rPr>
        <w:t xml:space="preserve">inceChena </w:t>
      </w:r>
      <w:r>
        <w:br/>
      </w:r>
      <w:r>
        <w:rPr>
          <w:rStyle w:val="VerbatimChar"/>
        </w:rPr>
        <w:t>##       1.059261       1.445139       1.448822       1.061587</w:t>
      </w:r>
    </w:p>
    <w:p w14:paraId="6A4C30F8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)</w:t>
      </w:r>
    </w:p>
    <w:p w14:paraId="07FF9BCC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72D84405" wp14:editId="6DB673CB">
            <wp:extent cx="5334000" cy="42672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8515E1" wp14:editId="0BA51835">
            <wp:extent cx="5334000" cy="42672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9E56F6" wp14:editId="707AED90">
            <wp:extent cx="5334000" cy="42672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F8911E" wp14:editId="78E403A3">
            <wp:extent cx="5334000" cy="42672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0-5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g transform</w:t>
      </w:r>
    </w:p>
    <w:p w14:paraId="7408A4B1" w14:textId="77777777" w:rsidR="00F64DB5" w:rsidRDefault="00155B38">
      <w:pPr>
        <w:pStyle w:val="SourceCode"/>
      </w:pPr>
      <w:r>
        <w:rPr>
          <w:rStyle w:val="NormalTok"/>
        </w:rPr>
        <w:t xml:space="preserve">POKE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HI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.log)</w:t>
      </w:r>
    </w:p>
    <w:p w14:paraId="0AA3145D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9261       1.445139       1.448822       1.061587</w:t>
      </w:r>
    </w:p>
    <w:p w14:paraId="2D50E337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.log)</w:t>
      </w:r>
    </w:p>
    <w:p w14:paraId="13298E00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E6C78F4" wp14:editId="0269027C">
            <wp:extent cx="5334000" cy="42672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90FA5C" wp14:editId="01E14E74">
            <wp:extent cx="5334000" cy="42672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8B7702" wp14:editId="70614A6A">
            <wp:extent cx="5334000" cy="42672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70A850" wp14:editId="7FF5DCCD">
            <wp:extent cx="5334000" cy="42672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ostly works except one point</w:t>
      </w:r>
    </w:p>
    <w:p w14:paraId="3C394162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VAU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7B8E2CF5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16249937" wp14:editId="15168676">
            <wp:extent cx="5334000" cy="42672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FA379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</w:t>
      </w:r>
      <w:r>
        <w:rPr>
          <w:rStyle w:val="StringTok"/>
        </w:rPr>
        <w:t>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)</w:t>
      </w:r>
    </w:p>
    <w:p w14:paraId="280F2529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75515       2.449107       2.091336       1.335090</w:t>
      </w:r>
    </w:p>
    <w:p w14:paraId="68116551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)</w:t>
      </w:r>
    </w:p>
    <w:p w14:paraId="7E68C2F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1C31082E" wp14:editId="20137FBD">
            <wp:extent cx="5334000" cy="4267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1843E3" wp14:editId="68F12737">
            <wp:extent cx="5334000" cy="42672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7A5B53" wp14:editId="1F0E39AC">
            <wp:extent cx="5334000" cy="42672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C75000" wp14:editId="1C550C02">
            <wp:extent cx="5334000" cy="42672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2-5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g transform</w:t>
      </w:r>
    </w:p>
    <w:p w14:paraId="140B94AF" w14:textId="77777777" w:rsidR="00F64DB5" w:rsidRDefault="00155B38">
      <w:pPr>
        <w:pStyle w:val="SourceCode"/>
      </w:pPr>
      <w:r>
        <w:rPr>
          <w:rStyle w:val="NormalTok"/>
        </w:rPr>
        <w:t xml:space="preserve">VAUL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HI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</w:t>
      </w:r>
      <w:r>
        <w:rPr>
          <w:rStyle w:val="AttributeTok"/>
        </w:rPr>
        <w:t>ta =</w:t>
      </w:r>
      <w:r>
        <w:rPr>
          <w:rStyle w:val="NormalTok"/>
        </w:rPr>
        <w:t xml:space="preserve"> HI_FI_SPC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.log)</w:t>
      </w:r>
    </w:p>
    <w:p w14:paraId="1B53BE3D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75515       2.449107       2.091336       1.335090</w:t>
      </w:r>
    </w:p>
    <w:p w14:paraId="76B5FAA1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.log)</w:t>
      </w:r>
    </w:p>
    <w:p w14:paraId="3E5CF5D7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5BA73E2" wp14:editId="5CFC5FB2">
            <wp:extent cx="5334000" cy="42672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F00B26" wp14:editId="0BE8A8B2">
            <wp:extent cx="5334000" cy="42672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9C59C0" wp14:editId="442C1795">
            <wp:extent cx="5334000" cy="42672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917A48" wp14:editId="6A0CFD1C">
            <wp:extent cx="5334000" cy="42672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3-4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FFC9F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ST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</w:t>
      </w:r>
      <w:r>
        <w:rPr>
          <w:rStyle w:val="StringTok"/>
        </w:rPr>
        <w:t>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0A9B0621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7846D376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502B4DE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28587076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 in ggally_statistic(data = data, mapping = mapping, na.rm = na.rm, :</w:t>
      </w:r>
      <w:r>
        <w:br/>
      </w:r>
      <w:r>
        <w:rPr>
          <w:rStyle w:val="VerbatimChar"/>
        </w:rPr>
        <w:lastRenderedPageBreak/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63DF14AA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0028A7A3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32B3BE94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34A30D9B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</w:t>
      </w:r>
      <w:r>
        <w:rPr>
          <w:rStyle w:val="VerbatimChar"/>
        </w:rPr>
        <w:t>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6E4DD35D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3AB291BE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</w:t>
      </w:r>
      <w:r>
        <w:rPr>
          <w:rStyle w:val="VerbatimChar"/>
        </w:rPr>
        <w:t>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6F8E02B5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60ACE0B" w14:textId="77777777" w:rsidR="00F64DB5" w:rsidRDefault="00155B3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: Removed 2 rows containing missing values (geom_point).</w:t>
      </w:r>
    </w:p>
    <w:p w14:paraId="578F523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052CA9F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73341525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</w:t>
      </w:r>
      <w:r>
        <w:rPr>
          <w:rStyle w:val="VerbatimChar"/>
        </w:rPr>
        <w:t>s (geom_point).</w:t>
      </w:r>
    </w:p>
    <w:p w14:paraId="301C0F0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F7A1AB3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4A5F089D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</w:t>
      </w:r>
      <w:r>
        <w:rPr>
          <w:rStyle w:val="VerbatimChar"/>
        </w:rPr>
        <w:t>ng values (geom_point).</w:t>
      </w:r>
    </w:p>
    <w:p w14:paraId="3ADA42B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23ED5A6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1F9739B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</w:t>
      </w:r>
      <w:r>
        <w:rPr>
          <w:rStyle w:val="VerbatimChar"/>
        </w:rPr>
        <w:t>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078DF75A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C56F150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5E747E0D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1 rows </w:t>
      </w:r>
      <w:r>
        <w:rPr>
          <w:rStyle w:val="VerbatimChar"/>
        </w:rPr>
        <w:t>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6149975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</w:t>
      </w:r>
      <w:r>
        <w:rPr>
          <w:rStyle w:val="VerbatimChar"/>
        </w:rPr>
        <w:t>finite values (stat_density).</w:t>
      </w:r>
    </w:p>
    <w:p w14:paraId="4F4FE416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46EDFDE1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</w:t>
      </w:r>
      <w:r>
        <w:rPr>
          <w:rStyle w:val="VerbatimChar"/>
        </w:rPr>
        <w:t>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3316B1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9E54C36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0F571D07" wp14:editId="1C0140B4">
            <wp:extent cx="5334000" cy="42672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96FB6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B2F6685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747CC824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72170662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785CE0CC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1E28F469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</w:t>
      </w:r>
      <w:r>
        <w:rPr>
          <w:rStyle w:val="VerbatimChar"/>
        </w:rPr>
        <w:t>es (geom_point).</w:t>
      </w:r>
    </w:p>
    <w:p w14:paraId="2435353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846527F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2 rows containing missing values (geom_point).</w:t>
      </w:r>
    </w:p>
    <w:p w14:paraId="2CD7A6BB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</w:t>
      </w:r>
      <w:r>
        <w:rPr>
          <w:rStyle w:val="VerbatimChar"/>
        </w:rPr>
        <w:t>ing values (geom_point).</w:t>
      </w:r>
    </w:p>
    <w:p w14:paraId="6824308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F6731D1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44EEF94A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</w:t>
      </w:r>
      <w:r>
        <w:rPr>
          <w:rStyle w:val="VerbatimChar"/>
        </w:rPr>
        <w:t>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EDE67F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5477800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31D368D9" w14:textId="77777777" w:rsidR="00F64DB5" w:rsidRDefault="00155B38">
      <w:pPr>
        <w:pStyle w:val="SourceCode"/>
      </w:pPr>
      <w:r>
        <w:rPr>
          <w:rStyle w:val="VerbatimChar"/>
        </w:rPr>
        <w:t>## Warning: Removed 1 rows</w:t>
      </w:r>
      <w:r>
        <w:rPr>
          <w:rStyle w:val="VerbatimChar"/>
        </w:rPr>
        <w:t xml:space="preserve">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66A264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</w:t>
      </w:r>
      <w:r>
        <w:rPr>
          <w:rStyle w:val="VerbatimChar"/>
        </w:rPr>
        <w:t>-finite values (stat_density).</w:t>
      </w:r>
    </w:p>
    <w:p w14:paraId="014C06CF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5CADD47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</w:t>
      </w:r>
      <w:r>
        <w:rPr>
          <w:rStyle w:val="VerbatimChar"/>
        </w:rPr>
        <w:t>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3BCCBF3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CE8EBBD" w14:textId="77777777" w:rsidR="00F64DB5" w:rsidRDefault="00155B38">
      <w:pPr>
        <w:pStyle w:val="SourceCode"/>
      </w:pPr>
      <w:r>
        <w:rPr>
          <w:rStyle w:val="NormalTok"/>
        </w:rPr>
        <w:t xml:space="preserve">STRT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)</w:t>
      </w:r>
    </w:p>
    <w:p w14:paraId="1EA88FEC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88202       1.863288       1.690306       1.365779</w:t>
      </w:r>
    </w:p>
    <w:p w14:paraId="43A6178B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)</w:t>
      </w:r>
    </w:p>
    <w:p w14:paraId="55E1FBEC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771C04D7" wp14:editId="08F2A8F1">
            <wp:extent cx="5334000" cy="42672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47CA57" wp14:editId="3D2A4C90">
            <wp:extent cx="5334000" cy="42672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C80BCD" wp14:editId="07798900">
            <wp:extent cx="5334000" cy="42672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4-4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896A17" wp14:editId="1EB7CAD3">
            <wp:extent cx="5334000" cy="42672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4-5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A7110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TRT.model)</w:t>
      </w:r>
    </w:p>
    <w:p w14:paraId="2F2054F8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>##     TimeSinceChena, data = HI_FI_SPC_ST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74 -0.1749  0.1108  0.2456  0.4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 0.40554    0.07813   5.191 2.03e-05 ***</w:t>
      </w:r>
      <w:r>
        <w:br/>
      </w:r>
      <w:r>
        <w:rPr>
          <w:rStyle w:val="VerbatimChar"/>
        </w:rPr>
        <w:t xml:space="preserve">## StormPrecip     0.10276    0.06231   1.649    0.111    </w:t>
      </w:r>
      <w:r>
        <w:br/>
      </w:r>
      <w:r>
        <w:rPr>
          <w:rStyle w:val="VerbatimChar"/>
        </w:rPr>
        <w:t xml:space="preserve">## PrecipWeek     -0.21029    0.09619  -2.186    0.038 *  </w:t>
      </w:r>
      <w:r>
        <w:br/>
      </w:r>
      <w:r>
        <w:rPr>
          <w:rStyle w:val="VerbatimChar"/>
        </w:rPr>
        <w:t>## Pre</w:t>
      </w:r>
      <w:r>
        <w:rPr>
          <w:rStyle w:val="VerbatimChar"/>
        </w:rPr>
        <w:t xml:space="preserve">cipMonth     0.15686    0.10322   1.520    0.141    </w:t>
      </w:r>
      <w:r>
        <w:br/>
      </w:r>
      <w:r>
        <w:rPr>
          <w:rStyle w:val="VerbatimChar"/>
        </w:rPr>
        <w:t xml:space="preserve">## TimeSinceChena -0.02259    0.08771  -0.258    0.79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017 on 26 degrees of freedom</w:t>
      </w:r>
      <w:r>
        <w:br/>
      </w:r>
      <w:r>
        <w:rPr>
          <w:rStyle w:val="VerbatimChar"/>
        </w:rPr>
        <w:t>##   (2</w:t>
      </w:r>
      <w:r>
        <w:rPr>
          <w:rStyle w:val="VerbatimChar"/>
        </w:rPr>
        <w:t xml:space="preserve">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2335, Adjusted R-squared:  0.1155 </w:t>
      </w:r>
      <w:r>
        <w:br/>
      </w:r>
      <w:r>
        <w:rPr>
          <w:rStyle w:val="VerbatimChar"/>
        </w:rPr>
        <w:t>## F-statistic:  1.98 on 4 and 26 DF,  p-value: 0.1273</w:t>
      </w:r>
    </w:p>
    <w:p w14:paraId="066885FD" w14:textId="77777777" w:rsidR="00F64DB5" w:rsidRDefault="00155B38">
      <w:pPr>
        <w:pStyle w:val="SourceCode"/>
      </w:pPr>
      <w:r>
        <w:rPr>
          <w:rStyle w:val="NormalTok"/>
        </w:rPr>
        <w:t xml:space="preserve">Plo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</w:t>
      </w:r>
      <w:r>
        <w:rPr>
          <w:rStyle w:val="NormalTok"/>
        </w:rPr>
        <w:t xml:space="preserve">model, STRT.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OS"</w:t>
      </w:r>
      <w:r>
        <w:rPr>
          <w:rStyle w:val="NormalTok"/>
        </w:rPr>
        <w:t xml:space="preserve">, </w:t>
      </w:r>
      <w:r>
        <w:rPr>
          <w:rStyle w:val="StringTok"/>
        </w:rPr>
        <w:t>"FRCH"</w:t>
      </w:r>
      <w:r>
        <w:rPr>
          <w:rStyle w:val="NormalTok"/>
        </w:rPr>
        <w:t xml:space="preserve">, </w:t>
      </w:r>
      <w:r>
        <w:rPr>
          <w:rStyle w:val="StringTok"/>
        </w:rPr>
        <w:t>"CARI"</w:t>
      </w:r>
      <w:r>
        <w:rPr>
          <w:rStyle w:val="NormalTok"/>
        </w:rPr>
        <w:t xml:space="preserve">, </w:t>
      </w:r>
      <w:r>
        <w:rPr>
          <w:rStyle w:val="StringTok"/>
        </w:rPr>
        <w:t>"POKE"</w:t>
      </w:r>
      <w:r>
        <w:rPr>
          <w:rStyle w:val="NormalTok"/>
        </w:rPr>
        <w:t xml:space="preserve">, </w:t>
      </w:r>
      <w:r>
        <w:rPr>
          <w:rStyle w:val="StringTok"/>
        </w:rPr>
        <w:t>"VAUL"</w:t>
      </w:r>
      <w:r>
        <w:rPr>
          <w:rStyle w:val="NormalTok"/>
        </w:rPr>
        <w:t xml:space="preserve">, </w:t>
      </w:r>
      <w:r>
        <w:rPr>
          <w:rStyle w:val="StringTok"/>
        </w:rPr>
        <w:t>"ST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72E8F0DB" w14:textId="77777777" w:rsidR="00F64DB5" w:rsidRDefault="00155B38">
      <w:pPr>
        <w:pStyle w:val="SourceCode"/>
      </w:pP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</w:t>
      </w:r>
      <w:r>
        <w:rPr>
          <w:rStyle w:val="VerbatimChar"/>
        </w:rPr>
        <w:t>d</w:t>
      </w:r>
    </w:p>
    <w:p w14:paraId="6D6CF95E" w14:textId="77777777" w:rsidR="00F64DB5" w:rsidRDefault="00155B38">
      <w:pPr>
        <w:pStyle w:val="SourceCode"/>
      </w:pPr>
      <w:r>
        <w:rPr>
          <w:rStyle w:val="NormalTok"/>
        </w:rPr>
        <w:t xml:space="preserve">SPC_hi </w:t>
      </w:r>
      <w:r>
        <w:rPr>
          <w:rStyle w:val="OtherTok"/>
        </w:rPr>
        <w:t>&lt;-</w:t>
      </w:r>
      <w:r>
        <w:rPr>
          <w:rStyle w:val="NormalTok"/>
        </w:rPr>
        <w:t xml:space="preserve"> Plot_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  </w:t>
      </w:r>
      <w:r>
        <w:rPr>
          <w:rStyle w:val="StringTok"/>
        </w:rPr>
        <w:t>"Precipitation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HI_SPC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plots"</w:t>
      </w:r>
      <w:r>
        <w:rPr>
          <w:rStyle w:val="NormalTok"/>
        </w:rPr>
        <w:t xml:space="preserve">, </w:t>
      </w:r>
      <w:r>
        <w:rPr>
          <w:rStyle w:val="StringTok"/>
        </w:rPr>
        <w:t>"Coefficient_Plots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08A77613" w14:textId="77777777" w:rsidR="00F64DB5" w:rsidRDefault="00155B38">
      <w:pPr>
        <w:pStyle w:val="Heading3"/>
      </w:pPr>
      <w:bookmarkStart w:id="5" w:name="turb"/>
      <w:bookmarkEnd w:id="4"/>
      <w:r>
        <w:t>turb</w:t>
      </w:r>
    </w:p>
    <w:p w14:paraId="1B69722C" w14:textId="77777777" w:rsidR="00F64DB5" w:rsidRDefault="00155B38">
      <w:pPr>
        <w:pStyle w:val="SourceCode"/>
      </w:pPr>
      <w:r>
        <w:rPr>
          <w:rStyle w:val="CommentTok"/>
        </w:rPr>
        <w:t xml:space="preserve"># correlation </w:t>
      </w:r>
      <w:r>
        <w:br/>
      </w:r>
      <w:r>
        <w:rPr>
          <w:rStyle w:val="NormalTok"/>
        </w:rPr>
        <w:t xml:space="preserve">turb_data </w:t>
      </w:r>
      <w:r>
        <w:rPr>
          <w:rStyle w:val="OtherTok"/>
        </w:rPr>
        <w:t>&lt;-</w:t>
      </w:r>
      <w:r>
        <w:rPr>
          <w:rStyle w:val="NormalTok"/>
        </w:rPr>
        <w:t xml:space="preserve"> HI_FI_turb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urb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urb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>HI_FI_turb</w:t>
      </w:r>
      <w:r>
        <w:rPr>
          <w:rStyle w:val="SpecialCharTok"/>
        </w:rPr>
        <w:t>$</w:t>
      </w:r>
      <w:r>
        <w:rPr>
          <w:rStyle w:val="NormalTok"/>
        </w:rPr>
        <w:t xml:space="preserve">log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</w:t>
      </w:r>
      <w:r>
        <w:rPr>
          <w:rStyle w:val="FunctionTok"/>
        </w:rPr>
        <w:t>bs</w:t>
      </w:r>
      <w:r>
        <w:rPr>
          <w:rStyle w:val="NormalTok"/>
        </w:rPr>
        <w:t>(HI_FI_turb</w:t>
      </w:r>
      <w:r>
        <w:rPr>
          <w:rStyle w:val="SpecialCharTok"/>
        </w:rPr>
        <w:t>$</w:t>
      </w:r>
      <w:r>
        <w:rPr>
          <w:rStyle w:val="NormalTok"/>
        </w:rPr>
        <w:t>Hyst_index))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turb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374DCF76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BECCBA9" wp14:editId="164DBF0E">
            <wp:extent cx="5334000" cy="42672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CB4AA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B4BAC95" w14:textId="77777777" w:rsidR="00F64DB5" w:rsidRDefault="00155B38">
      <w:pPr>
        <w:pStyle w:val="SourceCode"/>
      </w:pPr>
      <w:r>
        <w:rPr>
          <w:rStyle w:val="NormalTok"/>
        </w:rPr>
        <w:t xml:space="preserve">HI_FI_turb_MO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F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C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P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K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VAU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U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ST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RT"</w:t>
      </w:r>
      <w:r>
        <w:rPr>
          <w:rStyle w:val="NormalTok"/>
        </w:rPr>
        <w:t>)</w:t>
      </w:r>
    </w:p>
    <w:p w14:paraId="3128AD44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MO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</w:t>
      </w:r>
      <w:r>
        <w:rPr>
          <w:rStyle w:val="FunctionTok"/>
        </w:rPr>
        <w:t>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>))</w:t>
      </w:r>
    </w:p>
    <w:p w14:paraId="008BDB14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</w:t>
      </w:r>
      <w:r>
        <w:rPr>
          <w:rStyle w:val="VerbatimChar"/>
        </w:rPr>
        <w:t>, na.rm = na.rm, :</w:t>
      </w:r>
      <w:r>
        <w:br/>
      </w:r>
      <w:r>
        <w:rPr>
          <w:rStyle w:val="VerbatimChar"/>
        </w:rPr>
        <w:lastRenderedPageBreak/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10604BC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948165E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</w:t>
      </w:r>
      <w:r>
        <w:rPr>
          <w:rStyle w:val="VerbatimChar"/>
        </w:rPr>
        <w:t>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</w:t>
      </w:r>
      <w:r>
        <w:rPr>
          <w:rStyle w:val="VerbatimChar"/>
        </w:rPr>
        <w:t>ed 1 rows containing missing values (geom_point).</w:t>
      </w:r>
    </w:p>
    <w:p w14:paraId="3D8EE9E8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FA73974" wp14:editId="0D53E7EB">
            <wp:extent cx="5334000" cy="42672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02BAB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MOO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788166A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</w:t>
      </w:r>
      <w:r>
        <w:rPr>
          <w:rStyle w:val="VerbatimChar"/>
        </w:rPr>
        <w:t>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</w:t>
      </w:r>
      <w:r>
        <w:rPr>
          <w:rStyle w:val="VerbatimChar"/>
        </w:rPr>
        <w:t>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AD0AB6F" w14:textId="77777777" w:rsidR="00F64DB5" w:rsidRDefault="00155B38">
      <w:pPr>
        <w:pStyle w:val="SourceCode"/>
      </w:pPr>
      <w:r>
        <w:rPr>
          <w:rStyle w:val="NormalTok"/>
        </w:rPr>
        <w:t xml:space="preserve">MOOS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)</w:t>
      </w:r>
    </w:p>
    <w:p w14:paraId="324DB3BE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41982       1.531344       1.488314       1.032331</w:t>
      </w:r>
    </w:p>
    <w:p w14:paraId="69F54195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OS.model)</w:t>
      </w:r>
    </w:p>
    <w:p w14:paraId="00E1EEDD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6F4CE80" wp14:editId="58A3042D">
            <wp:extent cx="5334000" cy="42672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E41FF9" wp14:editId="4AAB3CF8">
            <wp:extent cx="5334000" cy="42672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8-3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4EC1B3" wp14:editId="3669B988">
            <wp:extent cx="5334000" cy="42672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8-4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FF7784" wp14:editId="3398C604">
            <wp:extent cx="5334000" cy="42672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8-5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g transform</w:t>
      </w:r>
    </w:p>
    <w:p w14:paraId="76953FD1" w14:textId="77777777" w:rsidR="00F64DB5" w:rsidRDefault="00155B38">
      <w:pPr>
        <w:pStyle w:val="SourceCode"/>
      </w:pPr>
      <w:r>
        <w:rPr>
          <w:rStyle w:val="NormalTok"/>
        </w:rPr>
        <w:t xml:space="preserve">MOOS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HI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</w:t>
      </w:r>
      <w:r>
        <w:rPr>
          <w:rStyle w:val="AttributeTok"/>
        </w:rPr>
        <w:t>ta =</w:t>
      </w:r>
      <w:r>
        <w:rPr>
          <w:rStyle w:val="NormalTok"/>
        </w:rPr>
        <w:t xml:space="preserve"> HI_FI_turb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.log)</w:t>
      </w:r>
    </w:p>
    <w:p w14:paraId="56BE2338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41982       1.531344       1.488314       1.032331</w:t>
      </w:r>
    </w:p>
    <w:p w14:paraId="575A0F1B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OS.model.log)</w:t>
      </w:r>
    </w:p>
    <w:p w14:paraId="35027100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6F150BD" wp14:editId="72B3087F">
            <wp:extent cx="5334000" cy="42672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59E5EC" wp14:editId="68D67D40">
            <wp:extent cx="5334000" cy="42672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8FFD62" wp14:editId="39F8591E">
            <wp:extent cx="5334000" cy="42672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9-3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7F9670" wp14:editId="44BB058D">
            <wp:extent cx="5334000" cy="42672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39-4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5DFF2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OS.model.log)</w:t>
      </w:r>
    </w:p>
    <w:p w14:paraId="115D23AE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HI ~</w:t>
      </w:r>
      <w:r>
        <w:rPr>
          <w:rStyle w:val="VerbatimChar"/>
        </w:rPr>
        <w:t xml:space="preserve"> StormPrecip + PrecipWeek + PrecipMonth + </w:t>
      </w:r>
      <w:r>
        <w:br/>
      </w:r>
      <w:r>
        <w:rPr>
          <w:rStyle w:val="VerbatimChar"/>
        </w:rPr>
        <w:t>##     TimeSinceChena, data = HI_FI_turb_MO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625 -0.5975  0.1179  0.6353  1.79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ate Std. Error t</w:t>
      </w:r>
      <w:r>
        <w:rPr>
          <w:rStyle w:val="VerbatimChar"/>
        </w:rPr>
        <w:t xml:space="preserve"> value Pr(&gt;|t|)    </w:t>
      </w:r>
      <w:r>
        <w:br/>
      </w:r>
      <w:r>
        <w:rPr>
          <w:rStyle w:val="VerbatimChar"/>
        </w:rPr>
        <w:t>## (Intercept)    -2.58345    0.17666 -14.624   &lt;2e-16 ***</w:t>
      </w:r>
      <w:r>
        <w:br/>
      </w:r>
      <w:r>
        <w:rPr>
          <w:rStyle w:val="VerbatimChar"/>
        </w:rPr>
        <w:t xml:space="preserve">## StormPrecip     0.09865    0.20322   0.485    0.630    </w:t>
      </w:r>
      <w:r>
        <w:br/>
      </w:r>
      <w:r>
        <w:rPr>
          <w:rStyle w:val="VerbatimChar"/>
        </w:rPr>
        <w:t xml:space="preserve">## PrecipWeek      0.15565    0.26800   0.581    0.565    </w:t>
      </w:r>
      <w:r>
        <w:br/>
      </w:r>
      <w:r>
        <w:rPr>
          <w:rStyle w:val="VerbatimChar"/>
        </w:rPr>
        <w:t xml:space="preserve">## PrecipMonth    -0.05923    0.23688  -0.250    0.804    </w:t>
      </w:r>
      <w:r>
        <w:br/>
      </w:r>
      <w:r>
        <w:rPr>
          <w:rStyle w:val="VerbatimChar"/>
        </w:rPr>
        <w:t xml:space="preserve">## TimeSinceChena  0.28817    0.20817   1.384    0.1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43 on 38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 xml:space="preserve">## Multiple R-squared:  0.05775,    Adjusted R-squared:  -0.04144 </w:t>
      </w:r>
      <w:r>
        <w:br/>
      </w:r>
      <w:r>
        <w:rPr>
          <w:rStyle w:val="VerbatimChar"/>
        </w:rPr>
        <w:t>## F-statistic: 0.5822 on 4 and 38 DF,  p-value: 0.6774</w:t>
      </w:r>
    </w:p>
    <w:p w14:paraId="3D2E78BE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FRCH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>))</w:t>
      </w:r>
    </w:p>
    <w:p w14:paraId="3ADAE325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</w:t>
      </w:r>
      <w:r>
        <w:rPr>
          <w:rStyle w:val="VerbatimChar"/>
        </w:rPr>
        <w:t>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</w:t>
      </w:r>
      <w:r>
        <w:rPr>
          <w:rStyle w:val="VerbatimChar"/>
        </w:rPr>
        <w:t>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</w:t>
      </w:r>
      <w:r>
        <w:rPr>
          <w:rStyle w:val="VerbatimChar"/>
        </w:rPr>
        <w:t>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7A48DF4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</w:t>
      </w:r>
      <w:r>
        <w:rPr>
          <w:rStyle w:val="VerbatimChar"/>
        </w:rPr>
        <w:t>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58AA82A7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</w:t>
      </w:r>
      <w:r>
        <w:rPr>
          <w:rStyle w:val="VerbatimChar"/>
        </w:rPr>
        <w:t xml:space="preserve"> (stat_density).</w:t>
      </w:r>
    </w:p>
    <w:p w14:paraId="2063352F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18FC10DC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5D0DB45" wp14:editId="4878D93B">
            <wp:extent cx="5334000" cy="42672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F9806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FRCH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C17D852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</w:t>
      </w:r>
      <w:r>
        <w:rPr>
          <w:rStyle w:val="VerbatimChar"/>
        </w:rPr>
        <w:t>ws containing missing values (geom_point).</w:t>
      </w:r>
    </w:p>
    <w:p w14:paraId="69D2C03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5240220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617255CC" w14:textId="77777777" w:rsidR="00F64DB5" w:rsidRDefault="00155B38">
      <w:pPr>
        <w:pStyle w:val="SourceCode"/>
      </w:pPr>
      <w:r>
        <w:rPr>
          <w:rStyle w:val="NormalTok"/>
        </w:rPr>
        <w:t xml:space="preserve">FRCH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RCH.model)</w:t>
      </w:r>
    </w:p>
    <w:p w14:paraId="7A525A95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7695       1.483044       1.484324       1.051440</w:t>
      </w:r>
    </w:p>
    <w:p w14:paraId="446A0069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)</w:t>
      </w:r>
    </w:p>
    <w:p w14:paraId="319EA6C5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F328D3D" wp14:editId="31615113">
            <wp:extent cx="5334000" cy="42672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701FAA" wp14:editId="517BADD3">
            <wp:extent cx="5334000" cy="42672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0-3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C8553E" wp14:editId="707AD9FA">
            <wp:extent cx="5334000" cy="42672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0-4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093D56" wp14:editId="6182ED46">
            <wp:extent cx="5334000" cy="42672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0-5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09940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RCH.model)</w:t>
      </w:r>
    </w:p>
    <w:p w14:paraId="30B4033E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m(formula = Hyst_index ~ StormPrecip + PrecipWeek + PrecipMonth + </w:t>
      </w:r>
      <w:r>
        <w:br/>
      </w:r>
      <w:r>
        <w:rPr>
          <w:rStyle w:val="VerbatimChar"/>
        </w:rPr>
        <w:t>##     TimeSinceChena, data = HI_FI_turb_FR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788 -0.09843  0.01021  0.09475  0.36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r t value Pr(&gt;|t|)</w:t>
      </w:r>
      <w:r>
        <w:br/>
      </w:r>
      <w:r>
        <w:rPr>
          <w:rStyle w:val="VerbatimChar"/>
        </w:rPr>
        <w:t>## (Intercept)    -0.009608   0.020936  -0.459    0.648</w:t>
      </w:r>
      <w:r>
        <w:br/>
      </w:r>
      <w:r>
        <w:rPr>
          <w:rStyle w:val="VerbatimChar"/>
        </w:rPr>
        <w:t>## StormPrecip     0.039881   0.024253   1.644    0.106</w:t>
      </w:r>
      <w:r>
        <w:br/>
      </w:r>
      <w:r>
        <w:rPr>
          <w:rStyle w:val="VerbatimChar"/>
        </w:rPr>
        <w:t xml:space="preserve">## PrecipWeek     </w:t>
      </w:r>
      <w:r>
        <w:rPr>
          <w:rStyle w:val="VerbatimChar"/>
        </w:rPr>
        <w:t xml:space="preserve"> 0.035775   0.029144   1.228    0.225</w:t>
      </w:r>
      <w:r>
        <w:br/>
      </w:r>
      <w:r>
        <w:rPr>
          <w:rStyle w:val="VerbatimChar"/>
        </w:rPr>
        <w:t>## PrecipMonth     0.029186   0.026090   1.119    0.268</w:t>
      </w:r>
      <w:r>
        <w:br/>
      </w:r>
      <w:r>
        <w:rPr>
          <w:rStyle w:val="VerbatimChar"/>
        </w:rPr>
        <w:t>## TimeSinceChena  0.007360   0.023001   0.320    0.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614 on 57 degrees of freedom</w:t>
      </w:r>
      <w:r>
        <w:br/>
      </w:r>
      <w:r>
        <w:rPr>
          <w:rStyle w:val="VerbatimChar"/>
        </w:rPr>
        <w:t>## Multiple R-squared:  0.1305, Adjusted R</w:t>
      </w:r>
      <w:r>
        <w:rPr>
          <w:rStyle w:val="VerbatimChar"/>
        </w:rPr>
        <w:t xml:space="preserve">-squared:  0.06952 </w:t>
      </w:r>
      <w:r>
        <w:br/>
      </w:r>
      <w:r>
        <w:rPr>
          <w:rStyle w:val="VerbatimChar"/>
        </w:rPr>
        <w:t>## F-statistic: 2.139 on 4 and 57 DF,  p-value: 0.08763</w:t>
      </w:r>
    </w:p>
    <w:p w14:paraId="04ED36F2" w14:textId="77777777" w:rsidR="00F64DB5" w:rsidRDefault="00155B38">
      <w:pPr>
        <w:pStyle w:val="SourceCode"/>
      </w:pPr>
      <w:r>
        <w:rPr>
          <w:rStyle w:val="FunctionTok"/>
        </w:rPr>
        <w:lastRenderedPageBreak/>
        <w:t>ggpairs</w:t>
      </w:r>
      <w:r>
        <w:rPr>
          <w:rStyle w:val="NormalTok"/>
        </w:rPr>
        <w:t>(HI_FI_turb_CAR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</w:t>
      </w:r>
      <w:r>
        <w:rPr>
          <w:rStyle w:val="NormalTok"/>
        </w:rPr>
        <w:t>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))</w:t>
      </w:r>
    </w:p>
    <w:p w14:paraId="1B61981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</w:t>
      </w:r>
      <w:r>
        <w:rPr>
          <w:rStyle w:val="VerbatimChar"/>
        </w:rPr>
        <w:t>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</w:t>
      </w:r>
      <w:r>
        <w:rPr>
          <w:rStyle w:val="VerbatimChar"/>
        </w:rPr>
        <w:t xml:space="preserve">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</w:t>
      </w:r>
      <w:r>
        <w:rPr>
          <w:rStyle w:val="VerbatimChar"/>
        </w:rPr>
        <w:t>rm = na.rm, :</w:t>
      </w:r>
      <w:r>
        <w:br/>
      </w:r>
      <w:r>
        <w:rPr>
          <w:rStyle w:val="VerbatimChar"/>
        </w:rPr>
        <w:t>## Removing 1 row that contained a missing value</w:t>
      </w:r>
    </w:p>
    <w:p w14:paraId="0A146A5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C409074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</w:t>
      </w:r>
      <w:r>
        <w:rPr>
          <w:rStyle w:val="VerbatimChar"/>
        </w:rPr>
        <w:t>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63F28DDA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76D578E2" wp14:editId="768B69DD">
            <wp:extent cx="5334000" cy="42672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8CA9F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CARI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CC21B36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 xml:space="preserve">## Removed 1 </w:t>
      </w:r>
      <w:r>
        <w:rPr>
          <w:rStyle w:val="VerbatimChar"/>
        </w:rPr>
        <w:t>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D9AE4B9" w14:textId="77777777" w:rsidR="00F64DB5" w:rsidRDefault="00155B38">
      <w:pPr>
        <w:pStyle w:val="SourceCode"/>
      </w:pPr>
      <w:r>
        <w:rPr>
          <w:rStyle w:val="NormalTok"/>
        </w:rPr>
        <w:t xml:space="preserve">CARI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</w:t>
      </w:r>
      <w:r>
        <w:rPr>
          <w:rStyle w:val="NormalTok"/>
        </w:rPr>
        <w:t>I_FI_turb_CARI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ARI.model)</w:t>
      </w:r>
    </w:p>
    <w:p w14:paraId="7A455BA7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15206       1.777952       1.952014       1.222154</w:t>
      </w:r>
    </w:p>
    <w:p w14:paraId="51DA1CB0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I.model)</w:t>
      </w:r>
    </w:p>
    <w:p w14:paraId="378B721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D69358D" wp14:editId="28383C37">
            <wp:extent cx="5334000" cy="42672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6AC33B" wp14:editId="6AD05937">
            <wp:extent cx="5334000" cy="42672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1-3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FB8851" wp14:editId="2DA976A6">
            <wp:extent cx="5334000" cy="42672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1-4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39955F" wp14:editId="112439E7">
            <wp:extent cx="5334000" cy="42672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1-5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3BFC1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I.model)</w:t>
      </w:r>
    </w:p>
    <w:p w14:paraId="54003730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>##     TimeSinceChena, data = HI_FI_turb_CAR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84954 -0.055405 -0.005047  0.064639  0.234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>## (Intercept)     0.04032    0.02264   1.781   0.0845 .</w:t>
      </w:r>
      <w:r>
        <w:br/>
      </w:r>
      <w:r>
        <w:rPr>
          <w:rStyle w:val="VerbatimChar"/>
        </w:rPr>
        <w:t xml:space="preserve">## StormPrecip     0.01687    0.01793   0.941   0.3538  </w:t>
      </w:r>
      <w:r>
        <w:br/>
      </w:r>
      <w:r>
        <w:rPr>
          <w:rStyle w:val="VerbatimChar"/>
        </w:rPr>
        <w:t xml:space="preserve">## PrecipWeek      0.03337    0.02295   1.454   0.1557  </w:t>
      </w:r>
      <w:r>
        <w:br/>
      </w:r>
      <w:r>
        <w:rPr>
          <w:rStyle w:val="VerbatimChar"/>
        </w:rPr>
        <w:t>## PrecipMonth    -</w:t>
      </w:r>
      <w:r>
        <w:rPr>
          <w:rStyle w:val="VerbatimChar"/>
        </w:rPr>
        <w:t>0.05581    0.02928  -1.906   0.0657 .</w:t>
      </w:r>
      <w:r>
        <w:br/>
      </w:r>
      <w:r>
        <w:rPr>
          <w:rStyle w:val="VerbatimChar"/>
        </w:rPr>
        <w:t xml:space="preserve">## TimeSinceChena  0.02714    0.02140   1.268   0.213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6 on 32 degrees of freedom</w:t>
      </w:r>
      <w:r>
        <w:br/>
      </w:r>
      <w:r>
        <w:rPr>
          <w:rStyle w:val="VerbatimChar"/>
        </w:rPr>
        <w:t>##   (1 observation delet</w:t>
      </w:r>
      <w:r>
        <w:rPr>
          <w:rStyle w:val="VerbatimChar"/>
        </w:rPr>
        <w:t>ed due to missingness)</w:t>
      </w:r>
      <w:r>
        <w:br/>
      </w:r>
      <w:r>
        <w:rPr>
          <w:rStyle w:val="VerbatimChar"/>
        </w:rPr>
        <w:lastRenderedPageBreak/>
        <w:t xml:space="preserve">## Multiple R-squared:  0.1524, Adjusted R-squared:  0.04647 </w:t>
      </w:r>
      <w:r>
        <w:br/>
      </w:r>
      <w:r>
        <w:rPr>
          <w:rStyle w:val="VerbatimChar"/>
        </w:rPr>
        <w:t>## F-statistic: 1.439 on 4 and 32 DF,  p-value: 0.244</w:t>
      </w:r>
    </w:p>
    <w:p w14:paraId="275211D1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P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A3D9A"</w:t>
      </w:r>
      <w:r>
        <w:rPr>
          <w:rStyle w:val="NormalTok"/>
        </w:rPr>
        <w:t>))</w:t>
      </w:r>
    </w:p>
    <w:p w14:paraId="12824F8D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2C3298C9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</w:t>
      </w:r>
      <w:r>
        <w:rPr>
          <w:rStyle w:val="VerbatimChar"/>
        </w:rPr>
        <w:t>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C1C1237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BF38E7D" w14:textId="77777777" w:rsidR="00F64DB5" w:rsidRDefault="00155B38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Removed 1 rows containing missing values (geom_point).</w:t>
      </w:r>
    </w:p>
    <w:p w14:paraId="59AE2853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5CE04F9" wp14:editId="3BA184D2">
            <wp:extent cx="5334000" cy="42672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DECF8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POKE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D88A064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</w:t>
      </w:r>
      <w:r>
        <w:rPr>
          <w:rStyle w:val="VerbatimChar"/>
        </w:rPr>
        <w:t>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</w:t>
      </w:r>
      <w:r>
        <w:rPr>
          <w:rStyle w:val="VerbatimChar"/>
        </w:rPr>
        <w:t>.</w:t>
      </w:r>
    </w:p>
    <w:p w14:paraId="4D7DDBF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706B8E8E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6948CDE7" w14:textId="77777777" w:rsidR="00F64DB5" w:rsidRDefault="00155B38">
      <w:pPr>
        <w:pStyle w:val="SourceCode"/>
      </w:pPr>
      <w:r>
        <w:rPr>
          <w:rStyle w:val="NormalTok"/>
        </w:rPr>
        <w:t xml:space="preserve">POK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)</w:t>
      </w:r>
    </w:p>
    <w:p w14:paraId="290FFB8C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5058       1.442902       1.431687       1.045731</w:t>
      </w:r>
    </w:p>
    <w:p w14:paraId="65320186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)</w:t>
      </w:r>
    </w:p>
    <w:p w14:paraId="4A715F73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E714741" wp14:editId="1AC74FB9">
            <wp:extent cx="5334000" cy="42672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4A2E24" wp14:editId="17D9154A">
            <wp:extent cx="5334000" cy="42672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12753F" wp14:editId="2528E906">
            <wp:extent cx="5334000" cy="42672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805DD4" wp14:editId="309C4EE8">
            <wp:extent cx="5334000" cy="42672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2-5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79C96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KE.model)</w:t>
      </w:r>
    </w:p>
    <w:p w14:paraId="73EF1037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yst_index ~ StormPreci</w:t>
      </w:r>
      <w:r>
        <w:rPr>
          <w:rStyle w:val="VerbatimChar"/>
        </w:rPr>
        <w:t xml:space="preserve">p + PrecipWeek + PrecipMonth + </w:t>
      </w:r>
      <w:r>
        <w:br/>
      </w:r>
      <w:r>
        <w:rPr>
          <w:rStyle w:val="VerbatimChar"/>
        </w:rPr>
        <w:t>##     TimeSinceChena, data = HI_FI_turb_PO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567 -0.11479  0.01504  0.12858  0.40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r t</w:t>
      </w:r>
      <w:r>
        <w:rPr>
          <w:rStyle w:val="VerbatimChar"/>
        </w:rPr>
        <w:t xml:space="preserve"> value Pr(&gt;|t|)   </w:t>
      </w:r>
      <w:r>
        <w:br/>
      </w:r>
      <w:r>
        <w:rPr>
          <w:rStyle w:val="VerbatimChar"/>
        </w:rPr>
        <w:t>## (Intercept)     0.124306   0.035370   3.514  0.00124 **</w:t>
      </w:r>
      <w:r>
        <w:br/>
      </w:r>
      <w:r>
        <w:rPr>
          <w:rStyle w:val="VerbatimChar"/>
        </w:rPr>
        <w:t xml:space="preserve">## StormPrecip     0.009703   0.042103   0.230  0.81908   </w:t>
      </w:r>
      <w:r>
        <w:br/>
      </w:r>
      <w:r>
        <w:rPr>
          <w:rStyle w:val="VerbatimChar"/>
        </w:rPr>
        <w:t xml:space="preserve">## PrecipWeek      0.037179   0.042795   0.869  0.39090   </w:t>
      </w:r>
      <w:r>
        <w:br/>
      </w:r>
      <w:r>
        <w:rPr>
          <w:rStyle w:val="VerbatimChar"/>
        </w:rPr>
        <w:t xml:space="preserve">## PrecipMonth    -0.011919   0.049436  -0.241  0.81088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TimeSinceChena  0.022514   0.031747   0.709  0.4829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61 on 35 degrees of freedom</w:t>
      </w:r>
      <w:r>
        <w:br/>
      </w:r>
      <w:r>
        <w:rPr>
          <w:rStyle w:val="VerbatimChar"/>
        </w:rPr>
        <w:lastRenderedPageBreak/>
        <w:t>## Multiple R-squared:  0.04234,    Adjusted R-squared:  -0.0</w:t>
      </w:r>
      <w:r>
        <w:rPr>
          <w:rStyle w:val="VerbatimChar"/>
        </w:rPr>
        <w:t xml:space="preserve">671 </w:t>
      </w:r>
      <w:r>
        <w:br/>
      </w:r>
      <w:r>
        <w:rPr>
          <w:rStyle w:val="VerbatimChar"/>
        </w:rPr>
        <w:t>## F-statistic: 0.3869 on 4 and 35 DF,  p-value: 0.8165</w:t>
      </w:r>
    </w:p>
    <w:p w14:paraId="354DF336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VAU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0A782162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778BD94B" wp14:editId="4B1C093B">
            <wp:extent cx="5334000" cy="42672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55A02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</w:t>
      </w:r>
      <w:r>
        <w:rPr>
          <w:rStyle w:val="NormalTok"/>
        </w:rPr>
        <w:t xml:space="preserve">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)</w:t>
      </w:r>
    </w:p>
    <w:p w14:paraId="0B7ADB6B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75939       2.578594       2.197776       1.344559</w:t>
      </w:r>
    </w:p>
    <w:p w14:paraId="03403F70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)</w:t>
      </w:r>
    </w:p>
    <w:p w14:paraId="52CE5B9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D9B075C" wp14:editId="0F760F9E">
            <wp:extent cx="5334000" cy="42672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41E6E8" wp14:editId="5E442932">
            <wp:extent cx="5334000" cy="42672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3-3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ED57F9" wp14:editId="6754F27A">
            <wp:extent cx="5334000" cy="42672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3-4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E71873" wp14:editId="7CA1BD5B">
            <wp:extent cx="5334000" cy="42672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3-5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BA624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UL.model)</w:t>
      </w:r>
    </w:p>
    <w:p w14:paraId="5B41831A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ll:</w:t>
      </w:r>
      <w:r>
        <w:br/>
      </w:r>
      <w:r>
        <w:rPr>
          <w:rStyle w:val="VerbatimChar"/>
        </w:rPr>
        <w:t xml:space="preserve">## lm(formula = Hyst_index ~ StormPrecip + PrecipWeek + PrecipMonth + </w:t>
      </w:r>
      <w:r>
        <w:br/>
      </w:r>
      <w:r>
        <w:rPr>
          <w:rStyle w:val="VerbatimChar"/>
        </w:rPr>
        <w:t>##     TimeSinceChena, data = HI_FI_turb_VAU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37843 -0.077844  0.005195  0.063348  0.288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r t value Pr(&gt;|t|)</w:t>
      </w:r>
      <w:r>
        <w:br/>
      </w:r>
      <w:r>
        <w:rPr>
          <w:rStyle w:val="VerbatimChar"/>
        </w:rPr>
        <w:t>## (Intercept)     0.020706   0.028024   0.739    0.466</w:t>
      </w:r>
      <w:r>
        <w:br/>
      </w:r>
      <w:r>
        <w:rPr>
          <w:rStyle w:val="VerbatimChar"/>
        </w:rPr>
        <w:t>## StormPrecip    -0.005819   0.021200  -0.274    0.786</w:t>
      </w:r>
      <w:r>
        <w:br/>
      </w:r>
      <w:r>
        <w:rPr>
          <w:rStyle w:val="VerbatimChar"/>
        </w:rPr>
        <w:t>## PrecipWeek</w:t>
      </w:r>
      <w:r>
        <w:rPr>
          <w:rStyle w:val="VerbatimChar"/>
        </w:rPr>
        <w:t xml:space="preserve">     -0.011746   0.033187  -0.354    0.726</w:t>
      </w:r>
      <w:r>
        <w:br/>
      </w:r>
      <w:r>
        <w:rPr>
          <w:rStyle w:val="VerbatimChar"/>
        </w:rPr>
        <w:t>## PrecipMonth    -0.031920   0.026239  -1.217    0.234</w:t>
      </w:r>
      <w:r>
        <w:br/>
      </w:r>
      <w:r>
        <w:rPr>
          <w:rStyle w:val="VerbatimChar"/>
        </w:rPr>
        <w:t>## TimeSinceChena  0.003219   0.030496   0.106    0.9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402 on 28 degrees of freedom</w:t>
      </w:r>
      <w:r>
        <w:br/>
      </w:r>
      <w:r>
        <w:rPr>
          <w:rStyle w:val="VerbatimChar"/>
        </w:rPr>
        <w:t>## Multiple R-squared:  0.1593, Adjus</w:t>
      </w:r>
      <w:r>
        <w:rPr>
          <w:rStyle w:val="VerbatimChar"/>
        </w:rPr>
        <w:t xml:space="preserve">ted R-squared:  0.03923 </w:t>
      </w:r>
      <w:r>
        <w:br/>
      </w:r>
      <w:r>
        <w:rPr>
          <w:rStyle w:val="VerbatimChar"/>
        </w:rPr>
        <w:t>## F-statistic: 1.327 on 4 and 28 DF,  p-value: 0.2845</w:t>
      </w:r>
    </w:p>
    <w:p w14:paraId="7B4F55FB" w14:textId="77777777" w:rsidR="00F64DB5" w:rsidRDefault="00155B38">
      <w:pPr>
        <w:pStyle w:val="SourceCode"/>
      </w:pPr>
      <w:r>
        <w:rPr>
          <w:rStyle w:val="FunctionTok"/>
        </w:rPr>
        <w:lastRenderedPageBreak/>
        <w:t>ggpairs</w:t>
      </w:r>
      <w:r>
        <w:rPr>
          <w:rStyle w:val="NormalTok"/>
        </w:rPr>
        <w:t>(HI_FI_turb_ST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2DA280B6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</w:t>
      </w:r>
      <w:r>
        <w:rPr>
          <w:rStyle w:val="VerbatimChar"/>
        </w:rPr>
        <w:t>m, :</w:t>
      </w:r>
      <w:r>
        <w:br/>
      </w:r>
      <w:r>
        <w:rPr>
          <w:rStyle w:val="VerbatimChar"/>
        </w:rPr>
        <w:t>## Removed 2 rows containing missing values</w:t>
      </w:r>
    </w:p>
    <w:p w14:paraId="4E3089C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372271F5" w14:textId="77777777" w:rsidR="00F64DB5" w:rsidRDefault="00155B38">
      <w:pPr>
        <w:pStyle w:val="SourceCode"/>
      </w:pP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Removed 2 rows containing missing values</w:t>
      </w:r>
    </w:p>
    <w:p w14:paraId="3F7A959A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5CCA075D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4D89737E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2D209A84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56D48973" w14:textId="77777777" w:rsidR="00F64DB5" w:rsidRDefault="00155B38">
      <w:pPr>
        <w:pStyle w:val="SourceCode"/>
      </w:pP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</w:t>
      </w:r>
      <w:r>
        <w:rPr>
          <w:rStyle w:val="VerbatimChar"/>
        </w:rPr>
        <w:t>alue</w:t>
      </w:r>
    </w:p>
    <w:p w14:paraId="32A9F644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3D596159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</w:t>
      </w:r>
      <w:r>
        <w:rPr>
          <w:rStyle w:val="VerbatimChar"/>
        </w:rPr>
        <w:t>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 xml:space="preserve">## Removing 1 row that contained a missing </w:t>
      </w:r>
      <w:r>
        <w:rPr>
          <w:rStyle w:val="VerbatimChar"/>
        </w:rPr>
        <w:t>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</w:t>
      </w:r>
      <w:r>
        <w:rPr>
          <w:rStyle w:val="VerbatimChar"/>
        </w:rPr>
        <w:t>ing value</w:t>
      </w:r>
    </w:p>
    <w:p w14:paraId="28F87A96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F838B81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548BCAD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1F1D1C2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0508BAAD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3AEE1EFE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C27CD30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2 rows containing missing valu</w:t>
      </w:r>
      <w:r>
        <w:rPr>
          <w:rStyle w:val="VerbatimChar"/>
        </w:rPr>
        <w:t>es (geom_point).</w:t>
      </w:r>
    </w:p>
    <w:p w14:paraId="7DF79F3F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FA53AE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0D1BC69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</w:t>
      </w:r>
      <w:r>
        <w:rPr>
          <w:rStyle w:val="VerbatimChar"/>
        </w:rPr>
        <w:t>ing values (geom_point).</w:t>
      </w:r>
    </w:p>
    <w:p w14:paraId="2935D1BA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0BB8E4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</w:t>
      </w:r>
      <w:r>
        <w:rPr>
          <w:rStyle w:val="VerbatimChar"/>
        </w:rPr>
        <w:t xml:space="preserve"> values (stat_density).</w:t>
      </w:r>
    </w:p>
    <w:p w14:paraId="064E4577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03CB898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267A25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CCC849A" w14:textId="77777777" w:rsidR="00F64DB5" w:rsidRDefault="00155B38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Removed 2 rows containing missing values (geom_point).</w:t>
      </w:r>
    </w:p>
    <w:p w14:paraId="5D07F85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</w:t>
      </w:r>
      <w:r>
        <w:rPr>
          <w:rStyle w:val="VerbatimChar"/>
        </w:rPr>
        <w:t>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5CEE6C4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D77B9C8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3EA3422" wp14:editId="2ADEE1BB">
            <wp:extent cx="5334000" cy="42672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EF98F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</w:t>
      </w:r>
      <w:r>
        <w:rPr>
          <w:rStyle w:val="StringTok"/>
        </w:rPr>
        <w:t>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058BCDE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75242EC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59DE535E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1 rows containing non-finite </w:t>
      </w:r>
      <w:r>
        <w:rPr>
          <w:rStyle w:val="VerbatimChar"/>
        </w:rPr>
        <w:t>values (stat_density).</w:t>
      </w:r>
    </w:p>
    <w:p w14:paraId="41311A22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13C4742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72A8C1E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F247F0F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2 rows </w:t>
      </w:r>
      <w:r>
        <w:rPr>
          <w:rStyle w:val="VerbatimChar"/>
        </w:rPr>
        <w:t>containing missing values (geom_point).</w:t>
      </w:r>
    </w:p>
    <w:p w14:paraId="462B33E5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0272C30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7B1313A" w14:textId="77777777" w:rsidR="00F64DB5" w:rsidRDefault="00155B38">
      <w:pPr>
        <w:pStyle w:val="SourceCode"/>
      </w:pPr>
      <w:r>
        <w:rPr>
          <w:rStyle w:val="VerbatimChar"/>
        </w:rPr>
        <w:t>## Warning: Removed</w:t>
      </w:r>
      <w:r>
        <w:rPr>
          <w:rStyle w:val="VerbatimChar"/>
        </w:rPr>
        <w:t xml:space="preserve"> 2 rows containing missing values (geom_point).</w:t>
      </w:r>
    </w:p>
    <w:p w14:paraId="33BA2257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06C42AC8" w14:textId="77777777" w:rsidR="00F64DB5" w:rsidRDefault="00155B38">
      <w:pPr>
        <w:pStyle w:val="SourceCode"/>
      </w:pPr>
      <w:r>
        <w:rPr>
          <w:rStyle w:val="VerbatimChar"/>
        </w:rPr>
        <w:t>## Warning: Removed 1 row</w:t>
      </w:r>
      <w:r>
        <w:rPr>
          <w:rStyle w:val="VerbatimChar"/>
        </w:rPr>
        <w:t>s containing non-finite values (stat_density).</w:t>
      </w:r>
    </w:p>
    <w:p w14:paraId="2EA9F451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490E855B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D1EBF8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FA74AF5" w14:textId="77777777" w:rsidR="00F64DB5" w:rsidRDefault="00155B38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Removed 2 rows containing missing values (geom_point).</w:t>
      </w:r>
    </w:p>
    <w:p w14:paraId="3FF35E7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</w:t>
      </w:r>
      <w:r>
        <w:rPr>
          <w:rStyle w:val="VerbatimChar"/>
        </w:rPr>
        <w:t>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67BBD50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41AAE36" w14:textId="77777777" w:rsidR="00F64DB5" w:rsidRDefault="00155B38">
      <w:pPr>
        <w:pStyle w:val="SourceCode"/>
      </w:pPr>
      <w:r>
        <w:rPr>
          <w:rStyle w:val="NormalTok"/>
        </w:rPr>
        <w:t xml:space="preserve">STRT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yst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</w:t>
      </w:r>
      <w:r>
        <w:rPr>
          <w:rStyle w:val="NormalTok"/>
        </w:rPr>
        <w:t xml:space="preserve">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)</w:t>
      </w:r>
    </w:p>
    <w:p w14:paraId="0E9A02BF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88202       1.863288       1.690306       1.365779</w:t>
      </w:r>
    </w:p>
    <w:p w14:paraId="4568048C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)</w:t>
      </w:r>
    </w:p>
    <w:p w14:paraId="42833A50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386938E" wp14:editId="1CD79983">
            <wp:extent cx="5334000" cy="42672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28F1C9" wp14:editId="3BD07287">
            <wp:extent cx="5334000" cy="42672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4-3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C67BF6" wp14:editId="478E5AD1">
            <wp:extent cx="5334000" cy="42672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4-4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3EE495" wp14:editId="76D40E1A">
            <wp:extent cx="5334000" cy="42672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4-5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g transform</w:t>
      </w:r>
    </w:p>
    <w:p w14:paraId="3F60E588" w14:textId="77777777" w:rsidR="00F64DB5" w:rsidRDefault="00155B38">
      <w:pPr>
        <w:pStyle w:val="SourceCode"/>
      </w:pPr>
      <w:r>
        <w:rPr>
          <w:rStyle w:val="NormalTok"/>
        </w:rPr>
        <w:t xml:space="preserve">STRT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HI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</w:t>
      </w:r>
      <w:r>
        <w:rPr>
          <w:rStyle w:val="NormalTok"/>
        </w:rPr>
        <w:t xml:space="preserve">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.log)</w:t>
      </w:r>
    </w:p>
    <w:p w14:paraId="03525D6A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88202       1.863288       1.690306       1.365779</w:t>
      </w:r>
    </w:p>
    <w:p w14:paraId="09D6582B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.log)</w:t>
      </w:r>
    </w:p>
    <w:p w14:paraId="7F0126FC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02E03D1" wp14:editId="405532E1">
            <wp:extent cx="5334000" cy="42672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8DC64B" wp14:editId="1CFCFBF2">
            <wp:extent cx="5334000" cy="42672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5-2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5A3E71" wp14:editId="111A527D">
            <wp:extent cx="5334000" cy="42672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5-3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DB4C4B" wp14:editId="2D0AACA5">
            <wp:extent cx="5334000" cy="42672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5-4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 need further</w:t>
      </w:r>
      <w:r>
        <w:t xml:space="preserve"> transformation</w:t>
      </w:r>
    </w:p>
    <w:p w14:paraId="6A419FAD" w14:textId="77777777" w:rsidR="00F64DB5" w:rsidRDefault="00155B38">
      <w:pPr>
        <w:pStyle w:val="SourceCode"/>
      </w:pPr>
      <w:r>
        <w:rPr>
          <w:rStyle w:val="NormalTok"/>
        </w:rPr>
        <w:t xml:space="preserve">Plo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OS"</w:t>
      </w:r>
      <w:r>
        <w:rPr>
          <w:rStyle w:val="NormalTok"/>
        </w:rPr>
        <w:t xml:space="preserve">, </w:t>
      </w:r>
      <w:r>
        <w:rPr>
          <w:rStyle w:val="StringTok"/>
        </w:rPr>
        <w:t>"FRCH"</w:t>
      </w:r>
      <w:r>
        <w:rPr>
          <w:rStyle w:val="NormalTok"/>
        </w:rPr>
        <w:t xml:space="preserve">, </w:t>
      </w:r>
      <w:r>
        <w:rPr>
          <w:rStyle w:val="StringTok"/>
        </w:rPr>
        <w:t>"CARI"</w:t>
      </w:r>
      <w:r>
        <w:rPr>
          <w:rStyle w:val="NormalTok"/>
        </w:rPr>
        <w:t xml:space="preserve">, </w:t>
      </w:r>
      <w:r>
        <w:rPr>
          <w:rStyle w:val="StringTok"/>
        </w:rPr>
        <w:t>"POKE"</w:t>
      </w:r>
      <w:r>
        <w:rPr>
          <w:rStyle w:val="NormalTok"/>
        </w:rPr>
        <w:t xml:space="preserve">, </w:t>
      </w:r>
      <w:r>
        <w:rPr>
          <w:rStyle w:val="StringTok"/>
        </w:rPr>
        <w:t>"VAUL"</w:t>
      </w:r>
      <w:r>
        <w:rPr>
          <w:rStyle w:val="NormalTok"/>
        </w:rPr>
        <w:t xml:space="preserve">, </w:t>
      </w:r>
      <w:r>
        <w:rPr>
          <w:rStyle w:val="StringTok"/>
        </w:rPr>
        <w:t>"ST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7297906D" w14:textId="77777777" w:rsidR="00F64DB5" w:rsidRDefault="00155B38">
      <w:pPr>
        <w:pStyle w:val="SourceCode"/>
      </w:pP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</w:t>
      </w:r>
      <w:r>
        <w:rPr>
          <w:rStyle w:val="VerbatimChar"/>
        </w:rPr>
        <w:t>d namespace: broom.mixed</w:t>
      </w:r>
      <w:r>
        <w:br/>
      </w:r>
      <w:r>
        <w:rPr>
          <w:rStyle w:val="VerbatimChar"/>
        </w:rPr>
        <w:t>## Loading required namespace: broom.mixed</w:t>
      </w:r>
    </w:p>
    <w:p w14:paraId="3B8CAAF8" w14:textId="77777777" w:rsidR="00F64DB5" w:rsidRDefault="00155B38">
      <w:pPr>
        <w:pStyle w:val="SourceCode"/>
      </w:pPr>
      <w:r>
        <w:rPr>
          <w:rStyle w:val="NormalTok"/>
        </w:rPr>
        <w:t xml:space="preserve">turb_hi </w:t>
      </w:r>
      <w:r>
        <w:rPr>
          <w:rStyle w:val="OtherTok"/>
        </w:rPr>
        <w:t>&lt;-</w:t>
      </w:r>
      <w:r>
        <w:rPr>
          <w:rStyle w:val="NormalTok"/>
        </w:rPr>
        <w:t xml:space="preserve"> Plot_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HI_turb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plots"</w:t>
      </w:r>
      <w:r>
        <w:rPr>
          <w:rStyle w:val="NormalTok"/>
        </w:rPr>
        <w:t xml:space="preserve">, </w:t>
      </w:r>
      <w:r>
        <w:rPr>
          <w:rStyle w:val="StringTok"/>
        </w:rPr>
        <w:t>"Coefficient_Plo</w:t>
      </w:r>
      <w:r>
        <w:rPr>
          <w:rStyle w:val="StringTok"/>
        </w:rPr>
        <w:t>ts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1E87D239" w14:textId="77777777" w:rsidR="00F64DB5" w:rsidRDefault="00155B38">
      <w:pPr>
        <w:pStyle w:val="Heading3"/>
      </w:pPr>
      <w:bookmarkStart w:id="6" w:name="beta"/>
      <w:bookmarkEnd w:id="5"/>
      <w:r>
        <w:t>BETA</w:t>
      </w:r>
    </w:p>
    <w:p w14:paraId="5B989E49" w14:textId="77777777" w:rsidR="00F64DB5" w:rsidRDefault="00155B38">
      <w:pPr>
        <w:pStyle w:val="Heading1"/>
      </w:pPr>
      <w:bookmarkStart w:id="7" w:name="no3-1"/>
      <w:bookmarkEnd w:id="2"/>
      <w:bookmarkEnd w:id="6"/>
      <w:r>
        <w:t>NO3</w:t>
      </w:r>
    </w:p>
    <w:p w14:paraId="08FD3E99" w14:textId="77777777" w:rsidR="00F64DB5" w:rsidRDefault="00155B38">
      <w:pPr>
        <w:pStyle w:val="SourceCode"/>
      </w:pPr>
      <w:r>
        <w:rPr>
          <w:rStyle w:val="DocumentationTok"/>
        </w:rPr>
        <w:t xml:space="preserve">#### Correlation </w:t>
      </w:r>
      <w:r>
        <w:br/>
      </w:r>
      <w:r>
        <w:rPr>
          <w:rStyle w:val="NormalTok"/>
        </w:rPr>
        <w:t xml:space="preserve">NO3_data </w:t>
      </w:r>
      <w:r>
        <w:rPr>
          <w:rStyle w:val="OtherTok"/>
        </w:rPr>
        <w:t>&lt;-</w:t>
      </w:r>
      <w:r>
        <w:rPr>
          <w:rStyle w:val="NormalTok"/>
        </w:rPr>
        <w:t xml:space="preserve"> HI_FI_NO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O3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NO3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>HI_FI_NO3</w:t>
      </w:r>
      <w:r>
        <w:rPr>
          <w:rStyle w:val="SpecialCharTok"/>
        </w:rPr>
        <w:t>$</w:t>
      </w:r>
      <w:r>
        <w:rPr>
          <w:rStyle w:val="NormalTok"/>
        </w:rPr>
        <w:t xml:space="preserve">log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NO3</w:t>
      </w:r>
      <w:r>
        <w:rPr>
          <w:rStyle w:val="SpecialCharTok"/>
        </w:rPr>
        <w:t>$</w:t>
      </w:r>
      <w:r>
        <w:rPr>
          <w:rStyle w:val="NormalTok"/>
        </w:rPr>
        <w:t>Beta_index))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NO3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</w:t>
      </w:r>
      <w:r>
        <w:rPr>
          <w:rStyle w:val="AttributeTok"/>
        </w:rPr>
        <w:t>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76573285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D8DEFCA" wp14:editId="1934D48E">
            <wp:extent cx="5334000" cy="4267200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A0856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BETA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F5E93FF" w14:textId="77777777" w:rsidR="00F64DB5" w:rsidRDefault="00155B38">
      <w:pPr>
        <w:numPr>
          <w:ilvl w:val="0"/>
          <w:numId w:val="5"/>
        </w:numPr>
      </w:pPr>
      <w:r>
        <w:t>StormTemp is heavily correlated with TempWeek leading up to a storm (0.778) but TempWeek is slightly more correlated with HI (-.05 to -.03)</w:t>
      </w:r>
    </w:p>
    <w:p w14:paraId="1A6085CA" w14:textId="77777777" w:rsidR="00F64DB5" w:rsidRDefault="00155B38">
      <w:pPr>
        <w:numPr>
          <w:ilvl w:val="0"/>
          <w:numId w:val="5"/>
        </w:numPr>
      </w:pPr>
      <w:r>
        <w:t>StormTemp is also correlated with time since chena (-0.735) but time since chena is more correlated wit</w:t>
      </w:r>
      <w:r>
        <w:t>h HI (0.251 vs. -0.173) so this makes me want to keep Time since Chena and temperature a week before considering that is a more marginal comparison with HI and the temperature predictors.</w:t>
      </w:r>
    </w:p>
    <w:p w14:paraId="03F95C72" w14:textId="77777777" w:rsidR="00F64DB5" w:rsidRDefault="00155B38">
      <w:pPr>
        <w:pStyle w:val="FirstParagraph"/>
      </w:pPr>
      <w:r>
        <w:t>3)Precip week is correlated with precip month (0.511) but precip wee</w:t>
      </w:r>
      <w:r>
        <w:t>k is more correlated with HI than precip month (-0.242 vs. 0.048)</w:t>
      </w:r>
    </w:p>
    <w:p w14:paraId="105C2E86" w14:textId="77777777" w:rsidR="00F64DB5" w:rsidRDefault="00155B38">
      <w:pPr>
        <w:pStyle w:val="BodyText"/>
      </w:pPr>
      <w:r>
        <w:t>4)Precip month is correlated with three month precip (0.591) but three month precip is more correlated with HI (0.220 vs. 0.048)</w:t>
      </w:r>
    </w:p>
    <w:p w14:paraId="3B718B7E" w14:textId="77777777" w:rsidR="00F64DB5" w:rsidRDefault="00155B38">
      <w:pPr>
        <w:pStyle w:val="Compact"/>
        <w:numPr>
          <w:ilvl w:val="0"/>
          <w:numId w:val="6"/>
        </w:numPr>
      </w:pPr>
      <w:r>
        <w:t>Three month is correlated with Time since Chena (0.619) but t</w:t>
      </w:r>
      <w:r>
        <w:t>ime since chena is more correlated with HI (0.251 vs. 0.220)</w:t>
      </w:r>
    </w:p>
    <w:p w14:paraId="0E013F30" w14:textId="77777777" w:rsidR="00F64DB5" w:rsidRDefault="00155B38">
      <w:pPr>
        <w:pStyle w:val="Compact"/>
        <w:numPr>
          <w:ilvl w:val="0"/>
          <w:numId w:val="7"/>
        </w:numPr>
      </w:pPr>
      <w:r>
        <w:lastRenderedPageBreak/>
        <w:t>to sum up this makes me want to drop storm temperature and three month precipitation…..but lets run the model with all of the candidate predictors first and go from there</w:t>
      </w:r>
    </w:p>
    <w:p w14:paraId="60E1C2D1" w14:textId="77777777" w:rsidR="00F64DB5" w:rsidRDefault="00155B38">
      <w:pPr>
        <w:pStyle w:val="SourceCode"/>
      </w:pPr>
      <w:r>
        <w:rPr>
          <w:rStyle w:val="NormalTok"/>
        </w:rPr>
        <w:t xml:space="preserve">HI_FI_NO3_MO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F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HI_FI</w:t>
      </w:r>
      <w:r>
        <w:rPr>
          <w:rStyle w:val="NormalTok"/>
        </w:rPr>
        <w:t xml:space="preserve">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C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P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K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VAU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U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NO3_ST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RT"</w:t>
      </w:r>
      <w:r>
        <w:rPr>
          <w:rStyle w:val="NormalTok"/>
        </w:rPr>
        <w:t>)</w:t>
      </w:r>
    </w:p>
    <w:p w14:paraId="4FFBB679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</w:t>
      </w:r>
      <w:r>
        <w:rPr>
          <w:rStyle w:val="NormalTok"/>
        </w:rPr>
        <w:t>FI_NO3_MO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>))</w:t>
      </w:r>
    </w:p>
    <w:p w14:paraId="0694250A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</w:t>
      </w:r>
      <w:r>
        <w:rPr>
          <w:rStyle w:val="VerbatimChar"/>
        </w:rPr>
        <w:t>sing value</w:t>
      </w:r>
    </w:p>
    <w:p w14:paraId="7C5DA56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F9E75A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</w:t>
      </w:r>
      <w:r>
        <w:rPr>
          <w:rStyle w:val="VerbatimChar"/>
        </w:rPr>
        <w:t>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6D141B12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1ACAF998" wp14:editId="77D603EC">
            <wp:extent cx="5334000" cy="42672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F8377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BETA_MOO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</w:t>
      </w:r>
      <w:r>
        <w:rPr>
          <w:rStyle w:val="StringTok"/>
        </w:rPr>
        <w:t>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64344DE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</w:t>
      </w:r>
      <w:r>
        <w:rPr>
          <w:rStyle w:val="VerbatimChar"/>
        </w:rPr>
        <w:t>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DB5F448" w14:textId="77777777" w:rsidR="00F64DB5" w:rsidRDefault="00155B38">
      <w:pPr>
        <w:pStyle w:val="SourceCode"/>
      </w:pPr>
      <w:r>
        <w:rPr>
          <w:rStyle w:val="NormalTok"/>
        </w:rPr>
        <w:t xml:space="preserve">MOOS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)</w:t>
      </w:r>
    </w:p>
    <w:p w14:paraId="08693CC2" w14:textId="77777777" w:rsidR="00F64DB5" w:rsidRDefault="00155B38">
      <w:pPr>
        <w:pStyle w:val="SourceCode"/>
      </w:pPr>
      <w:r>
        <w:rPr>
          <w:rStyle w:val="VerbatimChar"/>
        </w:rPr>
        <w:t>##    StormPrecip     PrecipWeek    P</w:t>
      </w:r>
      <w:r>
        <w:rPr>
          <w:rStyle w:val="VerbatimChar"/>
        </w:rPr>
        <w:t xml:space="preserve">recipMonth TimeSinceChena </w:t>
      </w:r>
      <w:r>
        <w:br/>
      </w:r>
      <w:r>
        <w:rPr>
          <w:rStyle w:val="VerbatimChar"/>
        </w:rPr>
        <w:t>##       1.159617       1.404085       1.480382       1.043649</w:t>
      </w:r>
    </w:p>
    <w:p w14:paraId="484CA6B5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OS.model)</w:t>
      </w:r>
    </w:p>
    <w:p w14:paraId="3FA44B7D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8616E6A" wp14:editId="7CD5D81B">
            <wp:extent cx="5334000" cy="42672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D090D3" wp14:editId="0650C2CD">
            <wp:extent cx="5334000" cy="42672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9-3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4DE546" wp14:editId="3E618E1D">
            <wp:extent cx="5334000" cy="4267200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9-4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95C6A7" wp14:editId="6FF2BF85">
            <wp:extent cx="5334000" cy="42672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49-5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0DD2B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FRCH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>))</w:t>
      </w:r>
    </w:p>
    <w:p w14:paraId="5F617D88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5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5 rows containing missing values</w:t>
      </w:r>
    </w:p>
    <w:p w14:paraId="3A19AC1D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05ECA8FC" w14:textId="77777777" w:rsidR="00F64DB5" w:rsidRDefault="00155B3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ggally_statistic(data = data, mapping = mapping, na.rm = na.rm, :</w:t>
      </w:r>
      <w:r>
        <w:br/>
      </w:r>
      <w:r>
        <w:rPr>
          <w:rStyle w:val="VerbatimChar"/>
        </w:rPr>
        <w:t>## Removed 5 rows containing missing values</w:t>
      </w:r>
    </w:p>
    <w:p w14:paraId="631B73DB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lastRenderedPageBreak/>
        <w:t>## Removed 2 rows containing missing values</w:t>
      </w:r>
      <w:r>
        <w:br/>
      </w:r>
      <w:r>
        <w:br/>
      </w:r>
      <w:r>
        <w:rPr>
          <w:rStyle w:val="VerbatimChar"/>
        </w:rPr>
        <w:t>## Warning in g</w:t>
      </w:r>
      <w:r>
        <w:rPr>
          <w:rStyle w:val="VerbatimChar"/>
        </w:rPr>
        <w:t>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2F388E1F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5 rows containing missing values</w:t>
      </w:r>
    </w:p>
    <w:p w14:paraId="27B114E1" w14:textId="77777777" w:rsidR="00F64DB5" w:rsidRDefault="00155B38">
      <w:pPr>
        <w:pStyle w:val="SourceCode"/>
      </w:pPr>
      <w:r>
        <w:rPr>
          <w:rStyle w:val="VerbatimChar"/>
        </w:rPr>
        <w:t>## Warning in ggally_st</w:t>
      </w:r>
      <w:r>
        <w:rPr>
          <w:rStyle w:val="VerbatimChar"/>
        </w:rPr>
        <w:t>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</w:t>
      </w:r>
      <w:r>
        <w:rPr>
          <w:rStyle w:val="VerbatimChar"/>
        </w:rPr>
        <w:t>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4F7AB881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6 rows containing missing values</w:t>
      </w:r>
    </w:p>
    <w:p w14:paraId="3205129E" w14:textId="77777777" w:rsidR="00F64DB5" w:rsidRDefault="00155B38">
      <w:pPr>
        <w:pStyle w:val="SourceCode"/>
      </w:pPr>
      <w:r>
        <w:rPr>
          <w:rStyle w:val="VerbatimChar"/>
        </w:rPr>
        <w:t>## Warning in ggally_statistic(data =</w:t>
      </w:r>
      <w:r>
        <w:rPr>
          <w:rStyle w:val="VerbatimChar"/>
        </w:rPr>
        <w:t xml:space="preserve">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</w:t>
      </w:r>
      <w:r>
        <w:rPr>
          <w:rStyle w:val="VerbatimChar"/>
        </w:rPr>
        <w:t xml:space="preserve">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</w:p>
    <w:p w14:paraId="07A80481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</w:t>
      </w:r>
      <w:r>
        <w:rPr>
          <w:rStyle w:val="VerbatimChar"/>
        </w:rPr>
        <w:t>g = mapping, na.rm = na.rm, :</w:t>
      </w:r>
      <w:r>
        <w:br/>
      </w:r>
      <w:r>
        <w:rPr>
          <w:rStyle w:val="VerbatimChar"/>
        </w:rPr>
        <w:t>## Removed 5 rows containing missing values</w:t>
      </w:r>
    </w:p>
    <w:p w14:paraId="53C178D1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</w:t>
      </w:r>
      <w:r>
        <w:rPr>
          <w:rStyle w:val="VerbatimChar"/>
        </w:rPr>
        <w:t xml:space="preserve">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</w:t>
      </w:r>
      <w:r>
        <w:rPr>
          <w:rStyle w:val="VerbatimChar"/>
        </w:rPr>
        <w:t>na.rm = na.rm, :</w:t>
      </w:r>
      <w:r>
        <w:br/>
      </w:r>
      <w:r>
        <w:rPr>
          <w:rStyle w:val="VerbatimChar"/>
        </w:rPr>
        <w:t>## Removed 2 rows containing missing values</w:t>
      </w:r>
    </w:p>
    <w:p w14:paraId="4044CD5B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</w:p>
    <w:p w14:paraId="2A86F753" w14:textId="77777777" w:rsidR="00F64DB5" w:rsidRDefault="00155B38">
      <w:pPr>
        <w:pStyle w:val="SourceCode"/>
      </w:pPr>
      <w:r>
        <w:rPr>
          <w:rStyle w:val="VerbatimChar"/>
        </w:rPr>
        <w:t>## Warning: Removed 5 rows containing non-finite values (stat_density).</w:t>
      </w:r>
    </w:p>
    <w:p w14:paraId="16CAE7C6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es (geom_point).</w:t>
      </w:r>
    </w:p>
    <w:p w14:paraId="012A4863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4E27ACF2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es (geom_point).</w:t>
      </w:r>
    </w:p>
    <w:p w14:paraId="6322957B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40CD859F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278BFADB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</w:t>
      </w:r>
      <w:r>
        <w:rPr>
          <w:rStyle w:val="VerbatimChar"/>
        </w:rPr>
        <w:t>es (geom_point).</w:t>
      </w:r>
    </w:p>
    <w:p w14:paraId="40237215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2ADC7742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66D7DA78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</w:t>
      </w:r>
      <w:r>
        <w:rPr>
          <w:rStyle w:val="VerbatimChar"/>
        </w:rPr>
        <w:t>ing values (geom_point).</w:t>
      </w:r>
    </w:p>
    <w:p w14:paraId="01E50FFB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4BA2B041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</w:t>
      </w:r>
      <w:r>
        <w:rPr>
          <w:rStyle w:val="VerbatimChar"/>
        </w:rPr>
        <w:t xml:space="preserve"> values (stat_density).</w:t>
      </w:r>
    </w:p>
    <w:p w14:paraId="3B507D91" w14:textId="77777777" w:rsidR="00F64DB5" w:rsidRDefault="00155B38">
      <w:pPr>
        <w:pStyle w:val="SourceCode"/>
      </w:pPr>
      <w:r>
        <w:rPr>
          <w:rStyle w:val="VerbatimChar"/>
        </w:rPr>
        <w:t>## Warning: Removed 6 rows containing missing values (geom_point).</w:t>
      </w:r>
    </w:p>
    <w:p w14:paraId="19EDE6E4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</w:t>
      </w:r>
      <w:r>
        <w:rPr>
          <w:rStyle w:val="VerbatimChar"/>
        </w:rPr>
        <w:t>ues (geom_point).</w:t>
      </w:r>
      <w:r>
        <w:br/>
      </w:r>
      <w:r>
        <w:rPr>
          <w:rStyle w:val="VerbatimChar"/>
        </w:rPr>
        <w:t>## Removed 4 rows containing missing values (geom_point).</w:t>
      </w:r>
    </w:p>
    <w:p w14:paraId="56BF69AE" w14:textId="77777777" w:rsidR="00F64DB5" w:rsidRDefault="00155B38">
      <w:pPr>
        <w:pStyle w:val="SourceCode"/>
      </w:pPr>
      <w:r>
        <w:rPr>
          <w:rStyle w:val="VerbatimChar"/>
        </w:rPr>
        <w:t>## Warning: Removed 4 rows containing non-finite values (stat_density).</w:t>
      </w:r>
    </w:p>
    <w:p w14:paraId="0846228A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es (geom_point).</w:t>
      </w:r>
    </w:p>
    <w:p w14:paraId="05A7B1F2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2 rows containing mis</w:t>
      </w:r>
      <w:r>
        <w:rPr>
          <w:rStyle w:val="VerbatimChar"/>
        </w:rPr>
        <w:t>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0D625208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</w:t>
      </w:r>
      <w:r>
        <w:rPr>
          <w:rStyle w:val="VerbatimChar"/>
        </w:rPr>
        <w:t>om_point).</w:t>
      </w:r>
    </w:p>
    <w:p w14:paraId="0FF1AA77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45255B7D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4EAA3CC3" wp14:editId="73E9F0F5">
            <wp:extent cx="5334000" cy="42672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3B675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BETA_FRCH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BEB7D7E" w14:textId="77777777" w:rsidR="00F64DB5" w:rsidRDefault="00155B38">
      <w:pPr>
        <w:pStyle w:val="SourceCode"/>
      </w:pPr>
      <w:r>
        <w:rPr>
          <w:rStyle w:val="VerbatimChar"/>
        </w:rPr>
        <w:t>## Warning: Removed 5 rows containing non-finite values (stat_density).</w:t>
      </w:r>
    </w:p>
    <w:p w14:paraId="443A468E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es (geom_point).</w:t>
      </w:r>
    </w:p>
    <w:p w14:paraId="0AB19220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593F959D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</w:t>
      </w:r>
      <w:r>
        <w:rPr>
          <w:rStyle w:val="VerbatimChar"/>
        </w:rPr>
        <w:t xml:space="preserve"> values (geom_point).</w:t>
      </w:r>
    </w:p>
    <w:p w14:paraId="775B8684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0D447808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16BD8AF9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5 rows containing missing values (geom_point).</w:t>
      </w:r>
    </w:p>
    <w:p w14:paraId="0089318D" w14:textId="77777777" w:rsidR="00F64DB5" w:rsidRDefault="00155B38">
      <w:pPr>
        <w:pStyle w:val="SourceCode"/>
      </w:pPr>
      <w:r>
        <w:rPr>
          <w:rStyle w:val="VerbatimChar"/>
        </w:rPr>
        <w:t>## Warning: Removed 2 rows c</w:t>
      </w:r>
      <w:r>
        <w:rPr>
          <w:rStyle w:val="VerbatimChar"/>
        </w:rPr>
        <w:t>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2A3E9F74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3F77E595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es (geom_point).</w:t>
      </w:r>
    </w:p>
    <w:p w14:paraId="75AF4C32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</w:t>
      </w:r>
      <w:r>
        <w:rPr>
          <w:rStyle w:val="VerbatimChar"/>
        </w:rPr>
        <w:t>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610B1233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00C60812" w14:textId="77777777" w:rsidR="00F64DB5" w:rsidRDefault="00155B38">
      <w:pPr>
        <w:pStyle w:val="SourceCode"/>
      </w:pPr>
      <w:r>
        <w:rPr>
          <w:rStyle w:val="VerbatimChar"/>
        </w:rPr>
        <w:t>## Warning: Removed 6 rows containing missing values (geom_point).</w:t>
      </w:r>
    </w:p>
    <w:p w14:paraId="48305056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  <w:r>
        <w:br/>
      </w:r>
      <w:r>
        <w:rPr>
          <w:rStyle w:val="VerbatimChar"/>
        </w:rPr>
        <w:t>## Removed 4 rows containing missing values (geom_</w:t>
      </w:r>
      <w:r>
        <w:rPr>
          <w:rStyle w:val="VerbatimChar"/>
        </w:rPr>
        <w:t>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</w:p>
    <w:p w14:paraId="0086DD1F" w14:textId="77777777" w:rsidR="00F64DB5" w:rsidRDefault="00155B38">
      <w:pPr>
        <w:pStyle w:val="SourceCode"/>
      </w:pPr>
      <w:r>
        <w:rPr>
          <w:rStyle w:val="VerbatimChar"/>
        </w:rPr>
        <w:t>## Warning: Removed 4 rows containing non-finite values (stat_density).</w:t>
      </w:r>
    </w:p>
    <w:p w14:paraId="50DDA017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es (geom_p</w:t>
      </w:r>
      <w:r>
        <w:rPr>
          <w:rStyle w:val="VerbatimChar"/>
        </w:rPr>
        <w:t>oint).</w:t>
      </w:r>
    </w:p>
    <w:p w14:paraId="6153642D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57370523" w14:textId="77777777" w:rsidR="00F64DB5" w:rsidRDefault="00155B3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Removed 4 rows containing missing values (geom_point).</w:t>
      </w:r>
    </w:p>
    <w:p w14:paraId="74CCF40A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75BB2C26" w14:textId="77777777" w:rsidR="00F64DB5" w:rsidRDefault="00155B38">
      <w:pPr>
        <w:pStyle w:val="SourceCode"/>
      </w:pPr>
      <w:r>
        <w:rPr>
          <w:rStyle w:val="NormalTok"/>
        </w:rPr>
        <w:t xml:space="preserve">FRCH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RCH.model</w:t>
      </w:r>
      <w:r>
        <w:rPr>
          <w:rStyle w:val="NormalTok"/>
        </w:rPr>
        <w:t>)</w:t>
      </w:r>
    </w:p>
    <w:p w14:paraId="2899AC36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35005       1.693115       1.750422       1.083423</w:t>
      </w:r>
    </w:p>
    <w:p w14:paraId="2A705794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)</w:t>
      </w:r>
    </w:p>
    <w:p w14:paraId="32DC98F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70CDEB53" wp14:editId="26C9C6F7">
            <wp:extent cx="5334000" cy="4267200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E2B64B" wp14:editId="05781671">
            <wp:extent cx="5334000" cy="42672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0-3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01B38E" wp14:editId="3B524BDE">
            <wp:extent cx="5334000" cy="42672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0-4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355219" wp14:editId="1B9B69BE">
            <wp:extent cx="5334000" cy="4267200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0-5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416AA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CAR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))</w:t>
      </w:r>
    </w:p>
    <w:p w14:paraId="70464BAD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</w:t>
      </w:r>
      <w:r>
        <w:rPr>
          <w:rStyle w:val="VerbatimChar"/>
        </w:rPr>
        <w:t>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53D21678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</w:t>
      </w:r>
      <w:r>
        <w:rPr>
          <w:rStyle w:val="VerbatimChar"/>
        </w:rPr>
        <w:t>ing value</w:t>
      </w:r>
    </w:p>
    <w:p w14:paraId="3DB4E5B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5FDD7B70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lastRenderedPageBreak/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4ED56F59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</w:t>
      </w:r>
      <w:r>
        <w:rPr>
          <w:rStyle w:val="VerbatimChar"/>
        </w:rPr>
        <w:t>lues</w:t>
      </w:r>
    </w:p>
    <w:p w14:paraId="6D1D863E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</w:t>
      </w:r>
      <w:r>
        <w:rPr>
          <w:rStyle w:val="VerbatimChar"/>
        </w:rPr>
        <w:t>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20B3DB5B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</w:t>
      </w:r>
      <w:r>
        <w:rPr>
          <w:rStyle w:val="VerbatimChar"/>
        </w:rPr>
        <w:t>alues</w:t>
      </w:r>
    </w:p>
    <w:p w14:paraId="2EF2FC04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</w:t>
      </w:r>
      <w:r>
        <w:rPr>
          <w:rStyle w:val="VerbatimChar"/>
        </w:rPr>
        <w:t>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3ABAE3A5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2EBC01A4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</w:t>
      </w:r>
      <w:r>
        <w:rPr>
          <w:rStyle w:val="VerbatimChar"/>
        </w:rPr>
        <w:t>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7D97BC1A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4118353F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</w:t>
      </w:r>
      <w:r>
        <w:rPr>
          <w:rStyle w:val="VerbatimChar"/>
        </w:rPr>
        <w:t>es (geom_point).</w:t>
      </w:r>
    </w:p>
    <w:p w14:paraId="58BF78D8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48BD0D5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42D7577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5A435322" w14:textId="77777777" w:rsidR="00F64DB5" w:rsidRDefault="00155B38">
      <w:pPr>
        <w:pStyle w:val="SourceCode"/>
      </w:pPr>
      <w:r>
        <w:rPr>
          <w:rStyle w:val="VerbatimChar"/>
        </w:rPr>
        <w:t>## Warning: Removed 1 rows contai</w:t>
      </w:r>
      <w:r>
        <w:rPr>
          <w:rStyle w:val="VerbatimChar"/>
        </w:rPr>
        <w:t>ning non-finite values (stat_density).</w:t>
      </w:r>
    </w:p>
    <w:p w14:paraId="63D93690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F0F0BC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F43A67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156D10C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7A9E5F58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</w:t>
      </w:r>
      <w:r>
        <w:rPr>
          <w:rStyle w:val="VerbatimChar"/>
        </w:rPr>
        <w:t>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8BCB6B2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AB9961D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</w:t>
      </w:r>
      <w:r>
        <w:rPr>
          <w:rStyle w:val="VerbatimChar"/>
        </w:rPr>
        <w:t>oint).</w:t>
      </w:r>
    </w:p>
    <w:p w14:paraId="6CC0D35D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C798827" w14:textId="77777777" w:rsidR="00F64DB5" w:rsidRDefault="00155B3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Removed 1 rows containing non-finite values (stat_density).</w:t>
      </w:r>
    </w:p>
    <w:p w14:paraId="1D691344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6314DC09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24A384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45E1B63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34345DA3" wp14:editId="57F91838">
            <wp:extent cx="5334000" cy="42672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DA120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NO3_pairs_BETA_CARI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22AFB48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45F6A48A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2213227F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31F1CE1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</w:t>
      </w:r>
      <w:r>
        <w:rPr>
          <w:rStyle w:val="VerbatimChar"/>
        </w:rPr>
        <w:t xml:space="preserve"> values (geom_point).</w:t>
      </w:r>
    </w:p>
    <w:p w14:paraId="6BA3CD29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06028D8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AFCB37D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3 rows containing missing values (geom_point).</w:t>
      </w:r>
    </w:p>
    <w:p w14:paraId="3B7E7968" w14:textId="77777777" w:rsidR="00F64DB5" w:rsidRDefault="00155B38">
      <w:pPr>
        <w:pStyle w:val="SourceCode"/>
      </w:pPr>
      <w:r>
        <w:rPr>
          <w:rStyle w:val="VerbatimChar"/>
        </w:rPr>
        <w:t>## Warning: Removed 1 rows c</w:t>
      </w:r>
      <w:r>
        <w:rPr>
          <w:rStyle w:val="VerbatimChar"/>
        </w:rPr>
        <w:t>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E04710E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B7223F8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34DA9A91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</w:t>
      </w:r>
      <w:r>
        <w:rPr>
          <w:rStyle w:val="VerbatimChar"/>
        </w:rPr>
        <w:t>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1686C5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E1214C2" w14:textId="77777777" w:rsidR="00F64DB5" w:rsidRDefault="00155B38">
      <w:pPr>
        <w:pStyle w:val="SourceCode"/>
      </w:pPr>
      <w:r>
        <w:rPr>
          <w:rStyle w:val="VerbatimChar"/>
        </w:rPr>
        <w:t>## Warning: Removed 3</w:t>
      </w:r>
      <w:r>
        <w:rPr>
          <w:rStyle w:val="VerbatimChar"/>
        </w:rPr>
        <w:t xml:space="preserve"> rows containing missing values (geom_point).</w:t>
      </w:r>
    </w:p>
    <w:p w14:paraId="76B342AC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</w:t>
      </w:r>
      <w:r>
        <w:rPr>
          <w:rStyle w:val="VerbatimChar"/>
        </w:rPr>
        <w:t>g missing values (geom_point).</w:t>
      </w:r>
    </w:p>
    <w:p w14:paraId="5611A56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7E03A0C1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6C3B16BA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</w:t>
      </w:r>
      <w:r>
        <w:rPr>
          <w:rStyle w:val="VerbatimChar"/>
        </w:rPr>
        <w:t>ws containing missing values (geom_point).</w:t>
      </w:r>
    </w:p>
    <w:p w14:paraId="31E3DF46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DF94418" w14:textId="77777777" w:rsidR="00F64DB5" w:rsidRDefault="00155B38">
      <w:pPr>
        <w:pStyle w:val="SourceCode"/>
      </w:pPr>
      <w:r>
        <w:rPr>
          <w:rStyle w:val="NormalTok"/>
        </w:rPr>
        <w:t xml:space="preserve">CARI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CARI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ARI.model)</w:t>
      </w:r>
    </w:p>
    <w:p w14:paraId="2EB60105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42648       1.458914       1.822320       1.375582</w:t>
      </w:r>
    </w:p>
    <w:p w14:paraId="1751EE6B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I.model)</w:t>
      </w:r>
    </w:p>
    <w:p w14:paraId="3D342AEE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A230CAA" wp14:editId="7DA993F2">
            <wp:extent cx="5334000" cy="42672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9DA1F9" wp14:editId="535BBF6C">
            <wp:extent cx="5334000" cy="42672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1-3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CB76B8" wp14:editId="75961435">
            <wp:extent cx="5334000" cy="42672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1-4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922B45" wp14:editId="1792C3C5">
            <wp:extent cx="5334000" cy="42672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1-5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FBECF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P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</w:t>
      </w:r>
      <w:r>
        <w:rPr>
          <w:rStyle w:val="StringTok"/>
        </w:rPr>
        <w:t>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A3D9A"</w:t>
      </w:r>
      <w:r>
        <w:rPr>
          <w:rStyle w:val="NormalTok"/>
        </w:rPr>
        <w:t>))</w:t>
      </w:r>
    </w:p>
    <w:p w14:paraId="1527D694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 rows containing missing values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ggally_statistic(data = data, mapping = mapping, na.rm = na.rm, :</w:t>
      </w:r>
      <w:r>
        <w:br/>
      </w:r>
      <w:r>
        <w:rPr>
          <w:rStyle w:val="VerbatimChar"/>
        </w:rPr>
        <w:t>## Removed 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 rows containing missing values</w:t>
      </w:r>
      <w:r>
        <w:br/>
      </w:r>
      <w:r>
        <w:br/>
      </w:r>
      <w:r>
        <w:rPr>
          <w:rStyle w:val="VerbatimChar"/>
        </w:rPr>
        <w:t>## Warning in</w:t>
      </w:r>
      <w:r>
        <w:rPr>
          <w:rStyle w:val="VerbatimChar"/>
        </w:rPr>
        <w:t xml:space="preserve"> ggally_statistic(data = data, mapping = mapping, na.rm = na.rm, :</w:t>
      </w:r>
      <w:r>
        <w:br/>
      </w:r>
      <w:r>
        <w:rPr>
          <w:rStyle w:val="VerbatimChar"/>
        </w:rPr>
        <w:t>## Removed 8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moved 8 rows containing missing values</w:t>
      </w:r>
    </w:p>
    <w:p w14:paraId="345FBB44" w14:textId="77777777" w:rsidR="00F64DB5" w:rsidRDefault="00155B38">
      <w:pPr>
        <w:pStyle w:val="SourceCode"/>
      </w:pPr>
      <w:r>
        <w:rPr>
          <w:rStyle w:val="VerbatimChar"/>
        </w:rPr>
        <w:t>## Warning in ggally</w:t>
      </w:r>
      <w:r>
        <w:rPr>
          <w:rStyle w:val="VerbatimChar"/>
        </w:rPr>
        <w:t>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</w:t>
      </w:r>
      <w:r>
        <w:rPr>
          <w:rStyle w:val="VerbatimChar"/>
        </w:rPr>
        <w:t>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</w:p>
    <w:p w14:paraId="579FEED4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 rows containing missing values</w:t>
      </w:r>
    </w:p>
    <w:p w14:paraId="2D9A0DAA" w14:textId="77777777" w:rsidR="00F64DB5" w:rsidRDefault="00155B3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</w:p>
    <w:p w14:paraId="0A0AF3A6" w14:textId="77777777" w:rsidR="00F64DB5" w:rsidRDefault="00155B38">
      <w:pPr>
        <w:pStyle w:val="SourceCode"/>
      </w:pPr>
      <w:r>
        <w:rPr>
          <w:rStyle w:val="VerbatimChar"/>
        </w:rPr>
        <w:t>## Warning: Removed 8 rows containing non-finite values (stat_density).</w:t>
      </w:r>
    </w:p>
    <w:p w14:paraId="6131E651" w14:textId="77777777" w:rsidR="00F64DB5" w:rsidRDefault="00155B38">
      <w:pPr>
        <w:pStyle w:val="SourceCode"/>
      </w:pPr>
      <w:r>
        <w:rPr>
          <w:rStyle w:val="VerbatimChar"/>
        </w:rPr>
        <w:t>## Warning: Removed 8 rows containing missing values (geom_point)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moved 8 rows containing missing values (geom_point).</w:t>
      </w:r>
      <w:r>
        <w:br/>
      </w:r>
      <w:r>
        <w:rPr>
          <w:rStyle w:val="VerbatimChar"/>
        </w:rPr>
        <w:t>## Removed 8 rows containing missing values (geom_point).</w:t>
      </w:r>
      <w:r>
        <w:br/>
      </w:r>
      <w:r>
        <w:rPr>
          <w:rStyle w:val="VerbatimChar"/>
        </w:rPr>
        <w:t>## Removed 8 rows containing missing values (geom_point).</w:t>
      </w:r>
      <w:r>
        <w:br/>
      </w:r>
      <w:r>
        <w:rPr>
          <w:rStyle w:val="VerbatimChar"/>
        </w:rPr>
        <w:t>## Removed 8 rows containing missing values (geom_point).</w:t>
      </w:r>
    </w:p>
    <w:p w14:paraId="525DA869" w14:textId="77777777" w:rsidR="00F64DB5" w:rsidRDefault="00155B38">
      <w:pPr>
        <w:pStyle w:val="SourceCode"/>
      </w:pPr>
      <w:r>
        <w:rPr>
          <w:rStyle w:val="VerbatimChar"/>
        </w:rPr>
        <w:t>## Warning: Removed 4 row</w:t>
      </w:r>
      <w:r>
        <w:rPr>
          <w:rStyle w:val="VerbatimChar"/>
        </w:rPr>
        <w:t>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</w:p>
    <w:p w14:paraId="6E12AF11" w14:textId="77777777" w:rsidR="00F64DB5" w:rsidRDefault="00155B38">
      <w:pPr>
        <w:pStyle w:val="SourceCode"/>
      </w:pPr>
      <w:r>
        <w:rPr>
          <w:rStyle w:val="VerbatimChar"/>
        </w:rPr>
        <w:t>## Warning: Removed 4 rows containing no</w:t>
      </w:r>
      <w:r>
        <w:rPr>
          <w:rStyle w:val="VerbatimChar"/>
        </w:rPr>
        <w:t>n-finite values (stat_density).</w:t>
      </w:r>
    </w:p>
    <w:p w14:paraId="5DD300BB" w14:textId="77777777" w:rsidR="00F64DB5" w:rsidRDefault="00155B38">
      <w:pPr>
        <w:pStyle w:val="SourceCode"/>
      </w:pPr>
      <w:r>
        <w:rPr>
          <w:rStyle w:val="VerbatimChar"/>
        </w:rPr>
        <w:t>## Warning: Removed 8 rows containing missing values (geom_point).</w:t>
      </w:r>
    </w:p>
    <w:p w14:paraId="02CFF2F5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</w:p>
    <w:p w14:paraId="7EA85F7E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746D1DE7" wp14:editId="19210FBF">
            <wp:extent cx="5334000" cy="42672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45159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BETA_POKE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</w:t>
      </w:r>
      <w:r>
        <w:rPr>
          <w:rStyle w:val="StringTok"/>
        </w:rPr>
        <w:t>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F919561" w14:textId="77777777" w:rsidR="00F64DB5" w:rsidRDefault="00155B38">
      <w:pPr>
        <w:pStyle w:val="SourceCode"/>
      </w:pPr>
      <w:r>
        <w:rPr>
          <w:rStyle w:val="VerbatimChar"/>
        </w:rPr>
        <w:t>## Warning: Removed 8 rows containing non-finite values (stat_density).</w:t>
      </w:r>
    </w:p>
    <w:p w14:paraId="1F1C801C" w14:textId="77777777" w:rsidR="00F64DB5" w:rsidRDefault="00155B38">
      <w:pPr>
        <w:pStyle w:val="SourceCode"/>
      </w:pPr>
      <w:r>
        <w:rPr>
          <w:rStyle w:val="VerbatimChar"/>
        </w:rPr>
        <w:t>## Warning: Removed 8 rows containing missing values (geom_point).</w:t>
      </w:r>
      <w:r>
        <w:br/>
      </w:r>
      <w:r>
        <w:rPr>
          <w:rStyle w:val="VerbatimChar"/>
        </w:rPr>
        <w:t>## Removed 8 rows containing missing values (geom_p</w:t>
      </w:r>
      <w:r>
        <w:rPr>
          <w:rStyle w:val="VerbatimChar"/>
        </w:rPr>
        <w:t>oint).</w:t>
      </w:r>
      <w:r>
        <w:br/>
      </w:r>
      <w:r>
        <w:rPr>
          <w:rStyle w:val="VerbatimChar"/>
        </w:rPr>
        <w:t>## Removed 8 rows containing missing values (geom_point).</w:t>
      </w:r>
      <w:r>
        <w:br/>
      </w:r>
      <w:r>
        <w:rPr>
          <w:rStyle w:val="VerbatimChar"/>
        </w:rPr>
        <w:t>## Removed 8 rows containing missing values (geom_point).</w:t>
      </w:r>
      <w:r>
        <w:br/>
      </w:r>
      <w:r>
        <w:rPr>
          <w:rStyle w:val="VerbatimChar"/>
        </w:rPr>
        <w:t>## Removed 8 rows containing missing values (geom_point).</w:t>
      </w:r>
    </w:p>
    <w:p w14:paraId="236B6BCB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  <w:r>
        <w:br/>
      </w:r>
      <w:r>
        <w:rPr>
          <w:rStyle w:val="VerbatimChar"/>
        </w:rPr>
        <w:t>## Remov</w:t>
      </w:r>
      <w:r>
        <w:rPr>
          <w:rStyle w:val="VerbatimChar"/>
        </w:rPr>
        <w:t>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  <w:r>
        <w:br/>
      </w:r>
      <w:r>
        <w:rPr>
          <w:rStyle w:val="VerbatimChar"/>
        </w:rPr>
        <w:t>## Removed 4 rows containing missing values (geom_point).</w:t>
      </w:r>
    </w:p>
    <w:p w14:paraId="6B13185F" w14:textId="77777777" w:rsidR="00F64DB5" w:rsidRDefault="00155B38">
      <w:pPr>
        <w:pStyle w:val="SourceCode"/>
      </w:pPr>
      <w:r>
        <w:rPr>
          <w:rStyle w:val="VerbatimChar"/>
        </w:rPr>
        <w:t>## Warning: Removed 4 rows containing non-finite values (stat_density).</w:t>
      </w:r>
    </w:p>
    <w:p w14:paraId="569AD53E" w14:textId="77777777" w:rsidR="00F64DB5" w:rsidRDefault="00155B38">
      <w:pPr>
        <w:pStyle w:val="SourceCode"/>
      </w:pPr>
      <w:r>
        <w:rPr>
          <w:rStyle w:val="VerbatimChar"/>
        </w:rPr>
        <w:t>## Warning: Removed 8 rows containing missing values (geom_point).</w:t>
      </w:r>
    </w:p>
    <w:p w14:paraId="0CF3988C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</w:p>
    <w:p w14:paraId="782FF159" w14:textId="77777777" w:rsidR="00F64DB5" w:rsidRDefault="00155B38">
      <w:pPr>
        <w:pStyle w:val="SourceCode"/>
      </w:pPr>
      <w:r>
        <w:rPr>
          <w:rStyle w:val="NormalTok"/>
        </w:rPr>
        <w:lastRenderedPageBreak/>
        <w:t xml:space="preserve">POK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</w:t>
      </w:r>
      <w:r>
        <w:rPr>
          <w:rStyle w:val="NormalTok"/>
        </w:rPr>
        <w:t xml:space="preserve">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)</w:t>
      </w:r>
    </w:p>
    <w:p w14:paraId="624ACFE7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60863       1.444153       1.390587       1.013358</w:t>
      </w:r>
    </w:p>
    <w:p w14:paraId="6B16B266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)</w:t>
      </w:r>
    </w:p>
    <w:p w14:paraId="60C6D8F5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2465CA5C" wp14:editId="7010F932">
            <wp:extent cx="5334000" cy="42672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34E1D5" wp14:editId="45C88D28">
            <wp:extent cx="5334000" cy="4267200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2-3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DC1D22" wp14:editId="4C5686E1">
            <wp:extent cx="5334000" cy="4267200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2-4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81444D" wp14:editId="3025FA4B">
            <wp:extent cx="5334000" cy="42672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2-5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E0A0B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KE.model)</w:t>
      </w:r>
    </w:p>
    <w:p w14:paraId="49541612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NO3_PO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11 -0.7791 -0.1523  0.4301  3.3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 -0.07523    0.21368  -0.352   0.7273  </w:t>
      </w:r>
      <w:r>
        <w:br/>
      </w:r>
      <w:r>
        <w:rPr>
          <w:rStyle w:val="VerbatimChar"/>
        </w:rPr>
        <w:t xml:space="preserve">## StormPrecip    -0.04476    0.24876  -0.180   0.8585  </w:t>
      </w:r>
      <w:r>
        <w:br/>
      </w:r>
      <w:r>
        <w:rPr>
          <w:rStyle w:val="VerbatimChar"/>
        </w:rPr>
        <w:t xml:space="preserve">## PrecipWeek      0.27506    0.25593   1.075   0.2914  </w:t>
      </w:r>
      <w:r>
        <w:br/>
      </w:r>
      <w:r>
        <w:rPr>
          <w:rStyle w:val="VerbatimChar"/>
        </w:rPr>
        <w:t>## PrecipMonth</w:t>
      </w:r>
      <w:r>
        <w:rPr>
          <w:rStyle w:val="VerbatimChar"/>
        </w:rPr>
        <w:t xml:space="preserve">    -0.70663    0.31288  -2.258   0.0316 *</w:t>
      </w:r>
      <w:r>
        <w:br/>
      </w:r>
      <w:r>
        <w:rPr>
          <w:rStyle w:val="VerbatimChar"/>
        </w:rPr>
        <w:t xml:space="preserve">## TimeSinceChena -0.15538    0.19989  -0.777   0.443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66 on 29 degrees of freedom</w:t>
      </w:r>
      <w:r>
        <w:br/>
      </w:r>
      <w:r>
        <w:rPr>
          <w:rStyle w:val="VerbatimChar"/>
        </w:rPr>
        <w:t>##   (8 observations</w:t>
      </w:r>
      <w:r>
        <w:rPr>
          <w:rStyle w:val="VerbatimChar"/>
        </w:rPr>
        <w:t xml:space="preserve"> deleted due to missingness)</w:t>
      </w:r>
      <w:r>
        <w:br/>
      </w:r>
      <w:r>
        <w:rPr>
          <w:rStyle w:val="VerbatimChar"/>
        </w:rPr>
        <w:lastRenderedPageBreak/>
        <w:t xml:space="preserve">## Multiple R-squared:  0.1764, Adjusted R-squared:  0.06283 </w:t>
      </w:r>
      <w:r>
        <w:br/>
      </w:r>
      <w:r>
        <w:rPr>
          <w:rStyle w:val="VerbatimChar"/>
        </w:rPr>
        <w:t>## F-statistic: 1.553 on 4 and 29 DF,  p-value: 0.2133</w:t>
      </w:r>
    </w:p>
    <w:p w14:paraId="39DF94B8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VAU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51592B10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</w:t>
      </w:r>
      <w:r>
        <w:rPr>
          <w:rStyle w:val="VerbatimChar"/>
        </w:rPr>
        <w:t>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</w:t>
      </w:r>
      <w:r>
        <w:rPr>
          <w:rStyle w:val="VerbatimChar"/>
        </w:rPr>
        <w:t>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64D5E4F2" w14:textId="77777777" w:rsidR="00F64DB5" w:rsidRDefault="00155B38">
      <w:pPr>
        <w:pStyle w:val="SourceCode"/>
      </w:pPr>
      <w:r>
        <w:rPr>
          <w:rStyle w:val="VerbatimChar"/>
        </w:rPr>
        <w:t>## Warning: Removed 3 rows containing non-finite values (stat_density).</w:t>
      </w:r>
    </w:p>
    <w:p w14:paraId="7CBCF379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</w:t>
      </w:r>
      <w:r>
        <w:rPr>
          <w:rStyle w:val="VerbatimChar"/>
        </w:rPr>
        <w:t>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</w:t>
      </w:r>
      <w:r>
        <w:rPr>
          <w:rStyle w:val="VerbatimChar"/>
        </w:rPr>
        <w:t>s containing missing values (geom_point).</w:t>
      </w:r>
    </w:p>
    <w:p w14:paraId="77D567CF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BFFCB30" wp14:editId="5F22D643">
            <wp:extent cx="5334000" cy="426720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C5DF8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BETA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CADD0FA" w14:textId="77777777" w:rsidR="00F64DB5" w:rsidRDefault="00155B38">
      <w:pPr>
        <w:pStyle w:val="SourceCode"/>
      </w:pPr>
      <w:r>
        <w:rPr>
          <w:rStyle w:val="VerbatimChar"/>
        </w:rPr>
        <w:t>## Warning: Removed 3 rows containing non-finite values (stat_density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</w:t>
      </w:r>
      <w:r>
        <w:rPr>
          <w:rStyle w:val="VerbatimChar"/>
        </w:rPr>
        <w:t xml:space="preserve">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</w:p>
    <w:p w14:paraId="3336F783" w14:textId="77777777" w:rsidR="00F64DB5" w:rsidRDefault="00155B38">
      <w:pPr>
        <w:pStyle w:val="SourceCode"/>
      </w:pPr>
      <w:r>
        <w:rPr>
          <w:rStyle w:val="NormalTok"/>
        </w:rPr>
        <w:t xml:space="preserve">VAUL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</w:t>
      </w:r>
      <w:r>
        <w:rPr>
          <w:rStyle w:val="AttributeTok"/>
        </w:rPr>
        <w:t>=</w:t>
      </w:r>
      <w:r>
        <w:rPr>
          <w:rStyle w:val="NormalTok"/>
        </w:rPr>
        <w:t xml:space="preserve"> HI_FI_NO3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)</w:t>
      </w:r>
    </w:p>
    <w:p w14:paraId="5EC23D9F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24075       2.562576       2.288900       1.470700</w:t>
      </w:r>
    </w:p>
    <w:p w14:paraId="5CC2DF37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)</w:t>
      </w:r>
    </w:p>
    <w:p w14:paraId="3AFA34BF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682C2C6" wp14:editId="7176F820">
            <wp:extent cx="5334000" cy="4267200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3-2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19C76D" wp14:editId="04049EB5">
            <wp:extent cx="5334000" cy="42672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3-3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492DD7" wp14:editId="527071C3">
            <wp:extent cx="5334000" cy="42672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3-4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C92BD1" wp14:editId="46A2D2EF">
            <wp:extent cx="5334000" cy="4267200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3-5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64F37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NO3_ST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71D9C3EC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</w:t>
      </w:r>
      <w:r>
        <w:rPr>
          <w:rStyle w:val="VerbatimChar"/>
        </w:rPr>
        <w:t>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 xml:space="preserve">n ggally_statistic(data = data, mapping = map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4A3E37DC" w14:textId="77777777" w:rsidR="00F64DB5" w:rsidRDefault="00155B38">
      <w:pPr>
        <w:pStyle w:val="SourceCode"/>
      </w:pPr>
      <w:r>
        <w:rPr>
          <w:rStyle w:val="VerbatimChar"/>
        </w:rPr>
        <w:t>## Warning: Removed</w:t>
      </w:r>
      <w:r>
        <w:rPr>
          <w:rStyle w:val="VerbatimChar"/>
        </w:rPr>
        <w:t xml:space="preserve"> 2 rows containing non-finite values (stat_density).</w:t>
      </w:r>
    </w:p>
    <w:p w14:paraId="4FF1C7F7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</w:t>
      </w:r>
      <w:r>
        <w:rPr>
          <w:rStyle w:val="VerbatimChar"/>
        </w:rPr>
        <w:t>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09912ECB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6F82E4C7" wp14:editId="0B8F8ADA">
            <wp:extent cx="5334000" cy="42672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CCFFB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O3_pairs_BETA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</w:t>
      </w:r>
      <w:r>
        <w:rPr>
          <w:rStyle w:val="StringTok"/>
        </w:rPr>
        <w:t>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383866E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lastRenderedPageBreak/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47C91748" w14:textId="77777777" w:rsidR="00F64DB5" w:rsidRDefault="00155B38">
      <w:pPr>
        <w:pStyle w:val="SourceCode"/>
      </w:pPr>
      <w:r>
        <w:rPr>
          <w:rStyle w:val="NormalTok"/>
        </w:rPr>
        <w:t xml:space="preserve">STRT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Beta_in</w:t>
      </w:r>
      <w:r>
        <w:rPr>
          <w:rStyle w:val="NormalTok"/>
        </w:rPr>
        <w:t xml:space="preserve">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)</w:t>
      </w:r>
    </w:p>
    <w:p w14:paraId="088EFF86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241137       1.688993       1.560116       1.367847</w:t>
      </w:r>
    </w:p>
    <w:p w14:paraId="70ED6D67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)</w:t>
      </w:r>
    </w:p>
    <w:p w14:paraId="5F8AEB52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1CCE77AF" wp14:editId="37D227AD">
            <wp:extent cx="5334000" cy="4267200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48ED0B" wp14:editId="4CBA86A1">
            <wp:extent cx="5334000" cy="4267200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4-3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CB9AD8" wp14:editId="60000777">
            <wp:extent cx="5334000" cy="42672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4-4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2B4681" wp14:editId="233CC0BF">
            <wp:extent cx="5334000" cy="4267200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4-5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 </w:t>
      </w:r>
      <w:r>
        <w:t>me log transform</w:t>
      </w:r>
    </w:p>
    <w:p w14:paraId="6F729FFF" w14:textId="77777777" w:rsidR="00F64DB5" w:rsidRDefault="00155B38">
      <w:pPr>
        <w:pStyle w:val="SourceCode"/>
      </w:pPr>
      <w:r>
        <w:rPr>
          <w:rStyle w:val="NormalTok"/>
        </w:rPr>
        <w:t xml:space="preserve">STRT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BETA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NO3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.log)</w:t>
      </w:r>
    </w:p>
    <w:p w14:paraId="1B70F978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241137       1.688993       1.56</w:t>
      </w:r>
      <w:r>
        <w:rPr>
          <w:rStyle w:val="VerbatimChar"/>
        </w:rPr>
        <w:t>0116       1.367847</w:t>
      </w:r>
    </w:p>
    <w:p w14:paraId="581F1F93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.log)</w:t>
      </w:r>
    </w:p>
    <w:p w14:paraId="3D0B1FF9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CBB18DB" wp14:editId="60B56F9C">
            <wp:extent cx="5334000" cy="4267200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879CCC" wp14:editId="0C9711E2">
            <wp:extent cx="5334000" cy="4267200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95C16D" wp14:editId="7E2A4085">
            <wp:extent cx="5334000" cy="4267200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5-3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FA2AEC" wp14:editId="594D7C45">
            <wp:extent cx="5334000" cy="4267200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5-4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65790" w14:textId="77777777" w:rsidR="00F64DB5" w:rsidRDefault="00155B38">
      <w:pPr>
        <w:pStyle w:val="SourceCode"/>
      </w:pPr>
      <w:r>
        <w:rPr>
          <w:rStyle w:val="NormalTok"/>
        </w:rPr>
        <w:t xml:space="preserve">Plo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OS"</w:t>
      </w:r>
      <w:r>
        <w:rPr>
          <w:rStyle w:val="NormalTok"/>
        </w:rPr>
        <w:t xml:space="preserve">, </w:t>
      </w:r>
      <w:r>
        <w:rPr>
          <w:rStyle w:val="StringTok"/>
        </w:rPr>
        <w:t>"FRCH"</w:t>
      </w:r>
      <w:r>
        <w:rPr>
          <w:rStyle w:val="NormalTok"/>
        </w:rPr>
        <w:t xml:space="preserve">, </w:t>
      </w:r>
      <w:r>
        <w:rPr>
          <w:rStyle w:val="StringTok"/>
        </w:rPr>
        <w:t>"CARI"</w:t>
      </w:r>
      <w:r>
        <w:rPr>
          <w:rStyle w:val="NormalTok"/>
        </w:rPr>
        <w:t xml:space="preserve">, </w:t>
      </w:r>
      <w:r>
        <w:rPr>
          <w:rStyle w:val="StringTok"/>
        </w:rPr>
        <w:t>"POKE"</w:t>
      </w:r>
      <w:r>
        <w:rPr>
          <w:rStyle w:val="NormalTok"/>
        </w:rPr>
        <w:t xml:space="preserve">, </w:t>
      </w:r>
      <w:r>
        <w:rPr>
          <w:rStyle w:val="StringTok"/>
        </w:rPr>
        <w:t>"VAUL"</w:t>
      </w:r>
      <w:r>
        <w:rPr>
          <w:rStyle w:val="NormalTok"/>
        </w:rPr>
        <w:t xml:space="preserve">, </w:t>
      </w:r>
      <w:r>
        <w:rPr>
          <w:rStyle w:val="StringTok"/>
        </w:rPr>
        <w:t>"ST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2FEA33C9" w14:textId="77777777" w:rsidR="00F64DB5" w:rsidRDefault="00155B38">
      <w:pPr>
        <w:pStyle w:val="SourceCode"/>
      </w:pP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</w:t>
      </w:r>
      <w:r>
        <w:rPr>
          <w:rStyle w:val="VerbatimChar"/>
        </w:rPr>
        <w:t>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</w:p>
    <w:p w14:paraId="46D18541" w14:textId="77777777" w:rsidR="00F64DB5" w:rsidRDefault="00155B38">
      <w:pPr>
        <w:pStyle w:val="SourceCode"/>
      </w:pPr>
      <w:r>
        <w:rPr>
          <w:rStyle w:val="NormalTok"/>
        </w:rPr>
        <w:t xml:space="preserve">no3_beta </w:t>
      </w:r>
      <w:r>
        <w:rPr>
          <w:rStyle w:val="OtherTok"/>
        </w:rPr>
        <w:t>&lt;-</w:t>
      </w:r>
      <w:r>
        <w:rPr>
          <w:rStyle w:val="NormalTok"/>
        </w:rPr>
        <w:t xml:space="preserve"> Plot_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di</w:t>
      </w:r>
      <w:r>
        <w:rPr>
          <w:rStyle w:val="FunctionTok"/>
        </w:rPr>
        <w:t>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BETA_NO3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plots"</w:t>
      </w:r>
      <w:r>
        <w:rPr>
          <w:rStyle w:val="NormalTok"/>
        </w:rPr>
        <w:t xml:space="preserve">, </w:t>
      </w:r>
      <w:r>
        <w:rPr>
          <w:rStyle w:val="StringTok"/>
        </w:rPr>
        <w:t>"Coefficient_Plots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6EF1E348" w14:textId="77777777" w:rsidR="00F64DB5" w:rsidRDefault="00155B38">
      <w:pPr>
        <w:pStyle w:val="Heading3"/>
      </w:pPr>
      <w:bookmarkStart w:id="8" w:name="fdom-1"/>
      <w:r>
        <w:t>fDOM</w:t>
      </w:r>
    </w:p>
    <w:p w14:paraId="50A924BC" w14:textId="77777777" w:rsidR="00F64DB5" w:rsidRDefault="00155B38">
      <w:pPr>
        <w:pStyle w:val="SourceCode"/>
      </w:pPr>
      <w:r>
        <w:rPr>
          <w:rStyle w:val="CommentTok"/>
        </w:rPr>
        <w:t xml:space="preserve"># correlation </w:t>
      </w:r>
      <w:r>
        <w:br/>
      </w:r>
      <w:r>
        <w:rPr>
          <w:rStyle w:val="NormalTok"/>
        </w:rPr>
        <w:t xml:space="preserve">fDOM_data </w:t>
      </w:r>
      <w:r>
        <w:rPr>
          <w:rStyle w:val="OtherTok"/>
        </w:rPr>
        <w:t>&lt;-</w:t>
      </w:r>
      <w:r>
        <w:rPr>
          <w:rStyle w:val="NormalTok"/>
        </w:rPr>
        <w:t xml:space="preserve"> HI_FI_fDOM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DOM_</w:t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fDOM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>HI_FI_fDOM</w:t>
      </w:r>
      <w:r>
        <w:rPr>
          <w:rStyle w:val="SpecialCharTok"/>
        </w:rPr>
        <w:t>$</w:t>
      </w:r>
      <w:r>
        <w:rPr>
          <w:rStyle w:val="NormalTok"/>
        </w:rPr>
        <w:t xml:space="preserve">log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fDOM</w:t>
      </w:r>
      <w:r>
        <w:rPr>
          <w:rStyle w:val="SpecialCharTok"/>
        </w:rPr>
        <w:t>$</w:t>
      </w:r>
      <w:r>
        <w:rPr>
          <w:rStyle w:val="NormalTok"/>
        </w:rPr>
        <w:t>Beta_index))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fDOM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03F32993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0CA5496C" wp14:editId="3BFE6C5B">
            <wp:extent cx="5334000" cy="42672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EA7BF" w14:textId="77777777" w:rsidR="00F64DB5" w:rsidRDefault="00155B38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fDOM_pairs_BETA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</w:t>
      </w:r>
      <w:r>
        <w:rPr>
          <w:rStyle w:val="StringTok"/>
        </w:rPr>
        <w:t>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5C61ED4" w14:textId="77777777" w:rsidR="00F64DB5" w:rsidRDefault="00155B38">
      <w:pPr>
        <w:pStyle w:val="SourceCode"/>
      </w:pPr>
      <w:r>
        <w:rPr>
          <w:rStyle w:val="NormalTok"/>
        </w:rPr>
        <w:t xml:space="preserve">HI_FI_fDOM_MO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F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C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P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K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VAU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U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fDOM_ST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RT"</w:t>
      </w:r>
      <w:r>
        <w:rPr>
          <w:rStyle w:val="NormalTok"/>
        </w:rPr>
        <w:t>)</w:t>
      </w:r>
    </w:p>
    <w:p w14:paraId="2C99A00E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MO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</w:t>
      </w:r>
      <w:r>
        <w:rPr>
          <w:rStyle w:val="StringTok"/>
        </w:rPr>
        <w:t>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>))</w:t>
      </w:r>
    </w:p>
    <w:p w14:paraId="1C9E084A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</w:t>
      </w:r>
      <w:r>
        <w:rPr>
          <w:rStyle w:val="VerbatimChar"/>
        </w:rPr>
        <w:t>sing value</w:t>
      </w:r>
    </w:p>
    <w:p w14:paraId="75B0B22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6AEA57C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</w:t>
      </w:r>
      <w:r>
        <w:rPr>
          <w:rStyle w:val="VerbatimChar"/>
        </w:rPr>
        <w:t>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50F4583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2A8FBAC6" wp14:editId="66FCFDFE">
            <wp:extent cx="5334000" cy="4267200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A86A8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BETA_MOO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</w:t>
      </w:r>
      <w:r>
        <w:rPr>
          <w:rStyle w:val="StringTok"/>
        </w:rPr>
        <w:t>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13CD397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</w:t>
      </w:r>
      <w:r>
        <w:rPr>
          <w:rStyle w:val="VerbatimChar"/>
        </w:rPr>
        <w:t>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558E2BBC" w14:textId="77777777" w:rsidR="00F64DB5" w:rsidRDefault="00155B38">
      <w:pPr>
        <w:pStyle w:val="SourceCode"/>
      </w:pPr>
      <w:r>
        <w:rPr>
          <w:rStyle w:val="NormalTok"/>
        </w:rPr>
        <w:t xml:space="preserve">MOOS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)</w:t>
      </w:r>
    </w:p>
    <w:p w14:paraId="4A30AA02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41158       1.515695       1.502352       1.031561</w:t>
      </w:r>
    </w:p>
    <w:p w14:paraId="47F6D8FB" w14:textId="77777777" w:rsidR="00F64DB5" w:rsidRDefault="00155B38">
      <w:pPr>
        <w:pStyle w:val="SourceCode"/>
      </w:pPr>
      <w:r>
        <w:rPr>
          <w:rStyle w:val="FunctionTok"/>
        </w:rPr>
        <w:t>p</w:t>
      </w:r>
      <w:r>
        <w:rPr>
          <w:rStyle w:val="FunctionTok"/>
        </w:rPr>
        <w:t>lot</w:t>
      </w:r>
      <w:r>
        <w:rPr>
          <w:rStyle w:val="NormalTok"/>
        </w:rPr>
        <w:t>(MOOS.model)</w:t>
      </w:r>
    </w:p>
    <w:p w14:paraId="63EEEF3F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12A8DEBB" wp14:editId="73755D29">
            <wp:extent cx="5334000" cy="4267200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9-2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83D4B1" wp14:editId="74839298">
            <wp:extent cx="5334000" cy="4267200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9-3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9BBAA4" wp14:editId="4F54154C">
            <wp:extent cx="5334000" cy="426720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9-4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C1D7DA" wp14:editId="1282BED5">
            <wp:extent cx="5334000" cy="42672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59-5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D2A76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OS.model)</w:t>
      </w:r>
    </w:p>
    <w:p w14:paraId="7132E441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fDOM_MO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.2161 -0.4535 -0.</w:t>
      </w:r>
      <w:r>
        <w:rPr>
          <w:rStyle w:val="VerbatimChar"/>
        </w:rPr>
        <w:t xml:space="preserve">0216  0.4809  2.3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>## (Intercept)     -0.2813     0.1310  -2.147   0.0379 *</w:t>
      </w:r>
      <w:r>
        <w:br/>
      </w:r>
      <w:r>
        <w:rPr>
          <w:rStyle w:val="VerbatimChar"/>
        </w:rPr>
        <w:t xml:space="preserve">## StormPrecip      0.2282     0.1535   1.487   0.1449  </w:t>
      </w:r>
      <w:r>
        <w:br/>
      </w:r>
      <w:r>
        <w:rPr>
          <w:rStyle w:val="VerbatimChar"/>
        </w:rPr>
        <w:t>## PrecipWeek      -0.4767     0.1971  -2.</w:t>
      </w:r>
      <w:r>
        <w:rPr>
          <w:rStyle w:val="VerbatimChar"/>
        </w:rPr>
        <w:t>418   0.0203 *</w:t>
      </w:r>
      <w:r>
        <w:br/>
      </w:r>
      <w:r>
        <w:rPr>
          <w:rStyle w:val="VerbatimChar"/>
        </w:rPr>
        <w:t xml:space="preserve">## PrecipMonth      0.1883     0.1789   1.053   0.2988  </w:t>
      </w:r>
      <w:r>
        <w:br/>
      </w:r>
      <w:r>
        <w:rPr>
          <w:rStyle w:val="VerbatimChar"/>
        </w:rPr>
        <w:t xml:space="preserve">## TimeSinceChena   0.1583     0.1486   1.065   0.293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679 on 40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 xml:space="preserve">## Multiple R-squared:  0.1728, Adjusted R-squared:  0.09009 </w:t>
      </w:r>
      <w:r>
        <w:br/>
      </w:r>
      <w:r>
        <w:rPr>
          <w:rStyle w:val="VerbatimChar"/>
        </w:rPr>
        <w:t>## F-statistic: 2.089 on 4 and 40 DF,  p-value: 0.1003</w:t>
      </w:r>
    </w:p>
    <w:p w14:paraId="486B8753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FRCH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>))</w:t>
      </w:r>
    </w:p>
    <w:p w14:paraId="603362C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 xml:space="preserve">## Removing 1 row </w:t>
      </w:r>
      <w:r>
        <w:rPr>
          <w:rStyle w:val="VerbatimChar"/>
        </w:rPr>
        <w:t>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 xml:space="preserve">## Removing 1 </w:t>
      </w:r>
      <w:r>
        <w:rPr>
          <w:rStyle w:val="VerbatimChar"/>
        </w:rPr>
        <w:t>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2E614E2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 xml:space="preserve">## Removed </w:t>
      </w:r>
      <w:r>
        <w:rPr>
          <w:rStyle w:val="VerbatimChar"/>
        </w:rPr>
        <w:t>2 rows containing missing values</w:t>
      </w:r>
    </w:p>
    <w:p w14:paraId="65FFEA2F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</w:t>
      </w:r>
      <w:r>
        <w:rPr>
          <w:rStyle w:val="VerbatimChar"/>
        </w:rPr>
        <w:t xml:space="preserve">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</w:t>
      </w:r>
      <w:r>
        <w:rPr>
          <w:rStyle w:val="VerbatimChar"/>
        </w:rPr>
        <w:t>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moving 1 row that contained a missing value</w:t>
      </w:r>
    </w:p>
    <w:p w14:paraId="25C7F9DF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3C9AFF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</w:t>
      </w:r>
      <w:r>
        <w:rPr>
          <w:rStyle w:val="VerbatimChar"/>
        </w:rPr>
        <w:t>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6B7042F0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4CC4D178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</w:t>
      </w:r>
      <w:r>
        <w:rPr>
          <w:rStyle w:val="VerbatimChar"/>
        </w:rPr>
        <w:t>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5A4D22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F1F92D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9510611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3CDFB5CA" wp14:editId="6D4DDA00">
            <wp:extent cx="5334000" cy="4267200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28A59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BETA_FRCH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</w:t>
      </w:r>
      <w:r>
        <w:rPr>
          <w:rStyle w:val="StringTok"/>
        </w:rPr>
        <w:t>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3625FD0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</w:t>
      </w:r>
      <w:r>
        <w:rPr>
          <w:rStyle w:val="VerbatimChar"/>
        </w:rPr>
        <w:t xml:space="preserve">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0025C1F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3594D58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</w:t>
      </w:r>
      <w:r>
        <w:rPr>
          <w:rStyle w:val="VerbatimChar"/>
        </w:rPr>
        <w:t>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9D03B5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</w:t>
      </w:r>
      <w:r>
        <w:rPr>
          <w:rStyle w:val="VerbatimChar"/>
        </w:rPr>
        <w:t>tat_density).</w:t>
      </w:r>
    </w:p>
    <w:p w14:paraId="348235C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0255E8B7" w14:textId="77777777" w:rsidR="00F64DB5" w:rsidRDefault="00155B38">
      <w:pPr>
        <w:pStyle w:val="SourceCode"/>
      </w:pPr>
      <w:r>
        <w:rPr>
          <w:rStyle w:val="NormalTok"/>
        </w:rPr>
        <w:t xml:space="preserve">FRCH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</w:t>
      </w:r>
      <w:r>
        <w:rPr>
          <w:rStyle w:val="NormalTok"/>
        </w:rPr>
        <w:t>RCH.model)</w:t>
      </w:r>
    </w:p>
    <w:p w14:paraId="34CD6AA8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3736       1.614297       1.588519       1.097018</w:t>
      </w:r>
    </w:p>
    <w:p w14:paraId="47816F06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)</w:t>
      </w:r>
    </w:p>
    <w:p w14:paraId="4B8D084E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EB1271D" wp14:editId="4D3659C7">
            <wp:extent cx="5334000" cy="426720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1F03C1" wp14:editId="75DFE27E">
            <wp:extent cx="5334000" cy="4267200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0-3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0104BE" wp14:editId="271FC85D">
            <wp:extent cx="5334000" cy="4267200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0-4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565B60" wp14:editId="50FC1F35">
            <wp:extent cx="5334000" cy="4267200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0-5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46AFA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RCH.model)</w:t>
      </w:r>
    </w:p>
    <w:p w14:paraId="7F09066E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fDOM_FR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008 -0.6880 -0.2249  0.4802  6.0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Estimate Std. Error t value Pr(&gt;|t|)   </w:t>
      </w:r>
      <w:r>
        <w:br/>
      </w:r>
      <w:r>
        <w:rPr>
          <w:rStyle w:val="VerbatimChar"/>
        </w:rPr>
        <w:t>## (Intercept)     0.45056    0.16337   2.758  0.00792 **</w:t>
      </w:r>
      <w:r>
        <w:br/>
      </w:r>
      <w:r>
        <w:rPr>
          <w:rStyle w:val="VerbatimChar"/>
        </w:rPr>
        <w:t xml:space="preserve">## StormPrecip    -0.04876    0.18317  -0.266  0.79111   </w:t>
      </w:r>
      <w:r>
        <w:br/>
      </w:r>
      <w:r>
        <w:rPr>
          <w:rStyle w:val="VerbatimChar"/>
        </w:rPr>
        <w:t xml:space="preserve">## PrecipWeek      0.15596    0.23139   0.674  0.50319   </w:t>
      </w:r>
      <w:r>
        <w:br/>
      </w:r>
      <w:r>
        <w:rPr>
          <w:rStyle w:val="VerbatimChar"/>
        </w:rPr>
        <w:t>## PrecipMonth    -0.27433    0.207</w:t>
      </w:r>
      <w:r>
        <w:rPr>
          <w:rStyle w:val="VerbatimChar"/>
        </w:rPr>
        <w:t xml:space="preserve">89  -1.320  0.19254   </w:t>
      </w:r>
      <w:r>
        <w:br/>
      </w:r>
      <w:r>
        <w:rPr>
          <w:rStyle w:val="VerbatimChar"/>
        </w:rPr>
        <w:t xml:space="preserve">## TimeSinceChena -0.11130    0.18588  -0.599  0.5518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17 on 54 degrees of freedom</w:t>
      </w:r>
      <w:r>
        <w:br/>
      </w:r>
      <w:r>
        <w:rPr>
          <w:rStyle w:val="VerbatimChar"/>
        </w:rPr>
        <w:t>##   (1 observation deleted due to miss</w:t>
      </w:r>
      <w:r>
        <w:rPr>
          <w:rStyle w:val="VerbatimChar"/>
        </w:rPr>
        <w:t>ingness)</w:t>
      </w:r>
      <w:r>
        <w:br/>
      </w:r>
      <w:r>
        <w:rPr>
          <w:rStyle w:val="VerbatimChar"/>
        </w:rPr>
        <w:lastRenderedPageBreak/>
        <w:t xml:space="preserve">## Multiple R-squared:  0.04484,    Adjusted R-squared:  -0.02591 </w:t>
      </w:r>
      <w:r>
        <w:br/>
      </w:r>
      <w:r>
        <w:rPr>
          <w:rStyle w:val="VerbatimChar"/>
        </w:rPr>
        <w:t>## F-statistic: 0.6338 on 4 and 54 DF,  p-value: 0.6406</w:t>
      </w:r>
    </w:p>
    <w:p w14:paraId="1848B5DB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CAR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</w:t>
      </w:r>
      <w:r>
        <w:rPr>
          <w:rStyle w:val="StringTok"/>
        </w:rPr>
        <w:t>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))</w:t>
      </w:r>
    </w:p>
    <w:p w14:paraId="38754AD5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734609F8" wp14:editId="60F96780">
            <wp:extent cx="5334000" cy="4267200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490AB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BETA_CARI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CARI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ARI.model)</w:t>
      </w:r>
    </w:p>
    <w:p w14:paraId="3DEEA7F1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 xml:space="preserve">##       1.019332       1.560191       1.713225  </w:t>
      </w:r>
      <w:r>
        <w:rPr>
          <w:rStyle w:val="VerbatimChar"/>
        </w:rPr>
        <w:t xml:space="preserve">     1.241131</w:t>
      </w:r>
    </w:p>
    <w:p w14:paraId="07ADAEC2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I.model)</w:t>
      </w:r>
    </w:p>
    <w:p w14:paraId="2D15F2AA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B0495CE" wp14:editId="59F3E6C9">
            <wp:extent cx="5334000" cy="4267200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1-2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E99CE2" wp14:editId="29349193">
            <wp:extent cx="5334000" cy="42672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1-3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C17776" wp14:editId="7910D982">
            <wp:extent cx="5334000" cy="4267200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1-4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7542CB" wp14:editId="2B90353F">
            <wp:extent cx="5334000" cy="4267200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1-5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B2159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I.model)</w:t>
      </w:r>
    </w:p>
    <w:p w14:paraId="4C0B3902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fDOM_CAR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1.40793 -0.32916 -0.01691  0.31838  1.52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>## (Intercept)     0.40464    0.12057   3.356   0.0021 **</w:t>
      </w:r>
      <w:r>
        <w:br/>
      </w:r>
      <w:r>
        <w:rPr>
          <w:rStyle w:val="VerbatimChar"/>
        </w:rPr>
        <w:t xml:space="preserve">## StormPrecip    -0.06120    0.10284  -0.595   0.5561   </w:t>
      </w:r>
      <w:r>
        <w:br/>
      </w:r>
      <w:r>
        <w:rPr>
          <w:rStyle w:val="VerbatimChar"/>
        </w:rPr>
        <w:t xml:space="preserve">## PrecipWeek     -0.21966    0.12285  -1.788   0.0836 . </w:t>
      </w:r>
      <w:r>
        <w:br/>
      </w:r>
      <w:r>
        <w:rPr>
          <w:rStyle w:val="VerbatimChar"/>
        </w:rPr>
        <w:t xml:space="preserve">## PrecipMonth     0.15442    0.15504   0.996   0.3270   </w:t>
      </w:r>
      <w:r>
        <w:br/>
      </w:r>
      <w:r>
        <w:rPr>
          <w:rStyle w:val="VerbatimChar"/>
        </w:rPr>
        <w:t xml:space="preserve">## TimeSinceChena -0.04995    0.12906  -0.387   0.701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695 on 31 degrees of freedom</w:t>
      </w:r>
      <w:r>
        <w:br/>
      </w:r>
      <w:r>
        <w:rPr>
          <w:rStyle w:val="VerbatimChar"/>
        </w:rPr>
        <w:lastRenderedPageBreak/>
        <w:t xml:space="preserve">## Multiple R-squared:  0.1178, Adjusted R-squared:  0.003927 </w:t>
      </w:r>
      <w:r>
        <w:br/>
      </w:r>
      <w:r>
        <w:rPr>
          <w:rStyle w:val="VerbatimChar"/>
        </w:rPr>
        <w:t>## F-statistic: 1.034 on 4 and 31 DF,  p-value: 0.4052</w:t>
      </w:r>
    </w:p>
    <w:p w14:paraId="6596EE39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P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A3D9A"</w:t>
      </w:r>
      <w:r>
        <w:rPr>
          <w:rStyle w:val="NormalTok"/>
        </w:rPr>
        <w:t>))</w:t>
      </w:r>
    </w:p>
    <w:p w14:paraId="6A3DDB25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</w:t>
      </w:r>
      <w:r>
        <w:rPr>
          <w:rStyle w:val="VerbatimChar"/>
        </w:rPr>
        <w:t>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</w:t>
      </w:r>
      <w:r>
        <w:rPr>
          <w:rStyle w:val="VerbatimChar"/>
        </w:rPr>
        <w:t>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620CFD7F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</w:t>
      </w:r>
      <w:r>
        <w:rPr>
          <w:rStyle w:val="VerbatimChar"/>
        </w:rPr>
        <w:t xml:space="preserve"> na.rm = na.rm, :</w:t>
      </w:r>
      <w:r>
        <w:br/>
      </w:r>
      <w:r>
        <w:rPr>
          <w:rStyle w:val="VerbatimChar"/>
        </w:rPr>
        <w:t>## Removed 4 rows containing missing values</w:t>
      </w:r>
    </w:p>
    <w:p w14:paraId="2765CFEC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</w:t>
      </w:r>
      <w:r>
        <w:rPr>
          <w:rStyle w:val="VerbatimChar"/>
        </w:rPr>
        <w:t>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07E661F6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2C48C9F3" w14:textId="77777777" w:rsidR="00F64DB5" w:rsidRDefault="00155B38">
      <w:pPr>
        <w:pStyle w:val="SourceCode"/>
      </w:pP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7F782FDD" w14:textId="77777777" w:rsidR="00F64DB5" w:rsidRDefault="00155B38">
      <w:pPr>
        <w:pStyle w:val="SourceCode"/>
      </w:pPr>
      <w:r>
        <w:rPr>
          <w:rStyle w:val="VerbatimChar"/>
        </w:rPr>
        <w:t>## Warning: Removed 3 rows containing non-finite values (stat_density).</w:t>
      </w:r>
    </w:p>
    <w:p w14:paraId="40D12127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moved 3 rows containing missing values (geom_point).</w:t>
      </w:r>
    </w:p>
    <w:p w14:paraId="31F1B65A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</w:p>
    <w:p w14:paraId="20ED64BA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</w:t>
      </w:r>
      <w:r>
        <w:rPr>
          <w:rStyle w:val="VerbatimChar"/>
        </w:rPr>
        <w:t>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E3DF8B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A7BEA83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3EE06F7E" w14:textId="77777777" w:rsidR="00F64DB5" w:rsidRDefault="00155B3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Removed 1 rows containing missing values (geom_point).</w:t>
      </w:r>
    </w:p>
    <w:p w14:paraId="43220EB0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56578103" wp14:editId="75FD22BC">
            <wp:extent cx="5334000" cy="4267200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A4E95" w14:textId="77777777" w:rsidR="00F64DB5" w:rsidRDefault="00155B38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fDOM_pairs_BETA_POKE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6C55909" w14:textId="77777777" w:rsidR="00F64DB5" w:rsidRDefault="00155B38">
      <w:pPr>
        <w:pStyle w:val="SourceCode"/>
      </w:pPr>
      <w:r>
        <w:rPr>
          <w:rStyle w:val="VerbatimChar"/>
        </w:rPr>
        <w:t>## Warning: Removed 3 rows containing no</w:t>
      </w:r>
      <w:r>
        <w:rPr>
          <w:rStyle w:val="VerbatimChar"/>
        </w:rPr>
        <w:t>n-finite values (stat_density).</w:t>
      </w:r>
    </w:p>
    <w:p w14:paraId="2BF57CDF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</w:t>
      </w:r>
      <w:r>
        <w:rPr>
          <w:rStyle w:val="VerbatimChar"/>
        </w:rPr>
        <w:t>es (geom_point).</w:t>
      </w:r>
    </w:p>
    <w:p w14:paraId="03C43F3F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</w:p>
    <w:p w14:paraId="1ABB0B43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4ABC5B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CCD8036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2BC52F7" w14:textId="77777777" w:rsidR="00F64DB5" w:rsidRDefault="00155B3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: Removed 1 rows containing missing values (geom_point).</w:t>
      </w:r>
    </w:p>
    <w:p w14:paraId="5DC77BCF" w14:textId="77777777" w:rsidR="00F64DB5" w:rsidRDefault="00155B38">
      <w:pPr>
        <w:pStyle w:val="SourceCode"/>
      </w:pPr>
      <w:r>
        <w:rPr>
          <w:rStyle w:val="NormalTok"/>
        </w:rPr>
        <w:t xml:space="preserve">POK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)</w:t>
      </w:r>
    </w:p>
    <w:p w14:paraId="48E5A93D" w14:textId="77777777" w:rsidR="00F64DB5" w:rsidRDefault="00155B38">
      <w:pPr>
        <w:pStyle w:val="SourceCode"/>
      </w:pPr>
      <w:r>
        <w:rPr>
          <w:rStyle w:val="VerbatimChar"/>
        </w:rPr>
        <w:t>##    StormPrecip     PrecipWeek    PrecipMonth TimeSinceChena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1.056562       1.501533       1.480447       1.033514</w:t>
      </w:r>
    </w:p>
    <w:p w14:paraId="2D9A585C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)</w:t>
      </w:r>
    </w:p>
    <w:p w14:paraId="153C9B0A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B2A6D8D" wp14:editId="75B97962">
            <wp:extent cx="5334000" cy="4267200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72A986" wp14:editId="34DE5C83">
            <wp:extent cx="5334000" cy="4267200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2-3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8FD778" wp14:editId="1649F42F">
            <wp:extent cx="5334000" cy="4267200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2-4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295D88" wp14:editId="03F5F590">
            <wp:extent cx="5334000" cy="4267200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2-5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48B66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KE.model)</w:t>
      </w:r>
    </w:p>
    <w:p w14:paraId="1C34ADCF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fDOM_PO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314 -0.8783 -0.2021  0.4777  5.3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   0.4791     0.2860   1.675   0.1040  </w:t>
      </w:r>
      <w:r>
        <w:br/>
      </w:r>
      <w:r>
        <w:rPr>
          <w:rStyle w:val="VerbatimChar"/>
        </w:rPr>
        <w:t>## StormPrecip     -0.4101     0.</w:t>
      </w:r>
      <w:r>
        <w:rPr>
          <w:rStyle w:val="VerbatimChar"/>
        </w:rPr>
        <w:t xml:space="preserve">3400  -1.206   0.2369  </w:t>
      </w:r>
      <w:r>
        <w:br/>
      </w:r>
      <w:r>
        <w:rPr>
          <w:rStyle w:val="VerbatimChar"/>
        </w:rPr>
        <w:t xml:space="preserve">## PrecipWeek       0.3467     0.3475   0.998   0.3261  </w:t>
      </w:r>
      <w:r>
        <w:br/>
      </w:r>
      <w:r>
        <w:rPr>
          <w:rStyle w:val="VerbatimChar"/>
        </w:rPr>
        <w:t>## PrecipMonth     -0.8249     0.4222  -1.954   0.0598 .</w:t>
      </w:r>
      <w:r>
        <w:br/>
      </w:r>
      <w:r>
        <w:rPr>
          <w:rStyle w:val="VerbatimChar"/>
        </w:rPr>
        <w:t xml:space="preserve">## TimeSinceChena   0.3814     0.2524   1.511   0.140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596 on 31 degrees of freedom</w:t>
      </w:r>
      <w:r>
        <w:br/>
      </w:r>
      <w:r>
        <w:rPr>
          <w:rStyle w:val="VerbatimChar"/>
        </w:rPr>
        <w:t>##   (3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1781, Adjusted R-squared:  0.07203 </w:t>
      </w:r>
      <w:r>
        <w:br/>
      </w:r>
      <w:r>
        <w:rPr>
          <w:rStyle w:val="VerbatimChar"/>
        </w:rPr>
        <w:t>## F-statistic: 1.679 on 4 and 31 DF,  p-value: 0.1799</w:t>
      </w:r>
    </w:p>
    <w:p w14:paraId="2BFCAB4D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VAU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17447F4B" w14:textId="77777777" w:rsidR="00F64DB5" w:rsidRDefault="00155B38">
      <w:pPr>
        <w:pStyle w:val="SourceCode"/>
      </w:pPr>
      <w:r>
        <w:rPr>
          <w:rStyle w:val="VerbatimChar"/>
        </w:rPr>
        <w:t>## Warning in ggally_statistic(</w:t>
      </w:r>
      <w:r>
        <w:rPr>
          <w:rStyle w:val="VerbatimChar"/>
        </w:rPr>
        <w:t>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</w:t>
      </w:r>
      <w:r>
        <w:rPr>
          <w:rStyle w:val="VerbatimChar"/>
        </w:rPr>
        <w:t xml:space="preserve">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</w:t>
      </w:r>
      <w:r>
        <w:rPr>
          <w:rStyle w:val="VerbatimChar"/>
        </w:rPr>
        <w:t xml:space="preserve">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39D41D50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</w:t>
      </w:r>
      <w:r>
        <w:rPr>
          <w:rStyle w:val="VerbatimChar"/>
        </w:rPr>
        <w:t>alues (stat_density).</w:t>
      </w:r>
    </w:p>
    <w:p w14:paraId="19756154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</w:t>
      </w:r>
      <w:r>
        <w:rPr>
          <w:rStyle w:val="VerbatimChar"/>
        </w:rPr>
        <w:t>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47239022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DDA4FE9" wp14:editId="0B3852C6">
            <wp:extent cx="5334000" cy="4267200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D402B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BETA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67386F7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</w:t>
      </w:r>
      <w:r>
        <w:rPr>
          <w:rStyle w:val="VerbatimChar"/>
        </w:rPr>
        <w:t>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390D874D" w14:textId="77777777" w:rsidR="00F64DB5" w:rsidRDefault="00155B38">
      <w:pPr>
        <w:pStyle w:val="SourceCode"/>
      </w:pPr>
      <w:r>
        <w:rPr>
          <w:rStyle w:val="NormalTok"/>
        </w:rPr>
        <w:t xml:space="preserve">VAUL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)</w:t>
      </w:r>
    </w:p>
    <w:p w14:paraId="570C5915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85471       2.648138       2.209356       1.385138</w:t>
      </w:r>
    </w:p>
    <w:p w14:paraId="0FC258BE" w14:textId="77777777" w:rsidR="00F64DB5" w:rsidRDefault="00155B38">
      <w:pPr>
        <w:pStyle w:val="SourceCode"/>
      </w:pPr>
      <w:r>
        <w:rPr>
          <w:rStyle w:val="FunctionTok"/>
        </w:rPr>
        <w:t>p</w:t>
      </w:r>
      <w:r>
        <w:rPr>
          <w:rStyle w:val="FunctionTok"/>
        </w:rPr>
        <w:t>lot</w:t>
      </w:r>
      <w:r>
        <w:rPr>
          <w:rStyle w:val="NormalTok"/>
        </w:rPr>
        <w:t>(VAUL.model)</w:t>
      </w:r>
    </w:p>
    <w:p w14:paraId="2DD329E5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ACC2118" wp14:editId="541E3ACF">
            <wp:extent cx="5334000" cy="4267200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3-2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C2EDAB" wp14:editId="1F248420">
            <wp:extent cx="5334000" cy="4267200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3-3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ED92A5" wp14:editId="731FA7AB">
            <wp:extent cx="5334000" cy="4267200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3-4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704242" wp14:editId="0DAAB0A0">
            <wp:extent cx="5334000" cy="4267200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3-5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B0ADD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UL.model)</w:t>
      </w:r>
    </w:p>
    <w:p w14:paraId="71DC7D80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fDOM_VAU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.0989 -0.2633  0.</w:t>
      </w:r>
      <w:r>
        <w:rPr>
          <w:rStyle w:val="VerbatimChar"/>
        </w:rPr>
        <w:t xml:space="preserve">1203  0.4641  1.62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>## (Intercept)    -0.52765    0.22547  -2.340   0.0269 *</w:t>
      </w:r>
      <w:r>
        <w:br/>
      </w:r>
      <w:r>
        <w:rPr>
          <w:rStyle w:val="VerbatimChar"/>
        </w:rPr>
        <w:t xml:space="preserve">## StormPrecip    -0.07666    0.16639  -0.461   0.6487  </w:t>
      </w:r>
      <w:r>
        <w:br/>
      </w:r>
      <w:r>
        <w:rPr>
          <w:rStyle w:val="VerbatimChar"/>
        </w:rPr>
        <w:t>## PrecipWeek     -0.64805    0.25999  -2.493   0.0191 *</w:t>
      </w:r>
      <w:r>
        <w:br/>
      </w:r>
      <w:r>
        <w:rPr>
          <w:rStyle w:val="VerbatimChar"/>
        </w:rPr>
        <w:t xml:space="preserve">## PrecipMonth     0.26578    0.20508   1.296   0.2060  </w:t>
      </w:r>
      <w:r>
        <w:br/>
      </w:r>
      <w:r>
        <w:rPr>
          <w:rStyle w:val="VerbatimChar"/>
        </w:rPr>
        <w:t xml:space="preserve">## TimeSinceChena -0.29855    0.23976  -1.245   0.223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79 on 27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2001, Adjusted R-squared:  0.08158 </w:t>
      </w:r>
      <w:r>
        <w:br/>
      </w:r>
      <w:r>
        <w:rPr>
          <w:rStyle w:val="VerbatimChar"/>
        </w:rPr>
        <w:t>## F-statistic: 1.688 on 4 and 27 DF,</w:t>
      </w:r>
      <w:r>
        <w:rPr>
          <w:rStyle w:val="VerbatimChar"/>
        </w:rPr>
        <w:t xml:space="preserve">  p-value: 0.1817</w:t>
      </w:r>
    </w:p>
    <w:p w14:paraId="32C780B3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fDOM_ST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2AA12DC4" w14:textId="77777777" w:rsidR="00F64DB5" w:rsidRDefault="00155B38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</w:t>
      </w:r>
      <w:r>
        <w:rPr>
          <w:rStyle w:val="VerbatimChar"/>
        </w:rPr>
        <w:t>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046590C6" w14:textId="77777777" w:rsidR="00F64DB5" w:rsidRDefault="00155B38">
      <w:pPr>
        <w:pStyle w:val="SourceCode"/>
      </w:pPr>
      <w:r>
        <w:rPr>
          <w:rStyle w:val="VerbatimChar"/>
        </w:rPr>
        <w:t>## Warning: Removed 2 row</w:t>
      </w:r>
      <w:r>
        <w:rPr>
          <w:rStyle w:val="VerbatimChar"/>
        </w:rPr>
        <w:t>s containing non-finite values (stat_density).</w:t>
      </w:r>
    </w:p>
    <w:p w14:paraId="476FA3DE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20EE4E5F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846AB03" wp14:editId="7A1B7777">
            <wp:extent cx="5334000" cy="4267200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15A5E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DOM_pairs_BET</w:t>
      </w:r>
      <w:r>
        <w:rPr>
          <w:rStyle w:val="StringTok"/>
        </w:rPr>
        <w:t>A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334A967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  <w:r>
        <w:br/>
      </w:r>
      <w:r>
        <w:rPr>
          <w:rStyle w:val="VerbatimChar"/>
        </w:rPr>
        <w:t>## Removed 2 rows containing missing values (geom_p</w:t>
      </w:r>
      <w:r>
        <w:rPr>
          <w:rStyle w:val="VerbatimChar"/>
        </w:rPr>
        <w:t>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</w:t>
      </w:r>
      <w:r>
        <w:rPr>
          <w:rStyle w:val="VerbatimChar"/>
        </w:rPr>
        <w:t xml:space="preserve"> containing missing values (geom_point).</w:t>
      </w:r>
    </w:p>
    <w:p w14:paraId="4653CBEE" w14:textId="77777777" w:rsidR="00F64DB5" w:rsidRDefault="00155B38">
      <w:pPr>
        <w:pStyle w:val="SourceCode"/>
      </w:pPr>
      <w:r>
        <w:rPr>
          <w:rStyle w:val="NormalTok"/>
        </w:rPr>
        <w:t xml:space="preserve">STRT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fDOM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)</w:t>
      </w:r>
    </w:p>
    <w:p w14:paraId="17C33883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 xml:space="preserve">##       1.079608      </w:t>
      </w:r>
      <w:r>
        <w:rPr>
          <w:rStyle w:val="VerbatimChar"/>
        </w:rPr>
        <w:t xml:space="preserve"> 1.758827       1.526528       1.275755</w:t>
      </w:r>
    </w:p>
    <w:p w14:paraId="375BC545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)</w:t>
      </w:r>
    </w:p>
    <w:p w14:paraId="56ABAD13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AC30738" wp14:editId="76F8B3E6">
            <wp:extent cx="5334000" cy="4267200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4-2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1A867A" wp14:editId="1AA5BCFB">
            <wp:extent cx="5334000" cy="42672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4-3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4FA7AC" wp14:editId="01E05E0F">
            <wp:extent cx="5334000" cy="4267200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4-4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85207F" wp14:editId="693C60B5">
            <wp:extent cx="5334000" cy="4267200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4-5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1B96E9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TRT.model)</w:t>
      </w:r>
    </w:p>
    <w:p w14:paraId="2479166D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fDOM_ST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227 -0.5450 -0.1893  0.5577  2.1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>## (Intercept)     0.606</w:t>
      </w:r>
      <w:r>
        <w:rPr>
          <w:rStyle w:val="VerbatimChar"/>
        </w:rPr>
        <w:t>54    0.19292   3.144  0.00426 **</w:t>
      </w:r>
      <w:r>
        <w:br/>
      </w:r>
      <w:r>
        <w:rPr>
          <w:rStyle w:val="VerbatimChar"/>
        </w:rPr>
        <w:t xml:space="preserve">## StormPrecip    -0.21062    0.15073  -1.397  0.17459   </w:t>
      </w:r>
      <w:r>
        <w:br/>
      </w:r>
      <w:r>
        <w:rPr>
          <w:rStyle w:val="VerbatimChar"/>
        </w:rPr>
        <w:t xml:space="preserve">## PrecipWeek     -0.27258    0.21762  -1.253  0.22197   </w:t>
      </w:r>
      <w:r>
        <w:br/>
      </w:r>
      <w:r>
        <w:rPr>
          <w:rStyle w:val="VerbatimChar"/>
        </w:rPr>
        <w:t xml:space="preserve">## PrecipMonth     0.15284    0.23446   0.652  0.52042   </w:t>
      </w:r>
      <w:r>
        <w:br/>
      </w:r>
      <w:r>
        <w:rPr>
          <w:rStyle w:val="VerbatimChar"/>
        </w:rPr>
        <w:t>## TimeSinceChena -0.06924    0.19738  -0.351  0</w:t>
      </w:r>
      <w:r>
        <w:rPr>
          <w:rStyle w:val="VerbatimChar"/>
        </w:rPr>
        <w:t xml:space="preserve">.7286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254 on 25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lastRenderedPageBreak/>
        <w:t>## Multiple R-squared:  0.1302, Adjusted R-squared:  -0.0089</w:t>
      </w:r>
      <w:r>
        <w:rPr>
          <w:rStyle w:val="VerbatimChar"/>
        </w:rPr>
        <w:t xml:space="preserve">29 </w:t>
      </w:r>
      <w:r>
        <w:br/>
      </w:r>
      <w:r>
        <w:rPr>
          <w:rStyle w:val="VerbatimChar"/>
        </w:rPr>
        <w:t>## F-statistic: 0.9358 on 4 and 25 DF,  p-value: 0.4594</w:t>
      </w:r>
    </w:p>
    <w:p w14:paraId="545E2CC3" w14:textId="77777777" w:rsidR="00F64DB5" w:rsidRDefault="00155B38">
      <w:pPr>
        <w:pStyle w:val="SourceCode"/>
      </w:pPr>
      <w:r>
        <w:rPr>
          <w:rStyle w:val="NormalTok"/>
        </w:rPr>
        <w:t xml:space="preserve">Plo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OS"</w:t>
      </w:r>
      <w:r>
        <w:rPr>
          <w:rStyle w:val="NormalTok"/>
        </w:rPr>
        <w:t xml:space="preserve">, </w:t>
      </w:r>
      <w:r>
        <w:rPr>
          <w:rStyle w:val="StringTok"/>
        </w:rPr>
        <w:t>"FRCH"</w:t>
      </w:r>
      <w:r>
        <w:rPr>
          <w:rStyle w:val="NormalTok"/>
        </w:rPr>
        <w:t xml:space="preserve">, </w:t>
      </w:r>
      <w:r>
        <w:rPr>
          <w:rStyle w:val="StringTok"/>
        </w:rPr>
        <w:t>"CARI"</w:t>
      </w:r>
      <w:r>
        <w:rPr>
          <w:rStyle w:val="NormalTok"/>
        </w:rPr>
        <w:t xml:space="preserve">, </w:t>
      </w:r>
      <w:r>
        <w:rPr>
          <w:rStyle w:val="StringTok"/>
        </w:rPr>
        <w:t>"POKE"</w:t>
      </w:r>
      <w:r>
        <w:rPr>
          <w:rStyle w:val="NormalTok"/>
        </w:rPr>
        <w:t xml:space="preserve">, </w:t>
      </w:r>
      <w:r>
        <w:rPr>
          <w:rStyle w:val="StringTok"/>
        </w:rPr>
        <w:t>"VAUL"</w:t>
      </w:r>
      <w:r>
        <w:rPr>
          <w:rStyle w:val="NormalTok"/>
        </w:rPr>
        <w:t xml:space="preserve">, </w:t>
      </w:r>
      <w:r>
        <w:rPr>
          <w:rStyle w:val="StringTok"/>
        </w:rPr>
        <w:t>"ST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3BE81486" w14:textId="77777777" w:rsidR="00F64DB5" w:rsidRDefault="00155B38">
      <w:pPr>
        <w:pStyle w:val="SourceCode"/>
      </w:pP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</w:p>
    <w:p w14:paraId="516830CB" w14:textId="77777777" w:rsidR="00F64DB5" w:rsidRDefault="00155B38">
      <w:pPr>
        <w:pStyle w:val="SourceCode"/>
      </w:pPr>
      <w:r>
        <w:rPr>
          <w:rStyle w:val="NormalTok"/>
        </w:rPr>
        <w:t xml:space="preserve">fDOM_beta </w:t>
      </w:r>
      <w:r>
        <w:rPr>
          <w:rStyle w:val="OtherTok"/>
        </w:rPr>
        <w:t>&lt;-</w:t>
      </w:r>
      <w:r>
        <w:rPr>
          <w:rStyle w:val="NormalTok"/>
        </w:rPr>
        <w:t xml:space="preserve"> Plot_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</w:t>
      </w:r>
      <w:r>
        <w:rPr>
          <w:rStyle w:val="AttributeTok"/>
        </w:rPr>
        <w:t>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orm </w:t>
      </w:r>
      <w:r>
        <w:rPr>
          <w:rStyle w:val="StringTok"/>
        </w:rPr>
        <w:t>Precipitati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BETA_fDOM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plots"</w:t>
      </w:r>
      <w:r>
        <w:rPr>
          <w:rStyle w:val="NormalTok"/>
        </w:rPr>
        <w:t xml:space="preserve">, </w:t>
      </w:r>
      <w:r>
        <w:rPr>
          <w:rStyle w:val="StringTok"/>
        </w:rPr>
        <w:t>"Coefficient_Plots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524CCF7" w14:textId="77777777" w:rsidR="00F64DB5" w:rsidRDefault="00155B38">
      <w:pPr>
        <w:pStyle w:val="Heading3"/>
      </w:pPr>
      <w:bookmarkStart w:id="9" w:name="spc-1"/>
      <w:bookmarkEnd w:id="8"/>
      <w:r>
        <w:t>SPC</w:t>
      </w:r>
    </w:p>
    <w:p w14:paraId="0FD7E4D1" w14:textId="77777777" w:rsidR="00F64DB5" w:rsidRDefault="00155B38">
      <w:pPr>
        <w:pStyle w:val="SourceCode"/>
      </w:pPr>
      <w:r>
        <w:rPr>
          <w:rStyle w:val="CommentTok"/>
        </w:rPr>
        <w:t xml:space="preserve"># correlation </w:t>
      </w:r>
      <w:r>
        <w:br/>
      </w:r>
      <w:r>
        <w:rPr>
          <w:rStyle w:val="NormalTok"/>
        </w:rPr>
        <w:t xml:space="preserve">SPC_data </w:t>
      </w:r>
      <w:r>
        <w:rPr>
          <w:rStyle w:val="OtherTok"/>
        </w:rPr>
        <w:t>&lt;-</w:t>
      </w:r>
      <w:r>
        <w:rPr>
          <w:rStyle w:val="NormalTok"/>
        </w:rPr>
        <w:t xml:space="preserve"> HI_FI_SPC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SP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SPC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>HI_FI_SPC</w:t>
      </w:r>
      <w:r>
        <w:rPr>
          <w:rStyle w:val="SpecialCharTok"/>
        </w:rPr>
        <w:t>$</w:t>
      </w:r>
      <w:r>
        <w:rPr>
          <w:rStyle w:val="NormalTok"/>
        </w:rPr>
        <w:t xml:space="preserve">log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SPC</w:t>
      </w:r>
      <w:r>
        <w:rPr>
          <w:rStyle w:val="SpecialCharTok"/>
        </w:rPr>
        <w:t>$</w:t>
      </w:r>
      <w:r>
        <w:rPr>
          <w:rStyle w:val="NormalTok"/>
        </w:rPr>
        <w:t>Beta_index))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SPC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</w:t>
      </w:r>
      <w:r>
        <w:rPr>
          <w:rStyle w:val="StringTok"/>
        </w:rPr>
        <w:t>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6871EB88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C56F5EA" wp14:editId="3F24FD01">
            <wp:extent cx="5334000" cy="4267200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5B6CA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BETA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A226349" w14:textId="77777777" w:rsidR="00F64DB5" w:rsidRDefault="00155B38">
      <w:pPr>
        <w:pStyle w:val="SourceCode"/>
      </w:pPr>
      <w:r>
        <w:rPr>
          <w:rStyle w:val="NormalTok"/>
        </w:rPr>
        <w:t xml:space="preserve">HI_FI_SPC_MO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SPC_F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_F</w:t>
      </w:r>
      <w:r>
        <w:rPr>
          <w:rStyle w:val="NormalTok"/>
        </w:rPr>
        <w:t xml:space="preserve">I_SPC_C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SPC_P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K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SPC_VAU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U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SPC_ST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RT"</w:t>
      </w:r>
      <w:r>
        <w:rPr>
          <w:rStyle w:val="NormalTok"/>
        </w:rPr>
        <w:t>)</w:t>
      </w:r>
    </w:p>
    <w:p w14:paraId="7447C3C1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MO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>))</w:t>
      </w:r>
    </w:p>
    <w:p w14:paraId="002DB3F6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</w:t>
      </w:r>
      <w:r>
        <w:rPr>
          <w:rStyle w:val="VerbatimChar"/>
        </w:rPr>
        <w:t>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lastRenderedPageBreak/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</w:t>
      </w:r>
      <w:r>
        <w:rPr>
          <w:rStyle w:val="VerbatimChar"/>
        </w:rPr>
        <w:t xml:space="preserve">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</w:p>
    <w:p w14:paraId="745D86C2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307A8A1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7DCFCC9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90AF7E4" wp14:editId="04D4A838">
            <wp:extent cx="5334000" cy="4267200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A6BC3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BETA</w:t>
      </w:r>
      <w:r>
        <w:rPr>
          <w:rStyle w:val="StringTok"/>
        </w:rPr>
        <w:t>_MOO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D64C8E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</w:t>
      </w:r>
      <w:r>
        <w:rPr>
          <w:rStyle w:val="VerbatimChar"/>
        </w:rPr>
        <w:t>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 xml:space="preserve">## Removed 1 rows </w:t>
      </w:r>
      <w:r>
        <w:rPr>
          <w:rStyle w:val="VerbatimChar"/>
        </w:rPr>
        <w:t>containing missing values (geom_point).</w:t>
      </w:r>
    </w:p>
    <w:p w14:paraId="5E7CB83C" w14:textId="77777777" w:rsidR="00F64DB5" w:rsidRDefault="00155B38">
      <w:pPr>
        <w:pStyle w:val="SourceCode"/>
      </w:pPr>
      <w:r>
        <w:rPr>
          <w:rStyle w:val="NormalTok"/>
        </w:rPr>
        <w:t xml:space="preserve">MOOS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)</w:t>
      </w:r>
    </w:p>
    <w:p w14:paraId="71B4BFF8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34303       1.821559       1.832019       1.041046</w:t>
      </w:r>
    </w:p>
    <w:p w14:paraId="3E3575B2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OS.model)</w:t>
      </w:r>
    </w:p>
    <w:p w14:paraId="23F0F705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D461D45" wp14:editId="35DDD15C">
            <wp:extent cx="5334000" cy="4267200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8-2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B5827A" wp14:editId="635B43CE">
            <wp:extent cx="5334000" cy="4267200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8-3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452C99" wp14:editId="5BCCBF99">
            <wp:extent cx="5334000" cy="4267200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8-4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DF3E80" wp14:editId="076DA040">
            <wp:extent cx="5334000" cy="4267200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8-5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g transform</w:t>
      </w:r>
    </w:p>
    <w:p w14:paraId="6E414DFC" w14:textId="77777777" w:rsidR="00F64DB5" w:rsidRDefault="00155B38">
      <w:pPr>
        <w:pStyle w:val="SourceCode"/>
      </w:pPr>
      <w:r>
        <w:rPr>
          <w:rStyle w:val="NormalTok"/>
        </w:rPr>
        <w:t xml:space="preserve">MOOS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BETA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.log)</w:t>
      </w:r>
    </w:p>
    <w:p w14:paraId="5A59AE36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</w:t>
      </w:r>
      <w:r>
        <w:rPr>
          <w:rStyle w:val="VerbatimChar"/>
        </w:rPr>
        <w:t xml:space="preserve">  PrecipWeek    PrecipMonth TimeSinceChena </w:t>
      </w:r>
      <w:r>
        <w:br/>
      </w:r>
      <w:r>
        <w:rPr>
          <w:rStyle w:val="VerbatimChar"/>
        </w:rPr>
        <w:t>##       1.034303       1.821559       1.832019       1.041046</w:t>
      </w:r>
    </w:p>
    <w:p w14:paraId="3D7D3C96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OS.model.log)</w:t>
      </w:r>
    </w:p>
    <w:p w14:paraId="088A20B6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13A9725F" wp14:editId="6695660D">
            <wp:extent cx="5334000" cy="4267200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78DBC4" wp14:editId="139395EB">
            <wp:extent cx="5334000" cy="4267200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9-2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EB1630" wp14:editId="18BF03A9">
            <wp:extent cx="5334000" cy="4267200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9-3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FC2429" wp14:editId="4E043AD2">
            <wp:extent cx="5334000" cy="4267200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69-4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58DE8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OS.model.log)</w:t>
      </w:r>
    </w:p>
    <w:p w14:paraId="73F1C210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BETA ~ StormPrecip + PrecipWeek + PrecipMonth + </w:t>
      </w:r>
      <w:r>
        <w:br/>
      </w:r>
      <w:r>
        <w:rPr>
          <w:rStyle w:val="VerbatimChar"/>
        </w:rPr>
        <w:t>##     TimeSinceCh</w:t>
      </w:r>
      <w:r>
        <w:rPr>
          <w:rStyle w:val="VerbatimChar"/>
        </w:rPr>
        <w:t>ena, data = HI_FI_SPC_MO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351 -0.9613 -0.3611  0.9250  2.66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 -1.0766     0.2319  -4.</w:t>
      </w:r>
      <w:r>
        <w:rPr>
          <w:rStyle w:val="VerbatimChar"/>
        </w:rPr>
        <w:t>643 5.26e-05 ***</w:t>
      </w:r>
      <w:r>
        <w:br/>
      </w:r>
      <w:r>
        <w:rPr>
          <w:rStyle w:val="VerbatimChar"/>
        </w:rPr>
        <w:t xml:space="preserve">## StormPrecip     -0.4984     0.2544  -1.959   0.0586 .  </w:t>
      </w:r>
      <w:r>
        <w:br/>
      </w:r>
      <w:r>
        <w:rPr>
          <w:rStyle w:val="VerbatimChar"/>
        </w:rPr>
        <w:t xml:space="preserve">## PrecipWeek       0.3669     0.3542   1.036   0.3077    </w:t>
      </w:r>
      <w:r>
        <w:br/>
      </w:r>
      <w:r>
        <w:rPr>
          <w:rStyle w:val="VerbatimChar"/>
        </w:rPr>
        <w:t xml:space="preserve">## PrecipMonth      0.3116     0.3687   0.845   0.4041    </w:t>
      </w:r>
      <w:r>
        <w:br/>
      </w:r>
      <w:r>
        <w:rPr>
          <w:rStyle w:val="VerbatimChar"/>
        </w:rPr>
        <w:t xml:space="preserve">## TimeSinceChena  -0.2701     0.2516  -1.074   0.2908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9 on 33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 xml:space="preserve">## Multiple R-squared:  0.2052, Adjusted R-squared:  0.1088 </w:t>
      </w:r>
      <w:r>
        <w:br/>
      </w:r>
      <w:r>
        <w:rPr>
          <w:rStyle w:val="VerbatimChar"/>
        </w:rPr>
        <w:t>## F-statistic:</w:t>
      </w:r>
      <w:r>
        <w:rPr>
          <w:rStyle w:val="VerbatimChar"/>
        </w:rPr>
        <w:t xml:space="preserve"> 2.129 on 4 and 33 DF,  p-value: 0.09923</w:t>
      </w:r>
    </w:p>
    <w:p w14:paraId="1CAED647" w14:textId="77777777" w:rsidR="00F64DB5" w:rsidRDefault="00155B38">
      <w:pPr>
        <w:pStyle w:val="FirstParagraph"/>
      </w:pPr>
      <w:r>
        <w:t>i dont know if this is better</w:t>
      </w:r>
    </w:p>
    <w:p w14:paraId="7A5F1C02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FRCH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>))</w:t>
      </w:r>
    </w:p>
    <w:p w14:paraId="2DC27E1A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</w:t>
      </w:r>
      <w:r>
        <w:rPr>
          <w:rStyle w:val="VerbatimChar"/>
        </w:rPr>
        <w:t xml:space="preserve">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</w:t>
      </w:r>
      <w:r>
        <w:rPr>
          <w:rStyle w:val="VerbatimChar"/>
        </w:rPr>
        <w:t>rm = na.rm, :</w:t>
      </w:r>
      <w:r>
        <w:br/>
      </w:r>
      <w:r>
        <w:rPr>
          <w:rStyle w:val="VerbatimChar"/>
        </w:rPr>
        <w:t>## Removing 1 row that contained a missing value</w:t>
      </w:r>
    </w:p>
    <w:p w14:paraId="196C6B36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6F59C032" w14:textId="77777777" w:rsidR="00F64DB5" w:rsidRDefault="00155B38">
      <w:pPr>
        <w:pStyle w:val="SourceCode"/>
      </w:pPr>
      <w:r>
        <w:rPr>
          <w:rStyle w:val="VerbatimChar"/>
        </w:rPr>
        <w:t xml:space="preserve">## Warning in ggally_statistic(data = data, mapping = mapping, na.rm </w:t>
      </w:r>
      <w:r>
        <w:rPr>
          <w:rStyle w:val="VerbatimChar"/>
        </w:rPr>
        <w:t>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</w:t>
      </w:r>
      <w:r>
        <w:rPr>
          <w:rStyle w:val="VerbatimChar"/>
        </w:rPr>
        <w:t>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</w:t>
      </w:r>
      <w:r>
        <w:rPr>
          <w:rStyle w:val="VerbatimChar"/>
        </w:rPr>
        <w:t>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lastRenderedPageBreak/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612F263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</w:t>
      </w:r>
      <w:r>
        <w:rPr>
          <w:rStyle w:val="VerbatimChar"/>
        </w:rPr>
        <w:t>tat_density).</w:t>
      </w:r>
    </w:p>
    <w:p w14:paraId="68DAD789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E8B99C2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3C966C09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</w:t>
      </w:r>
      <w:r>
        <w:rPr>
          <w:rStyle w:val="VerbatimChar"/>
        </w:rPr>
        <w:t>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71BB76D3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FCA698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</w:t>
      </w:r>
      <w:r>
        <w:rPr>
          <w:rStyle w:val="VerbatimChar"/>
        </w:rPr>
        <w:t>ved 1 rows containing missing values (geom_point).</w:t>
      </w:r>
    </w:p>
    <w:p w14:paraId="533F10AC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135162EF" wp14:editId="344D19BB">
            <wp:extent cx="5334000" cy="4267200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F6BE7" w14:textId="77777777" w:rsidR="00F64DB5" w:rsidRDefault="00155B38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SPC_pairs_BETA_FRCH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E8B5975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1 rows containing non-finite </w:t>
      </w:r>
      <w:r>
        <w:rPr>
          <w:rStyle w:val="VerbatimChar"/>
        </w:rPr>
        <w:t>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2F39D7F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26EDC943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</w:t>
      </w:r>
      <w:r>
        <w:rPr>
          <w:rStyle w:val="VerbatimChar"/>
        </w:rPr>
        <w:t>oved 1 rows containing missing values (geom_point).</w:t>
      </w:r>
    </w:p>
    <w:p w14:paraId="0B4EC4B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7DC7A5D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04F273E" w14:textId="77777777" w:rsidR="00F64DB5" w:rsidRDefault="00155B38">
      <w:pPr>
        <w:pStyle w:val="SourceCode"/>
      </w:pPr>
      <w:r>
        <w:rPr>
          <w:rStyle w:val="NormalTok"/>
        </w:rPr>
        <w:t>FRCH.mo</w:t>
      </w:r>
      <w:r>
        <w:rPr>
          <w:rStyle w:val="NormalTok"/>
        </w:rPr>
        <w:t xml:space="preserve">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RCH.model)</w:t>
      </w:r>
    </w:p>
    <w:p w14:paraId="47A126C0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65346       1.560563       1.564752       1.061908</w:t>
      </w:r>
    </w:p>
    <w:p w14:paraId="0C587A8E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)</w:t>
      </w:r>
    </w:p>
    <w:p w14:paraId="39625528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CE0E989" wp14:editId="2B6BF501">
            <wp:extent cx="5334000" cy="4267200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0-2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A2DEBC" wp14:editId="6E47B50D">
            <wp:extent cx="5334000" cy="4267200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0-3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F99CFF" wp14:editId="3608C46B">
            <wp:extent cx="5334000" cy="4267200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0-4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64184A" wp14:editId="60047312">
            <wp:extent cx="5334000" cy="4267200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0-5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9A285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RCH.model)</w:t>
      </w:r>
    </w:p>
    <w:p w14:paraId="4B8C8AA1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SPC_FR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## -7.1305 -0.2697  0.0290  0.3435  5.2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>## (Intercept)    -0.39044    0.19914  -1.961    0.055 .</w:t>
      </w:r>
      <w:r>
        <w:br/>
      </w:r>
      <w:r>
        <w:rPr>
          <w:rStyle w:val="VerbatimChar"/>
        </w:rPr>
        <w:t>## StormPrecip    -0.13550    0.2308</w:t>
      </w:r>
      <w:r>
        <w:rPr>
          <w:rStyle w:val="VerbatimChar"/>
        </w:rPr>
        <w:t xml:space="preserve">9  -0.587    0.560  </w:t>
      </w:r>
      <w:r>
        <w:br/>
      </w:r>
      <w:r>
        <w:rPr>
          <w:rStyle w:val="VerbatimChar"/>
        </w:rPr>
        <w:t xml:space="preserve">## PrecipWeek     -0.07772    0.28214  -0.275    0.784  </w:t>
      </w:r>
      <w:r>
        <w:br/>
      </w:r>
      <w:r>
        <w:rPr>
          <w:rStyle w:val="VerbatimChar"/>
        </w:rPr>
        <w:t xml:space="preserve">## PrecipMonth     0.11550    0.26193   0.441    0.661  </w:t>
      </w:r>
      <w:r>
        <w:br/>
      </w:r>
      <w:r>
        <w:rPr>
          <w:rStyle w:val="VerbatimChar"/>
        </w:rPr>
        <w:t xml:space="preserve">## TimeSinceChena -0.18394    0.21867  -0.841    0.40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519 on 55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 xml:space="preserve">## Multiple R-squared:  0.02124,    Adjusted R-squared:  -0.04994 </w:t>
      </w:r>
      <w:r>
        <w:br/>
      </w:r>
      <w:r>
        <w:rPr>
          <w:rStyle w:val="VerbatimChar"/>
        </w:rPr>
        <w:t>## F-statistic: 0.2984 on 4 and 55 DF,  p-value: 0.8778</w:t>
      </w:r>
    </w:p>
    <w:p w14:paraId="69AF12CF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</w:t>
      </w:r>
      <w:r>
        <w:rPr>
          <w:rStyle w:val="NormalTok"/>
        </w:rPr>
        <w:t>_SPC_CAR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))</w:t>
      </w:r>
    </w:p>
    <w:p w14:paraId="7C71849C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</w:t>
      </w:r>
      <w:r>
        <w:rPr>
          <w:rStyle w:val="VerbatimChar"/>
        </w:rPr>
        <w:t>sing value</w:t>
      </w:r>
    </w:p>
    <w:p w14:paraId="29F946B7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B1A9FA3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</w:t>
      </w:r>
      <w:r>
        <w:rPr>
          <w:rStyle w:val="VerbatimChar"/>
        </w:rPr>
        <w:t>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76B2328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25BF6F7A" wp14:editId="3C24716A">
            <wp:extent cx="5334000" cy="4267200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0816F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BETA_CARI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</w:t>
      </w:r>
      <w:r>
        <w:rPr>
          <w:rStyle w:val="StringTok"/>
        </w:rPr>
        <w:t>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3E2593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</w:t>
      </w:r>
      <w:r>
        <w:rPr>
          <w:rStyle w:val="VerbatimChar"/>
        </w:rPr>
        <w:t>ning missing values (geom_point).</w:t>
      </w:r>
    </w:p>
    <w:p w14:paraId="7D8651CC" w14:textId="77777777" w:rsidR="00F64DB5" w:rsidRDefault="00155B38">
      <w:pPr>
        <w:pStyle w:val="SourceCode"/>
      </w:pPr>
      <w:r>
        <w:rPr>
          <w:rStyle w:val="NormalTok"/>
        </w:rPr>
        <w:t xml:space="preserve">CARI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CARI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ARI.model)</w:t>
      </w:r>
    </w:p>
    <w:p w14:paraId="24FCFABE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19998       1.48796</w:t>
      </w:r>
      <w:r>
        <w:rPr>
          <w:rStyle w:val="VerbatimChar"/>
        </w:rPr>
        <w:t>9       1.711128       1.240433</w:t>
      </w:r>
    </w:p>
    <w:p w14:paraId="182C19C7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I.model)</w:t>
      </w:r>
    </w:p>
    <w:p w14:paraId="6EE59718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5D1FBE08" wp14:editId="25CA2089">
            <wp:extent cx="5334000" cy="4267200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1-2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4EE343" wp14:editId="2B7163B9">
            <wp:extent cx="5334000" cy="4267200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1-3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0B76A4" wp14:editId="2AD34187">
            <wp:extent cx="5334000" cy="4267200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1-4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85AA9E" wp14:editId="73EF2951">
            <wp:extent cx="5334000" cy="4267200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1-5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26F92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I.model)</w:t>
      </w:r>
    </w:p>
    <w:p w14:paraId="21DF3DFC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SPC_CAR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</w:t>
      </w:r>
      <w:r>
        <w:rPr>
          <w:rStyle w:val="VerbatimChar"/>
        </w:rPr>
        <w:t xml:space="preserve">     Max </w:t>
      </w:r>
      <w:r>
        <w:br/>
      </w:r>
      <w:r>
        <w:rPr>
          <w:rStyle w:val="VerbatimChar"/>
        </w:rPr>
        <w:t xml:space="preserve">## -2.4900 -0.5952  0.1383  0.5527  1.9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>## (Intercept)    -0.42130    0.20548  -2.050   0.0481 *</w:t>
      </w:r>
      <w:r>
        <w:br/>
      </w:r>
      <w:r>
        <w:rPr>
          <w:rStyle w:val="VerbatimChar"/>
        </w:rPr>
        <w:t>## StormPrecip     0.36796    0.17873   2.059   0.0472 *</w:t>
      </w:r>
      <w:r>
        <w:br/>
      </w:r>
      <w:r>
        <w:rPr>
          <w:rStyle w:val="VerbatimChar"/>
        </w:rPr>
        <w:t>## PrecipW</w:t>
      </w:r>
      <w:r>
        <w:rPr>
          <w:rStyle w:val="VerbatimChar"/>
        </w:rPr>
        <w:t xml:space="preserve">eek     -0.10440    0.20581  -0.507   0.6152  </w:t>
      </w:r>
      <w:r>
        <w:br/>
      </w:r>
      <w:r>
        <w:rPr>
          <w:rStyle w:val="VerbatimChar"/>
        </w:rPr>
        <w:t xml:space="preserve">## PrecipMonth    -0.01959    0.26762  -0.073   0.9421  </w:t>
      </w:r>
      <w:r>
        <w:br/>
      </w:r>
      <w:r>
        <w:rPr>
          <w:rStyle w:val="VerbatimChar"/>
        </w:rPr>
        <w:t xml:space="preserve">## TimeSinceChena -0.24439    0.21488  -1.137   0.263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</w:t>
      </w:r>
      <w:r>
        <w:rPr>
          <w:rStyle w:val="VerbatimChar"/>
        </w:rPr>
        <w:t>rd error: 1.168 on 34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 xml:space="preserve">## Multiple R-squared:  0.1558, Adjusted R-squared:  0.05653 </w:t>
      </w:r>
      <w:r>
        <w:br/>
      </w:r>
      <w:r>
        <w:rPr>
          <w:rStyle w:val="VerbatimChar"/>
        </w:rPr>
        <w:t>## F-statistic: 1.569 on 4 and 34 DF,  p-value: 0.2049</w:t>
      </w:r>
    </w:p>
    <w:p w14:paraId="0C59AF76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P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A3D9A"</w:t>
      </w:r>
      <w:r>
        <w:rPr>
          <w:rStyle w:val="NormalTok"/>
        </w:rPr>
        <w:t>))</w:t>
      </w:r>
    </w:p>
    <w:p w14:paraId="67ACFD35" w14:textId="77777777" w:rsidR="00F64DB5" w:rsidRDefault="00155B38">
      <w:pPr>
        <w:pStyle w:val="SourceCode"/>
      </w:pPr>
      <w:r>
        <w:rPr>
          <w:rStyle w:val="VerbatimChar"/>
        </w:rPr>
        <w:t xml:space="preserve">## Warning in ggally_statistic(data = data, mapping = mapping, na.rm </w:t>
      </w:r>
      <w:r>
        <w:rPr>
          <w:rStyle w:val="VerbatimChar"/>
        </w:rPr>
        <w:t>= na.rm, :</w:t>
      </w:r>
      <w:r>
        <w:br/>
      </w:r>
      <w:r>
        <w:rPr>
          <w:rStyle w:val="VerbatimChar"/>
        </w:rPr>
        <w:t>## Removed 5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5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</w:t>
      </w:r>
      <w:r>
        <w:rPr>
          <w:rStyle w:val="VerbatimChar"/>
        </w:rPr>
        <w:t>m, :</w:t>
      </w:r>
      <w:r>
        <w:br/>
      </w:r>
      <w:r>
        <w:rPr>
          <w:rStyle w:val="VerbatimChar"/>
        </w:rPr>
        <w:t>## Removed 5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5 rows containing missing values</w:t>
      </w:r>
    </w:p>
    <w:p w14:paraId="727AD50F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moved 6 rows containing missing values</w:t>
      </w:r>
    </w:p>
    <w:p w14:paraId="6D4C957C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2E0FABC3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5 rows containing missing values</w:t>
      </w:r>
    </w:p>
    <w:p w14:paraId="2A3D191B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moving 1 row that contained a missing value</w:t>
      </w:r>
    </w:p>
    <w:p w14:paraId="04F8DC4E" w14:textId="77777777" w:rsidR="00F64DB5" w:rsidRDefault="00155B38">
      <w:pPr>
        <w:pStyle w:val="SourceCode"/>
      </w:pPr>
      <w:r>
        <w:rPr>
          <w:rStyle w:val="VerbatimChar"/>
        </w:rPr>
        <w:t>## Warning: Removed 5 rows containing non-finite values (stat_density).</w:t>
      </w:r>
    </w:p>
    <w:p w14:paraId="5A28585A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es (geom_point).</w:t>
      </w:r>
      <w:r>
        <w:br/>
      </w:r>
      <w:r>
        <w:rPr>
          <w:rStyle w:val="VerbatimChar"/>
        </w:rPr>
        <w:t>## Removed 5 rows containing missing values (geom_point).</w:t>
      </w:r>
      <w:r>
        <w:br/>
      </w:r>
      <w:r>
        <w:rPr>
          <w:rStyle w:val="VerbatimChar"/>
        </w:rPr>
        <w:t>## Removed 5 rows containing missing values (geom_point).</w:t>
      </w:r>
      <w:r>
        <w:br/>
      </w:r>
      <w:r>
        <w:rPr>
          <w:rStyle w:val="VerbatimChar"/>
        </w:rPr>
        <w:t>## Removed 5 rows containing missing values (geom_point).</w:t>
      </w:r>
    </w:p>
    <w:p w14:paraId="58D2617D" w14:textId="77777777" w:rsidR="00F64DB5" w:rsidRDefault="00155B38">
      <w:pPr>
        <w:pStyle w:val="SourceCode"/>
      </w:pPr>
      <w:r>
        <w:rPr>
          <w:rStyle w:val="VerbatimChar"/>
        </w:rPr>
        <w:t>## Warning: Removed 6 rows containing missing values (geom_point).</w:t>
      </w:r>
    </w:p>
    <w:p w14:paraId="19F2EEB9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</w:t>
      </w:r>
      <w:r>
        <w:rPr>
          <w:rStyle w:val="VerbatimChar"/>
        </w:rPr>
        <w:t>oved 1 rows containing missing values (geom_point).</w:t>
      </w:r>
    </w:p>
    <w:p w14:paraId="17BD01C8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8FA0F93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es (geom_point).</w:t>
      </w:r>
    </w:p>
    <w:p w14:paraId="3C3463E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</w:t>
      </w:r>
      <w:r>
        <w:rPr>
          <w:rStyle w:val="VerbatimChar"/>
        </w:rPr>
        <w:t>.</w:t>
      </w:r>
    </w:p>
    <w:p w14:paraId="40E9652B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3910F1ED" wp14:editId="5A1DE158">
            <wp:extent cx="5334000" cy="4267200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AEAB3" w14:textId="77777777" w:rsidR="00F64DB5" w:rsidRDefault="00155B38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SPC_pairs_BETA_POKE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D6ACB30" w14:textId="77777777" w:rsidR="00F64DB5" w:rsidRDefault="00155B38">
      <w:pPr>
        <w:pStyle w:val="SourceCode"/>
      </w:pPr>
      <w:r>
        <w:rPr>
          <w:rStyle w:val="VerbatimChar"/>
        </w:rPr>
        <w:t>## Warning: Removed 5 rows containing non-finite values (stat_density).</w:t>
      </w:r>
    </w:p>
    <w:p w14:paraId="3501DB70" w14:textId="77777777" w:rsidR="00F64DB5" w:rsidRDefault="00155B38">
      <w:pPr>
        <w:pStyle w:val="SourceCode"/>
      </w:pPr>
      <w:r>
        <w:rPr>
          <w:rStyle w:val="VerbatimChar"/>
        </w:rPr>
        <w:t>## Warning: Removed 5 rows</w:t>
      </w:r>
      <w:r>
        <w:rPr>
          <w:rStyle w:val="VerbatimChar"/>
        </w:rPr>
        <w:t xml:space="preserve"> containing missing values (geom_point).</w:t>
      </w:r>
      <w:r>
        <w:br/>
      </w:r>
      <w:r>
        <w:rPr>
          <w:rStyle w:val="VerbatimChar"/>
        </w:rPr>
        <w:t>## Removed 5 rows containing missing values (geom_point).</w:t>
      </w:r>
      <w:r>
        <w:br/>
      </w:r>
      <w:r>
        <w:rPr>
          <w:rStyle w:val="VerbatimChar"/>
        </w:rPr>
        <w:t>## Removed 5 rows containing missing values (geom_point).</w:t>
      </w:r>
      <w:r>
        <w:br/>
      </w:r>
      <w:r>
        <w:rPr>
          <w:rStyle w:val="VerbatimChar"/>
        </w:rPr>
        <w:t>## Removed 5 rows containing missing values (geom_point).</w:t>
      </w:r>
    </w:p>
    <w:p w14:paraId="234C19DA" w14:textId="77777777" w:rsidR="00F64DB5" w:rsidRDefault="00155B38">
      <w:pPr>
        <w:pStyle w:val="SourceCode"/>
      </w:pPr>
      <w:r>
        <w:rPr>
          <w:rStyle w:val="VerbatimChar"/>
        </w:rPr>
        <w:t>## Warning: Removed 6 rows containing mis</w:t>
      </w:r>
      <w:r>
        <w:rPr>
          <w:rStyle w:val="VerbatimChar"/>
        </w:rPr>
        <w:t>sing values (geom_point).</w:t>
      </w:r>
    </w:p>
    <w:p w14:paraId="39888295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</w:t>
      </w:r>
      <w:r>
        <w:rPr>
          <w:rStyle w:val="VerbatimChar"/>
        </w:rPr>
        <w:t>om_point).</w:t>
      </w:r>
    </w:p>
    <w:p w14:paraId="4506656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16DAB2A" w14:textId="77777777" w:rsidR="00F64DB5" w:rsidRDefault="00155B38">
      <w:pPr>
        <w:pStyle w:val="SourceCode"/>
      </w:pPr>
      <w:r>
        <w:rPr>
          <w:rStyle w:val="VerbatimChar"/>
        </w:rPr>
        <w:t>## Warning: Removed 5 rows containing missing values (geom_point).</w:t>
      </w:r>
    </w:p>
    <w:p w14:paraId="074C3650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11CC5C8E" w14:textId="77777777" w:rsidR="00F64DB5" w:rsidRDefault="00155B38">
      <w:pPr>
        <w:pStyle w:val="SourceCode"/>
      </w:pPr>
      <w:r>
        <w:rPr>
          <w:rStyle w:val="NormalTok"/>
        </w:rPr>
        <w:t xml:space="preserve">POK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</w:t>
      </w:r>
      <w:r>
        <w:rPr>
          <w:rStyle w:val="NormalTok"/>
        </w:rPr>
        <w:t xml:space="preserve">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)</w:t>
      </w:r>
    </w:p>
    <w:p w14:paraId="68075D9E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8856       1.502576       1.505587       1.059268</w:t>
      </w:r>
    </w:p>
    <w:p w14:paraId="7D9F72C7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)</w:t>
      </w:r>
    </w:p>
    <w:p w14:paraId="69032A36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75ADB6A" wp14:editId="03A0414F">
            <wp:extent cx="5334000" cy="4267200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2-2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F63856" wp14:editId="41DBFD67">
            <wp:extent cx="5334000" cy="4267200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2-3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95412B" wp14:editId="0BF1E5EB">
            <wp:extent cx="5334000" cy="4267200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2-4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0E0CEF" wp14:editId="68131F3D">
            <wp:extent cx="5334000" cy="4267200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2-5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74571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VAU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</w:t>
      </w:r>
      <w:r>
        <w:rPr>
          <w:rStyle w:val="AttributeTok"/>
        </w:rPr>
        <w:t>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2FAFC224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</w:t>
      </w:r>
      <w:r>
        <w:rPr>
          <w:rStyle w:val="VerbatimChar"/>
        </w:rPr>
        <w:t>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</w:t>
      </w:r>
      <w:r>
        <w:rPr>
          <w:rStyle w:val="VerbatimChar"/>
        </w:rPr>
        <w:t xml:space="preserve">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moved 2 rows containing missing values</w:t>
      </w:r>
    </w:p>
    <w:p w14:paraId="04B79A80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12AED58D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58434CC6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40A24F03" wp14:editId="2DBDF67D">
            <wp:extent cx="5334000" cy="4267200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53DDE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BETA</w:t>
      </w:r>
      <w:r>
        <w:rPr>
          <w:rStyle w:val="StringTok"/>
        </w:rPr>
        <w:t>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D8343BD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  <w:r>
        <w:br/>
      </w:r>
      <w:r>
        <w:rPr>
          <w:rStyle w:val="VerbatimChar"/>
        </w:rPr>
        <w:t>## Removed 2 rows containing missing values (geom_po</w:t>
      </w:r>
      <w:r>
        <w:rPr>
          <w:rStyle w:val="VerbatimChar"/>
        </w:rPr>
        <w:t>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lastRenderedPageBreak/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 xml:space="preserve">## Removed 2 rows </w:t>
      </w:r>
      <w:r>
        <w:rPr>
          <w:rStyle w:val="VerbatimChar"/>
        </w:rPr>
        <w:t>containing missing values (geom_point).</w:t>
      </w:r>
    </w:p>
    <w:p w14:paraId="2FCA9E8D" w14:textId="77777777" w:rsidR="00F64DB5" w:rsidRDefault="00155B38">
      <w:pPr>
        <w:pStyle w:val="SourceCode"/>
      </w:pPr>
      <w:r>
        <w:rPr>
          <w:rStyle w:val="NormalTok"/>
        </w:rPr>
        <w:t xml:space="preserve">VAUL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)</w:t>
      </w:r>
    </w:p>
    <w:p w14:paraId="0B31487D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85471       2</w:t>
      </w:r>
      <w:r>
        <w:rPr>
          <w:rStyle w:val="VerbatimChar"/>
        </w:rPr>
        <w:t>.648138       2.209356       1.385138</w:t>
      </w:r>
    </w:p>
    <w:p w14:paraId="7CB69EE6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)</w:t>
      </w:r>
    </w:p>
    <w:p w14:paraId="04FAE64E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BA5EF6D" wp14:editId="57DF1684">
            <wp:extent cx="5334000" cy="4267200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3-2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6FB1C7" wp14:editId="6C03E161">
            <wp:extent cx="5334000" cy="4267200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3-3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EA2804" wp14:editId="110E234F">
            <wp:extent cx="5334000" cy="4267200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3-4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6D38EE" wp14:editId="072DFB40">
            <wp:extent cx="5334000" cy="4267200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3-5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g transform</w:t>
      </w:r>
    </w:p>
    <w:p w14:paraId="2861DE7B" w14:textId="77777777" w:rsidR="00F64DB5" w:rsidRDefault="00155B38">
      <w:pPr>
        <w:pStyle w:val="SourceCode"/>
      </w:pPr>
      <w:r>
        <w:rPr>
          <w:rStyle w:val="NormalTok"/>
        </w:rPr>
        <w:t xml:space="preserve">VAUL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BETA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.log)</w:t>
      </w:r>
    </w:p>
    <w:p w14:paraId="4DA0EB9A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85471       2.648138       2.209356       1.385138</w:t>
      </w:r>
    </w:p>
    <w:p w14:paraId="317B4165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.log)</w:t>
      </w:r>
    </w:p>
    <w:p w14:paraId="6088A059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A0C723D" wp14:editId="1A87332D">
            <wp:extent cx="5334000" cy="4267200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C314D9" wp14:editId="0A0397F6">
            <wp:extent cx="5334000" cy="4267200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4-2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E964A6" wp14:editId="02C71B8F">
            <wp:extent cx="5334000" cy="4267200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4-3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78FBF7" wp14:editId="5B67035B">
            <wp:extent cx="5334000" cy="4267200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4-4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C5C4E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UL.model.log)</w:t>
      </w:r>
    </w:p>
    <w:p w14:paraId="61EE24B4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BETA ~ StormPrecip + PrecipWeek + PrecipMonth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TimeSinceChena, data = HI_FI_SPC_VAU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1141 -0.89264 -0.05331  0.82582  2.24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  -1.28214    0.26751  -4.793 5.31e-05 ***</w:t>
      </w:r>
      <w:r>
        <w:br/>
      </w:r>
      <w:r>
        <w:rPr>
          <w:rStyle w:val="VerbatimChar"/>
        </w:rPr>
        <w:t xml:space="preserve">## StormPrecip     0.08135    0.19741   0.412   0.6835    </w:t>
      </w:r>
      <w:r>
        <w:br/>
      </w:r>
      <w:r>
        <w:rPr>
          <w:rStyle w:val="VerbatimChar"/>
        </w:rPr>
        <w:t xml:space="preserve">## PrecipWeek      0.61661    0.30846   1.999   0.0558 .  </w:t>
      </w:r>
      <w:r>
        <w:br/>
      </w:r>
      <w:r>
        <w:rPr>
          <w:rStyle w:val="VerbatimChar"/>
        </w:rPr>
        <w:t xml:space="preserve">## PrecipMonth    -0.35998    0.24332  -1.479   0.1506    </w:t>
      </w:r>
      <w:r>
        <w:br/>
      </w:r>
      <w:r>
        <w:rPr>
          <w:rStyle w:val="VerbatimChar"/>
        </w:rPr>
        <w:t>## TimeSinceChena  0.37940    0.</w:t>
      </w:r>
      <w:r>
        <w:rPr>
          <w:rStyle w:val="VerbatimChar"/>
        </w:rPr>
        <w:t xml:space="preserve">28446   1.334   0.193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8 on 27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lastRenderedPageBreak/>
        <w:t>## Multiple R-squared:  0.1371, Adjusted R-sq</w:t>
      </w:r>
      <w:r>
        <w:rPr>
          <w:rStyle w:val="VerbatimChar"/>
        </w:rPr>
        <w:t xml:space="preserve">uared:  0.00929 </w:t>
      </w:r>
      <w:r>
        <w:br/>
      </w:r>
      <w:r>
        <w:rPr>
          <w:rStyle w:val="VerbatimChar"/>
        </w:rPr>
        <w:t>## F-statistic: 1.073 on 4 and 27 DF,  p-value: 0.3893</w:t>
      </w:r>
    </w:p>
    <w:p w14:paraId="0802FDB6" w14:textId="77777777" w:rsidR="00F64DB5" w:rsidRDefault="00155B38">
      <w:pPr>
        <w:pStyle w:val="FirstParagraph"/>
      </w:pPr>
      <w:r>
        <w:t>much better</w:t>
      </w:r>
    </w:p>
    <w:p w14:paraId="75CBED4E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SPC_ST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2B5BC066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</w:t>
      </w:r>
      <w:r>
        <w:rPr>
          <w:rStyle w:val="VerbatimChar"/>
        </w:rPr>
        <w:t>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79F0D4A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271B1570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</w:t>
      </w:r>
      <w:r>
        <w:rPr>
          <w:rStyle w:val="VerbatimChar"/>
        </w:rPr>
        <w:t>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55122C73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Warning in ggally_statistic(data = data, mapping </w:t>
      </w:r>
      <w:r>
        <w:rPr>
          <w:rStyle w:val="VerbatimChar"/>
        </w:rPr>
        <w:t>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35400B8C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7507D68B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</w:t>
      </w:r>
      <w:r>
        <w:rPr>
          <w:rStyle w:val="VerbatimChar"/>
        </w:rPr>
        <w:t>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</w:t>
      </w:r>
      <w:r>
        <w:rPr>
          <w:rStyle w:val="VerbatimChar"/>
        </w:rPr>
        <w:t xml:space="preserve">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48BE86C9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5045A343" w14:textId="77777777" w:rsidR="00F64DB5" w:rsidRDefault="00155B38">
      <w:pPr>
        <w:pStyle w:val="SourceCode"/>
      </w:pPr>
      <w:r>
        <w:rPr>
          <w:rStyle w:val="VerbatimChar"/>
        </w:rPr>
        <w:t xml:space="preserve">## Warning in ggally_statistic(data = data, mapping = </w:t>
      </w:r>
      <w:r>
        <w:rPr>
          <w:rStyle w:val="VerbatimChar"/>
        </w:rPr>
        <w:t>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</w:t>
      </w:r>
      <w:r>
        <w:rPr>
          <w:rStyle w:val="VerbatimChar"/>
        </w:rPr>
        <w:t>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1A951DCE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</w:t>
      </w:r>
      <w:r>
        <w:rPr>
          <w:rStyle w:val="VerbatimChar"/>
        </w:rPr>
        <w:t>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65A520DB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</w:p>
    <w:p w14:paraId="0AEA542B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5AABAA98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06BC732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69B0C52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3 rows containing </w:t>
      </w:r>
      <w:r>
        <w:rPr>
          <w:rStyle w:val="VerbatimChar"/>
        </w:rPr>
        <w:t>missing values (geom_point).</w:t>
      </w:r>
    </w:p>
    <w:p w14:paraId="05345526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1 rows containing missing values (geom_point).</w:t>
      </w:r>
    </w:p>
    <w:p w14:paraId="43B33E7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E711747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6396DEC6" w14:textId="77777777" w:rsidR="00F64DB5" w:rsidRDefault="00155B38">
      <w:pPr>
        <w:pStyle w:val="SourceCode"/>
      </w:pPr>
      <w:r>
        <w:rPr>
          <w:rStyle w:val="VerbatimChar"/>
        </w:rPr>
        <w:t>## Warning: Removed 1</w:t>
      </w:r>
      <w:r>
        <w:rPr>
          <w:rStyle w:val="VerbatimChar"/>
        </w:rPr>
        <w:t xml:space="preserve">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DED45E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2A0291C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5555B764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54695537" w14:textId="77777777" w:rsidR="00F64DB5" w:rsidRDefault="00155B38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: Removed 1 rows containing non-finite values (stat_density).</w:t>
      </w:r>
    </w:p>
    <w:p w14:paraId="67F7004F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09D3D508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EA050D3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7497BFB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2926110B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</w:t>
      </w:r>
      <w:r>
        <w:rPr>
          <w:rStyle w:val="VerbatimChar"/>
        </w:rPr>
        <w:t>ows containing missing values (geom_point).</w:t>
      </w:r>
    </w:p>
    <w:p w14:paraId="3468AA10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E510433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19F895A0" wp14:editId="7090CD40">
            <wp:extent cx="5334000" cy="4267200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AF0F1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PC_pairs_BETA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59A3448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27D462D5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9E05375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DEE6D52" w14:textId="77777777" w:rsidR="00F64DB5" w:rsidRDefault="00155B38">
      <w:pPr>
        <w:pStyle w:val="SourceCode"/>
      </w:pPr>
      <w:r>
        <w:rPr>
          <w:rStyle w:val="VerbatimChar"/>
        </w:rPr>
        <w:t xml:space="preserve">## Warning: Removed </w:t>
      </w:r>
      <w:r>
        <w:rPr>
          <w:rStyle w:val="VerbatimChar"/>
        </w:rPr>
        <w:t>3 rows containing missing values (geom_point).</w:t>
      </w:r>
    </w:p>
    <w:p w14:paraId="4EE4B702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374DA7D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92D7E7C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215A338A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C77FC78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21D3813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</w:t>
      </w:r>
      <w:r>
        <w:rPr>
          <w:rStyle w:val="VerbatimChar"/>
        </w:rPr>
        <w:t>nt).</w:t>
      </w:r>
    </w:p>
    <w:p w14:paraId="75FCF862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04D1AC62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</w:t>
      </w:r>
      <w:r>
        <w:rPr>
          <w:rStyle w:val="VerbatimChar"/>
        </w:rPr>
        <w:t>y).</w:t>
      </w:r>
    </w:p>
    <w:p w14:paraId="7ACEEAEA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6F16FF80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moved 1 rows containing missing values (geom_point).</w:t>
      </w:r>
    </w:p>
    <w:p w14:paraId="6054D24D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114B71B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02C14634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</w:t>
      </w:r>
      <w:r>
        <w:rPr>
          <w:rStyle w:val="VerbatimChar"/>
        </w:rPr>
        <w:t>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BAEDFA1" w14:textId="77777777" w:rsidR="00F64DB5" w:rsidRDefault="00155B38">
      <w:pPr>
        <w:pStyle w:val="SourceCode"/>
      </w:pPr>
      <w:r>
        <w:rPr>
          <w:rStyle w:val="VerbatimChar"/>
        </w:rPr>
        <w:t>## Warning: Remove</w:t>
      </w:r>
      <w:r>
        <w:rPr>
          <w:rStyle w:val="VerbatimChar"/>
        </w:rPr>
        <w:t>d 1 rows containing non-finite values (stat_density).</w:t>
      </w:r>
    </w:p>
    <w:p w14:paraId="0EC5F9D0" w14:textId="77777777" w:rsidR="00F64DB5" w:rsidRDefault="00155B38">
      <w:pPr>
        <w:pStyle w:val="SourceCode"/>
      </w:pPr>
      <w:r>
        <w:rPr>
          <w:rStyle w:val="NormalTok"/>
        </w:rPr>
        <w:t xml:space="preserve">STRT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)</w:t>
      </w:r>
    </w:p>
    <w:p w14:paraId="5C0D4E44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88571       1.860383       1.690349       1.362419</w:t>
      </w:r>
    </w:p>
    <w:p w14:paraId="05807F44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)</w:t>
      </w:r>
    </w:p>
    <w:p w14:paraId="2D9F1125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7E1EFDF1" wp14:editId="060103C3">
            <wp:extent cx="5334000" cy="4267200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5-2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F9F108" wp14:editId="62A0ABA7">
            <wp:extent cx="5334000" cy="4267200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5-3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E6074D" wp14:editId="3BB2E273">
            <wp:extent cx="5334000" cy="4267200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5-4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A62892" wp14:editId="796F5E39">
            <wp:extent cx="5334000" cy="4267200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5-5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1902F" w14:textId="77777777" w:rsidR="00F64DB5" w:rsidRDefault="00155B38">
      <w:pPr>
        <w:pStyle w:val="BodyText"/>
      </w:pPr>
      <w:r>
        <w:t>lets log transform</w:t>
      </w:r>
    </w:p>
    <w:p w14:paraId="1BE52974" w14:textId="77777777" w:rsidR="00F64DB5" w:rsidRDefault="00155B38">
      <w:pPr>
        <w:pStyle w:val="SourceCode"/>
      </w:pPr>
      <w:r>
        <w:rPr>
          <w:rStyle w:val="NormalTok"/>
        </w:rPr>
        <w:t xml:space="preserve">STRT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BETA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SPC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.log)</w:t>
      </w:r>
    </w:p>
    <w:p w14:paraId="4173FA77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88571       1.860383       1.690349       1.362419</w:t>
      </w:r>
    </w:p>
    <w:p w14:paraId="195C9155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.log)</w:t>
      </w:r>
    </w:p>
    <w:p w14:paraId="0F402527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07EB435" wp14:editId="57D426B3">
            <wp:extent cx="5334000" cy="4267200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DD8BE1" wp14:editId="4E4BEAF6">
            <wp:extent cx="5334000" cy="4267200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6-2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81D05C" wp14:editId="7C233B6D">
            <wp:extent cx="5334000" cy="4267200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6-3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ABB4EA" wp14:editId="4C4859A3">
            <wp:extent cx="5334000" cy="4267200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6-4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DF048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TRT.model.log)</w:t>
      </w:r>
    </w:p>
    <w:p w14:paraId="1F57CCF4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</w:t>
      </w:r>
      <w:r>
        <w:rPr>
          <w:rStyle w:val="VerbatimChar"/>
        </w:rPr>
        <w:t xml:space="preserve">(formula = logBETA ~ StormPrecip + PrecipWeek + PrecipMonth + </w:t>
      </w:r>
      <w:r>
        <w:br/>
      </w:r>
      <w:r>
        <w:rPr>
          <w:rStyle w:val="VerbatimChar"/>
        </w:rPr>
        <w:t>##     TimeSinceChena, data = HI_FI_SPC_ST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246 -0.6097  0.1471  0.5776  1.4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</w:t>
      </w:r>
      <w:r>
        <w:rPr>
          <w:rStyle w:val="VerbatimChar"/>
        </w:rPr>
        <w:t xml:space="preserve">timate Std. Error t value Pr(&gt;|t|)    </w:t>
      </w:r>
      <w:r>
        <w:br/>
      </w:r>
      <w:r>
        <w:rPr>
          <w:rStyle w:val="VerbatimChar"/>
        </w:rPr>
        <w:t>## (Intercept)    -1.05825    0.18301  -5.783    5e-06 ***</w:t>
      </w:r>
      <w:r>
        <w:br/>
      </w:r>
      <w:r>
        <w:rPr>
          <w:rStyle w:val="VerbatimChar"/>
        </w:rPr>
        <w:t xml:space="preserve">## StormPrecip    -0.10703    0.14479  -0.739    0.467    </w:t>
      </w:r>
      <w:r>
        <w:br/>
      </w:r>
      <w:r>
        <w:rPr>
          <w:rStyle w:val="VerbatimChar"/>
        </w:rPr>
        <w:t xml:space="preserve">## PrecipWeek      0.26813    0.22211   1.207    0.239    </w:t>
      </w:r>
      <w:r>
        <w:br/>
      </w:r>
      <w:r>
        <w:rPr>
          <w:rStyle w:val="VerbatimChar"/>
        </w:rPr>
        <w:t>## PrecipMonth    -0.02412    0.23830  -</w:t>
      </w:r>
      <w:r>
        <w:rPr>
          <w:rStyle w:val="VerbatimChar"/>
        </w:rPr>
        <w:t xml:space="preserve">0.101    0.920    </w:t>
      </w:r>
      <w:r>
        <w:br/>
      </w:r>
      <w:r>
        <w:rPr>
          <w:rStyle w:val="VerbatimChar"/>
        </w:rPr>
        <w:t xml:space="preserve">## TimeSinceChena  0.16165    0.20245   0.798    0.43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271 on 25 degrees of freedom</w:t>
      </w:r>
      <w:r>
        <w:br/>
      </w:r>
      <w:r>
        <w:rPr>
          <w:rStyle w:val="VerbatimChar"/>
        </w:rPr>
        <w:t>##   (3 observations deleted due to missi</w:t>
      </w:r>
      <w:r>
        <w:rPr>
          <w:rStyle w:val="VerbatimChar"/>
        </w:rPr>
        <w:t>ngness)</w:t>
      </w:r>
      <w:r>
        <w:br/>
      </w:r>
      <w:r>
        <w:rPr>
          <w:rStyle w:val="VerbatimChar"/>
        </w:rPr>
        <w:lastRenderedPageBreak/>
        <w:t xml:space="preserve">## Multiple R-squared:  0.1236, Adjusted R-squared:  -0.01661 </w:t>
      </w:r>
      <w:r>
        <w:br/>
      </w:r>
      <w:r>
        <w:rPr>
          <w:rStyle w:val="VerbatimChar"/>
        </w:rPr>
        <w:t>## F-statistic: 0.8816 on 4 and 25 DF,  p-value: 0.4891</w:t>
      </w:r>
    </w:p>
    <w:p w14:paraId="065E7B78" w14:textId="77777777" w:rsidR="00F64DB5" w:rsidRDefault="00155B38">
      <w:pPr>
        <w:pStyle w:val="SourceCode"/>
      </w:pPr>
      <w:r>
        <w:rPr>
          <w:rStyle w:val="NormalTok"/>
        </w:rPr>
        <w:t xml:space="preserve">Plo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OS"</w:t>
      </w:r>
      <w:r>
        <w:rPr>
          <w:rStyle w:val="NormalTok"/>
        </w:rPr>
        <w:t xml:space="preserve">, </w:t>
      </w:r>
      <w:r>
        <w:rPr>
          <w:rStyle w:val="StringTok"/>
        </w:rPr>
        <w:t>"FRCH"</w:t>
      </w:r>
      <w:r>
        <w:rPr>
          <w:rStyle w:val="NormalTok"/>
        </w:rPr>
        <w:t xml:space="preserve">, </w:t>
      </w:r>
      <w:r>
        <w:rPr>
          <w:rStyle w:val="StringTok"/>
        </w:rPr>
        <w:t>"CARI"</w:t>
      </w:r>
      <w:r>
        <w:rPr>
          <w:rStyle w:val="NormalTok"/>
        </w:rPr>
        <w:t xml:space="preserve">, </w:t>
      </w:r>
      <w:r>
        <w:rPr>
          <w:rStyle w:val="StringTok"/>
        </w:rPr>
        <w:t>"POKE"</w:t>
      </w:r>
      <w:r>
        <w:rPr>
          <w:rStyle w:val="NormalTok"/>
        </w:rPr>
        <w:t xml:space="preserve">, </w:t>
      </w:r>
      <w:r>
        <w:rPr>
          <w:rStyle w:val="StringTok"/>
        </w:rPr>
        <w:t>"VAUL"</w:t>
      </w:r>
      <w:r>
        <w:rPr>
          <w:rStyle w:val="NormalTok"/>
        </w:rPr>
        <w:t xml:space="preserve">, </w:t>
      </w:r>
      <w:r>
        <w:rPr>
          <w:rStyle w:val="StringTok"/>
        </w:rPr>
        <w:t>"ST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71B3615D" w14:textId="77777777" w:rsidR="00F64DB5" w:rsidRDefault="00155B38">
      <w:pPr>
        <w:pStyle w:val="SourceCode"/>
      </w:pP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</w:p>
    <w:p w14:paraId="09AB2486" w14:textId="77777777" w:rsidR="00F64DB5" w:rsidRDefault="00155B38">
      <w:pPr>
        <w:pStyle w:val="SourceCode"/>
      </w:pPr>
      <w:r>
        <w:rPr>
          <w:rStyle w:val="NormalTok"/>
        </w:rPr>
        <w:t xml:space="preserve">SPC_beta </w:t>
      </w:r>
      <w:r>
        <w:rPr>
          <w:rStyle w:val="OtherTok"/>
        </w:rPr>
        <w:t>&lt;-</w:t>
      </w:r>
      <w:r>
        <w:rPr>
          <w:rStyle w:val="NormalTok"/>
        </w:rPr>
        <w:t xml:space="preserve"> Plot_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</w:t>
      </w:r>
      <w:r>
        <w:rPr>
          <w:rStyle w:val="StringTok"/>
        </w:rPr>
        <w:t xml:space="preserve"> estim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BETA_SPC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plots"</w:t>
      </w:r>
      <w:r>
        <w:rPr>
          <w:rStyle w:val="NormalTok"/>
        </w:rPr>
        <w:t xml:space="preserve">, </w:t>
      </w:r>
      <w:r>
        <w:rPr>
          <w:rStyle w:val="StringTok"/>
        </w:rPr>
        <w:t>"Coefficient_Plots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05A4E659" w14:textId="77777777" w:rsidR="00F64DB5" w:rsidRDefault="00155B38">
      <w:pPr>
        <w:pStyle w:val="Heading3"/>
      </w:pPr>
      <w:bookmarkStart w:id="10" w:name="turb-1"/>
      <w:bookmarkEnd w:id="9"/>
      <w:r>
        <w:t>turb</w:t>
      </w:r>
    </w:p>
    <w:p w14:paraId="2225AA9E" w14:textId="77777777" w:rsidR="00F64DB5" w:rsidRDefault="00155B38">
      <w:pPr>
        <w:pStyle w:val="SourceCode"/>
      </w:pPr>
      <w:r>
        <w:rPr>
          <w:rStyle w:val="CommentTok"/>
        </w:rPr>
        <w:t xml:space="preserve"># correlation </w:t>
      </w:r>
      <w:r>
        <w:br/>
      </w:r>
      <w:r>
        <w:rPr>
          <w:rStyle w:val="NormalTok"/>
        </w:rPr>
        <w:t>turb_d</w:t>
      </w:r>
      <w:r>
        <w:rPr>
          <w:rStyle w:val="NormalTok"/>
        </w:rPr>
        <w:t xml:space="preserve">ata </w:t>
      </w:r>
      <w:r>
        <w:rPr>
          <w:rStyle w:val="OtherTok"/>
        </w:rPr>
        <w:t>&lt;-</w:t>
      </w:r>
      <w:r>
        <w:rPr>
          <w:rStyle w:val="NormalTok"/>
        </w:rPr>
        <w:t xml:space="preserve"> HI_FI_turb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urb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urb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>HI_FI_turb</w:t>
      </w:r>
      <w:r>
        <w:rPr>
          <w:rStyle w:val="SpecialCharTok"/>
        </w:rPr>
        <w:t>$</w:t>
      </w:r>
      <w:r>
        <w:rPr>
          <w:rStyle w:val="NormalTok"/>
        </w:rPr>
        <w:t xml:space="preserve">log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turb</w:t>
      </w:r>
      <w:r>
        <w:rPr>
          <w:rStyle w:val="SpecialCharTok"/>
        </w:rPr>
        <w:t>$</w:t>
      </w:r>
      <w:r>
        <w:rPr>
          <w:rStyle w:val="NormalTok"/>
        </w:rPr>
        <w:t>Beta_index))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turb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</w:t>
      </w:r>
      <w:r>
        <w:rPr>
          <w:rStyle w:val="StringTok"/>
        </w:rPr>
        <w:t>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1A0F316A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EA399F6" wp14:editId="35561A61">
            <wp:extent cx="5334000" cy="4267200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763F5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BETA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EF28D89" w14:textId="77777777" w:rsidR="00F64DB5" w:rsidRDefault="00155B38">
      <w:pPr>
        <w:pStyle w:val="SourceCode"/>
      </w:pPr>
      <w:r>
        <w:rPr>
          <w:rStyle w:val="NormalTok"/>
        </w:rPr>
        <w:t xml:space="preserve">HI_FI_turb_MO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F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C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P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K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VAU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U</w:t>
      </w:r>
      <w:r>
        <w:rPr>
          <w:rStyle w:val="StringTok"/>
        </w:rPr>
        <w:t>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_FI_turb_ST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RT"</w:t>
      </w:r>
      <w:r>
        <w:rPr>
          <w:rStyle w:val="NormalTok"/>
        </w:rPr>
        <w:t>)</w:t>
      </w:r>
    </w:p>
    <w:p w14:paraId="6A2CB14F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MO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>))</w:t>
      </w:r>
    </w:p>
    <w:p w14:paraId="4F9B1D4F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</w:t>
      </w:r>
      <w:r>
        <w:rPr>
          <w:rStyle w:val="VerbatimChar"/>
        </w:rPr>
        <w:t xml:space="preserve"> na.rm, :</w:t>
      </w:r>
      <w:r>
        <w:br/>
      </w:r>
      <w:r>
        <w:rPr>
          <w:rStyle w:val="VerbatimChar"/>
        </w:rPr>
        <w:lastRenderedPageBreak/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</w:t>
      </w:r>
      <w:r>
        <w:rPr>
          <w:rStyle w:val="VerbatimChar"/>
        </w:rPr>
        <w:t>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</w:t>
      </w:r>
      <w:r>
        <w:rPr>
          <w:rStyle w:val="VerbatimChar"/>
        </w:rPr>
        <w:t xml:space="preserve"> na.rm = na.rm, :</w:t>
      </w:r>
      <w:r>
        <w:br/>
      </w:r>
      <w:r>
        <w:rPr>
          <w:rStyle w:val="VerbatimChar"/>
        </w:rPr>
        <w:t>## Removing 1 row that contained a missing value</w:t>
      </w:r>
    </w:p>
    <w:p w14:paraId="0CC031F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449E1DE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</w:t>
      </w:r>
      <w:r>
        <w:rPr>
          <w:rStyle w:val="VerbatimChar"/>
        </w:rPr>
        <w:t>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616AD544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33ED4ED" wp14:editId="5C7B7232">
            <wp:extent cx="5334000" cy="4267200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486D1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</w:t>
      </w:r>
      <w:r>
        <w:rPr>
          <w:rStyle w:val="StringTok"/>
        </w:rPr>
        <w:t>airs_BETA_MOO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934D618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</w:t>
      </w:r>
      <w:r>
        <w:rPr>
          <w:rStyle w:val="VerbatimChar"/>
        </w:rPr>
        <w:t xml:space="preserve">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6B062C36" w14:textId="77777777" w:rsidR="00F64DB5" w:rsidRDefault="00155B38">
      <w:pPr>
        <w:pStyle w:val="SourceCode"/>
      </w:pPr>
      <w:r>
        <w:rPr>
          <w:rStyle w:val="NormalTok"/>
        </w:rPr>
        <w:t xml:space="preserve">MOOS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</w:t>
      </w:r>
      <w:r>
        <w:rPr>
          <w:rStyle w:val="AttributeTok"/>
        </w:rPr>
        <w:t>=</w:t>
      </w:r>
      <w:r>
        <w:rPr>
          <w:rStyle w:val="NormalTok"/>
        </w:rPr>
        <w:t xml:space="preserve"> HI_FI_turb_MOOS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OS.model)</w:t>
      </w:r>
    </w:p>
    <w:p w14:paraId="66DAF71F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41982       1.531344       1.488314       1.032331</w:t>
      </w:r>
    </w:p>
    <w:p w14:paraId="7947427D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OS.model)</w:t>
      </w:r>
    </w:p>
    <w:p w14:paraId="3DCEBAA2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6D8C9CD" wp14:editId="45C26496">
            <wp:extent cx="5334000" cy="4267200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0-2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99A14A" wp14:editId="19CD62B6">
            <wp:extent cx="5334000" cy="4267200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0-3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5096E3" wp14:editId="69B97A33">
            <wp:extent cx="5334000" cy="4267200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0-4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91DA8F" wp14:editId="757A663B">
            <wp:extent cx="5334000" cy="4267200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0-5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AB131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OS.model)</w:t>
      </w:r>
    </w:p>
    <w:p w14:paraId="66CC848F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turb_MO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3658 -0.29703  0.08618  0.32580  1.27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Estimate Std. Error t value Pr(&gt;|t|)    </w:t>
      </w:r>
      <w:r>
        <w:br/>
      </w:r>
      <w:r>
        <w:rPr>
          <w:rStyle w:val="VerbatimChar"/>
        </w:rPr>
        <w:t>## (Intercept)     0.66473    0.08521   7.801 2.08e-09 ***</w:t>
      </w:r>
      <w:r>
        <w:br/>
      </w:r>
      <w:r>
        <w:rPr>
          <w:rStyle w:val="VerbatimChar"/>
        </w:rPr>
        <w:t xml:space="preserve">## StormPrecip     0.14655    0.09802   1.495    0.143    </w:t>
      </w:r>
      <w:r>
        <w:br/>
      </w:r>
      <w:r>
        <w:rPr>
          <w:rStyle w:val="VerbatimChar"/>
        </w:rPr>
        <w:t xml:space="preserve">## PrecipWeek     -0.05804    0.12926  -0.449    0.656    </w:t>
      </w:r>
      <w:r>
        <w:br/>
      </w:r>
      <w:r>
        <w:rPr>
          <w:rStyle w:val="VerbatimChar"/>
        </w:rPr>
        <w:t>## PrecipMonth     0.</w:t>
      </w:r>
      <w:r>
        <w:rPr>
          <w:rStyle w:val="VerbatimChar"/>
        </w:rPr>
        <w:t xml:space="preserve">07709    0.11426   0.675    0.504    </w:t>
      </w:r>
      <w:r>
        <w:br/>
      </w:r>
      <w:r>
        <w:rPr>
          <w:rStyle w:val="VerbatimChar"/>
        </w:rPr>
        <w:t xml:space="preserve">## TimeSinceChena -0.12264    0.10041  -1.221    0.2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515 on 38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 xml:space="preserve">## Multiple R-squared:  0.1025, Adjusted R-squared:  0.008078 </w:t>
      </w:r>
      <w:r>
        <w:br/>
      </w:r>
      <w:r>
        <w:rPr>
          <w:rStyle w:val="VerbatimChar"/>
        </w:rPr>
        <w:t>## F-statistic: 1.086 on 4 and 38 DF,  p-value: 0.3774</w:t>
      </w:r>
    </w:p>
    <w:p w14:paraId="4F064108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FRCH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>))</w:t>
      </w:r>
    </w:p>
    <w:p w14:paraId="3DF9BD01" w14:textId="77777777" w:rsidR="00F64DB5" w:rsidRDefault="00155B38">
      <w:pPr>
        <w:pStyle w:val="SourceCode"/>
      </w:pPr>
      <w:r>
        <w:rPr>
          <w:rStyle w:val="VerbatimChar"/>
        </w:rPr>
        <w:t xml:space="preserve">## Warning in ggally_statistic(data = data, mapping = </w:t>
      </w:r>
      <w:r>
        <w:rPr>
          <w:rStyle w:val="VerbatimChar"/>
        </w:rPr>
        <w:t>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</w:t>
      </w:r>
      <w:r>
        <w:rPr>
          <w:rStyle w:val="VerbatimChar"/>
        </w:rPr>
        <w:t>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30D494D3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</w:t>
      </w:r>
      <w:r>
        <w:rPr>
          <w:rStyle w:val="VerbatimChar"/>
        </w:rPr>
        <w:t>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665E24BD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</w:t>
      </w:r>
      <w:r>
        <w:rPr>
          <w:rStyle w:val="VerbatimChar"/>
        </w:rPr>
        <w:t>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</w:t>
      </w:r>
      <w:r>
        <w:rPr>
          <w:rStyle w:val="VerbatimChar"/>
        </w:rPr>
        <w:t>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moving 1 row that contained a missing value</w:t>
      </w:r>
    </w:p>
    <w:p w14:paraId="44B4487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34BF27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</w:t>
      </w:r>
      <w:r>
        <w:rPr>
          <w:rStyle w:val="VerbatimChar"/>
        </w:rPr>
        <w:t>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3A189C9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072FB399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C09A450" w14:textId="77777777" w:rsidR="00F64DB5" w:rsidRDefault="00155B38">
      <w:pPr>
        <w:pStyle w:val="SourceCode"/>
      </w:pPr>
      <w:r>
        <w:rPr>
          <w:rStyle w:val="VerbatimChar"/>
        </w:rPr>
        <w:t>## Warning: Remove</w:t>
      </w:r>
      <w:r>
        <w:rPr>
          <w:rStyle w:val="VerbatimChar"/>
        </w:rPr>
        <w:t>d 1 rows containing non-finite values (stat_density).</w:t>
      </w:r>
    </w:p>
    <w:p w14:paraId="28F15F9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EECE51E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73B0CDCE" wp14:editId="60D45916">
            <wp:extent cx="5334000" cy="4267200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E91C1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BETA_FRCH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CCA7B7F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</w:t>
      </w:r>
      <w:r>
        <w:rPr>
          <w:rStyle w:val="VerbatimChar"/>
        </w:rPr>
        <w:t>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EF07DA5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2B10F9DC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</w:t>
      </w:r>
      <w:r>
        <w:rPr>
          <w:rStyle w:val="VerbatimChar"/>
        </w:rPr>
        <w:t>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54E3B5F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5488C2B" w14:textId="77777777" w:rsidR="00F64DB5" w:rsidRDefault="00155B38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B36339A" w14:textId="77777777" w:rsidR="00F64DB5" w:rsidRDefault="00155B38">
      <w:pPr>
        <w:pStyle w:val="SourceCode"/>
      </w:pPr>
      <w:r>
        <w:rPr>
          <w:rStyle w:val="NormalTok"/>
        </w:rPr>
        <w:t xml:space="preserve">FRCH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RCH.model)</w:t>
      </w:r>
    </w:p>
    <w:p w14:paraId="59665696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2652       1.551590       1.547921       1.063944</w:t>
      </w:r>
    </w:p>
    <w:p w14:paraId="4614A8CF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)</w:t>
      </w:r>
    </w:p>
    <w:p w14:paraId="219CF1C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D6A8792" wp14:editId="0ADFB912">
            <wp:extent cx="5334000" cy="4267200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1-2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CB9086" wp14:editId="73744C3A">
            <wp:extent cx="5334000" cy="4267200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1-3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9D4E52" wp14:editId="60D2865D">
            <wp:extent cx="5334000" cy="4267200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1-4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79912E" wp14:editId="5DC33AB2">
            <wp:extent cx="5334000" cy="4267200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1-5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og transform</w:t>
      </w:r>
    </w:p>
    <w:p w14:paraId="1CF349D0" w14:textId="77777777" w:rsidR="00F64DB5" w:rsidRDefault="00155B38">
      <w:pPr>
        <w:pStyle w:val="SourceCode"/>
      </w:pPr>
      <w:r>
        <w:rPr>
          <w:rStyle w:val="NormalTok"/>
        </w:rPr>
        <w:t xml:space="preserve">FRCH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BETA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</w:t>
      </w:r>
      <w:r>
        <w:rPr>
          <w:rStyle w:val="NormalTok"/>
        </w:rPr>
        <w:t xml:space="preserve">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FRCH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FRCH.model.log)</w:t>
      </w:r>
    </w:p>
    <w:p w14:paraId="3C637C17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2652       1.551590       1.547921       1.063944</w:t>
      </w:r>
    </w:p>
    <w:p w14:paraId="4F9C5BCA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RCH.model.log)</w:t>
      </w:r>
    </w:p>
    <w:p w14:paraId="3C7A41A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25AFA638" wp14:editId="5E8866DE">
            <wp:extent cx="5334000" cy="4267200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DF3927" wp14:editId="5BA05339">
            <wp:extent cx="5334000" cy="4267200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2-2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A5AB8B" wp14:editId="5EB2B44F">
            <wp:extent cx="5334000" cy="4267200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2-3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BC191D" wp14:editId="331C1BEB">
            <wp:extent cx="5334000" cy="4267200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2-4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 need further transformation</w:t>
      </w:r>
    </w:p>
    <w:p w14:paraId="393490E2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CAR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>))</w:t>
      </w:r>
    </w:p>
    <w:p w14:paraId="30A70E50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</w:t>
      </w:r>
      <w:r>
        <w:rPr>
          <w:rStyle w:val="VerbatimChar"/>
        </w:rPr>
        <w:t>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</w:t>
      </w:r>
      <w:r>
        <w:rPr>
          <w:rStyle w:val="VerbatimChar"/>
        </w:rPr>
        <w:t xml:space="preserve"> value</w:t>
      </w:r>
      <w:r>
        <w:br/>
      </w:r>
      <w:r>
        <w:br/>
      </w: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</w:t>
      </w:r>
      <w:r>
        <w:rPr>
          <w:rStyle w:val="VerbatimChar"/>
        </w:rPr>
        <w:t>sing value</w:t>
      </w:r>
    </w:p>
    <w:p w14:paraId="13DCCF3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906DECE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</w:t>
      </w:r>
      <w:r>
        <w:rPr>
          <w:rStyle w:val="VerbatimChar"/>
        </w:rPr>
        <w:t>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79E4C8B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5867CA8E" wp14:editId="20D28EAB">
            <wp:extent cx="5334000" cy="4267200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B43D1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BETA_CARI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</w:t>
      </w:r>
      <w:r>
        <w:rPr>
          <w:rStyle w:val="StringTok"/>
        </w:rPr>
        <w:t>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295822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lastRenderedPageBreak/>
        <w:t>## Removed 1 rows containing missing valu</w:t>
      </w:r>
      <w:r>
        <w:rPr>
          <w:rStyle w:val="VerbatimChar"/>
        </w:rPr>
        <w:t>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CAF6BE9" w14:textId="77777777" w:rsidR="00F64DB5" w:rsidRDefault="00155B38">
      <w:pPr>
        <w:pStyle w:val="SourceCode"/>
      </w:pPr>
      <w:r>
        <w:rPr>
          <w:rStyle w:val="NormalTok"/>
        </w:rPr>
        <w:t xml:space="preserve">CARI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CARI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ARI.model)</w:t>
      </w:r>
    </w:p>
    <w:p w14:paraId="60CB9DA3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1.015206       1.777952       1.952014       1.222154</w:t>
      </w:r>
    </w:p>
    <w:p w14:paraId="7E6B67CD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I.model)</w:t>
      </w:r>
    </w:p>
    <w:p w14:paraId="797A31C2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8B7EADF" wp14:editId="52BA420E">
            <wp:extent cx="5334000" cy="4267200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3-2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84F325" wp14:editId="5D70A709">
            <wp:extent cx="5334000" cy="4267200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3-3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C4E0E2" wp14:editId="2CF4050F">
            <wp:extent cx="5334000" cy="4267200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3-4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72EAD1" wp14:editId="5BA709A6">
            <wp:extent cx="5334000" cy="4267200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3-5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3DD48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I.model)</w:t>
      </w:r>
    </w:p>
    <w:p w14:paraId="5DDCEC18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turb_CAR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Min       1Q   Median       3Q      Max </w:t>
      </w:r>
      <w:r>
        <w:br/>
      </w:r>
      <w:r>
        <w:rPr>
          <w:rStyle w:val="VerbatimChar"/>
        </w:rPr>
        <w:t xml:space="preserve">## -1.30556 -0.72801  0.01631  0.37207  2.46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>## (Intercept)     0.558719   0.174882   3.195  0.00314 **</w:t>
      </w:r>
      <w:r>
        <w:br/>
      </w:r>
      <w:r>
        <w:rPr>
          <w:rStyle w:val="VerbatimChar"/>
        </w:rPr>
        <w:t>## StormPrecip    -0.131750</w:t>
      </w:r>
      <w:r>
        <w:rPr>
          <w:rStyle w:val="VerbatimChar"/>
        </w:rPr>
        <w:t xml:space="preserve">   0.138482  -0.951  0.34854   </w:t>
      </w:r>
      <w:r>
        <w:br/>
      </w:r>
      <w:r>
        <w:rPr>
          <w:rStyle w:val="VerbatimChar"/>
        </w:rPr>
        <w:t xml:space="preserve">## PrecipWeek     -0.068270   0.177250  -0.385  0.70267   </w:t>
      </w:r>
      <w:r>
        <w:br/>
      </w:r>
      <w:r>
        <w:rPr>
          <w:rStyle w:val="VerbatimChar"/>
        </w:rPr>
        <w:t xml:space="preserve">## PrecipMonth     0.067062   0.226150   0.297  0.76873   </w:t>
      </w:r>
      <w:r>
        <w:br/>
      </w:r>
      <w:r>
        <w:rPr>
          <w:rStyle w:val="VerbatimChar"/>
        </w:rPr>
        <w:t xml:space="preserve">## TimeSinceChena  0.001445   0.165301   0.009  0.9930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96 on 32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lastRenderedPageBreak/>
        <w:t xml:space="preserve">## Multiple R-squared:  0.03264,    Adjusted R-squared:  -0.08828 </w:t>
      </w:r>
      <w:r>
        <w:br/>
      </w:r>
      <w:r>
        <w:rPr>
          <w:rStyle w:val="VerbatimChar"/>
        </w:rPr>
        <w:t>## F-statistic: 0.2699 on 4 and 32 DF,  p-value: 0.8</w:t>
      </w:r>
      <w:r>
        <w:rPr>
          <w:rStyle w:val="VerbatimChar"/>
        </w:rPr>
        <w:t>952</w:t>
      </w:r>
    </w:p>
    <w:p w14:paraId="7F5A45DB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P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A3D9A"</w:t>
      </w:r>
      <w:r>
        <w:rPr>
          <w:rStyle w:val="NormalTok"/>
        </w:rPr>
        <w:t>))</w:t>
      </w:r>
    </w:p>
    <w:p w14:paraId="4536ED6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</w:t>
      </w:r>
      <w:r>
        <w:rPr>
          <w:rStyle w:val="VerbatimChar"/>
        </w:rPr>
        <w:t>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673E5238" w14:textId="77777777" w:rsidR="00F64DB5" w:rsidRDefault="00155B38">
      <w:pPr>
        <w:pStyle w:val="SourceCode"/>
      </w:pPr>
      <w:r>
        <w:rPr>
          <w:rStyle w:val="VerbatimChar"/>
        </w:rPr>
        <w:t>## Warning in</w:t>
      </w:r>
      <w:r>
        <w:rPr>
          <w:rStyle w:val="VerbatimChar"/>
        </w:rPr>
        <w:t xml:space="preserve"> ggally_statistic(data = data, mapping = mapping, na.rm = na.rm, :</w:t>
      </w:r>
      <w:r>
        <w:br/>
      </w:r>
      <w:r>
        <w:rPr>
          <w:rStyle w:val="VerbatimChar"/>
        </w:rPr>
        <w:t>## Removed 4 rows containing missing values</w:t>
      </w:r>
    </w:p>
    <w:p w14:paraId="5CE52B53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</w:t>
      </w:r>
      <w:r>
        <w:rPr>
          <w:rStyle w:val="VerbatimChar"/>
        </w:rPr>
        <w:t>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5EBBE817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69C3AB7F" w14:textId="77777777" w:rsidR="00F64DB5" w:rsidRDefault="00155B38">
      <w:pPr>
        <w:pStyle w:val="SourceCode"/>
      </w:pPr>
      <w:r>
        <w:rPr>
          <w:rStyle w:val="VerbatimChar"/>
        </w:rPr>
        <w:lastRenderedPageBreak/>
        <w:t xml:space="preserve">## Warning in </w:t>
      </w:r>
      <w:r>
        <w:rPr>
          <w:rStyle w:val="VerbatimChar"/>
        </w:rPr>
        <w:t>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12970B9E" w14:textId="77777777" w:rsidR="00F64DB5" w:rsidRDefault="00155B38">
      <w:pPr>
        <w:pStyle w:val="SourceCode"/>
      </w:pPr>
      <w:r>
        <w:rPr>
          <w:rStyle w:val="VerbatimChar"/>
        </w:rPr>
        <w:t>## Warning: Removed 3 rows containing non-finite values (stat_density).</w:t>
      </w:r>
    </w:p>
    <w:p w14:paraId="47A57621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</w:p>
    <w:p w14:paraId="31B19FA3" w14:textId="77777777" w:rsidR="00F64DB5" w:rsidRDefault="00155B38">
      <w:pPr>
        <w:pStyle w:val="SourceCode"/>
      </w:pPr>
      <w:r>
        <w:rPr>
          <w:rStyle w:val="VerbatimChar"/>
        </w:rPr>
        <w:t>## Warning: Removed 4 rows containing missing values (geom_point).</w:t>
      </w:r>
    </w:p>
    <w:p w14:paraId="06460D48" w14:textId="77777777" w:rsidR="00F64DB5" w:rsidRDefault="00155B38">
      <w:pPr>
        <w:pStyle w:val="SourceCode"/>
      </w:pPr>
      <w:r>
        <w:rPr>
          <w:rStyle w:val="VerbatimChar"/>
        </w:rPr>
        <w:t>## Warning: Remov</w:t>
      </w:r>
      <w:r>
        <w:rPr>
          <w:rStyle w:val="VerbatimChar"/>
        </w:rPr>
        <w:t>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48782732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484912A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2CC1D698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</w:t>
      </w:r>
      <w:r>
        <w:rPr>
          <w:rStyle w:val="VerbatimChar"/>
        </w:rPr>
        <w:t>point).</w:t>
      </w:r>
    </w:p>
    <w:p w14:paraId="235252FF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322A0836" wp14:editId="1189D078">
            <wp:extent cx="5334000" cy="4267200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4-1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6C8F2" w14:textId="77777777" w:rsidR="00F64DB5" w:rsidRDefault="00155B38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turb_pairs_BETA_POKE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E97AA41" w14:textId="77777777" w:rsidR="00F64DB5" w:rsidRDefault="00155B38">
      <w:pPr>
        <w:pStyle w:val="SourceCode"/>
      </w:pPr>
      <w:r>
        <w:rPr>
          <w:rStyle w:val="VerbatimChar"/>
        </w:rPr>
        <w:t>## Warning: Removed 3 rows containing non-finite values (stat_density).</w:t>
      </w:r>
    </w:p>
    <w:p w14:paraId="5B6B5E3F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  <w:r>
        <w:br/>
      </w:r>
      <w:r>
        <w:rPr>
          <w:rStyle w:val="VerbatimChar"/>
        </w:rPr>
        <w:t>## Removed 3 rows containing missing values (geom_point).</w:t>
      </w:r>
    </w:p>
    <w:p w14:paraId="410B8089" w14:textId="77777777" w:rsidR="00F64DB5" w:rsidRDefault="00155B38">
      <w:pPr>
        <w:pStyle w:val="SourceCode"/>
      </w:pPr>
      <w:r>
        <w:rPr>
          <w:rStyle w:val="VerbatimChar"/>
        </w:rPr>
        <w:t>## Warning: Rem</w:t>
      </w:r>
      <w:r>
        <w:rPr>
          <w:rStyle w:val="VerbatimChar"/>
        </w:rPr>
        <w:t>oved 4 rows containing missing values (geom_point).</w:t>
      </w:r>
    </w:p>
    <w:p w14:paraId="714EE5F4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</w:t>
      </w:r>
      <w:r>
        <w:rPr>
          <w:rStyle w:val="VerbatimChar"/>
        </w:rPr>
        <w:t>taining missing values (geom_point).</w:t>
      </w:r>
    </w:p>
    <w:p w14:paraId="7AD8A7D7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4ABDA04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2FD7AF7C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0073EE55" w14:textId="77777777" w:rsidR="00F64DB5" w:rsidRDefault="00155B38">
      <w:pPr>
        <w:pStyle w:val="SourceCode"/>
      </w:pPr>
      <w:r>
        <w:rPr>
          <w:rStyle w:val="NormalTok"/>
        </w:rPr>
        <w:t xml:space="preserve">POK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)</w:t>
      </w:r>
    </w:p>
    <w:p w14:paraId="7A8AF4E3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7505       1.503184       1.481290       1.032551</w:t>
      </w:r>
    </w:p>
    <w:p w14:paraId="3FE1A9A5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)</w:t>
      </w:r>
    </w:p>
    <w:p w14:paraId="4F35E3A6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F0F3EB1" wp14:editId="36E507DC">
            <wp:extent cx="5334000" cy="4267200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4-2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6B4AA2" wp14:editId="2E1AD5CF">
            <wp:extent cx="5334000" cy="4267200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4-3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893F70" wp14:editId="6A539256">
            <wp:extent cx="5334000" cy="4267200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4-4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21E79A" wp14:editId="66BECA2C">
            <wp:extent cx="5334000" cy="4267200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4-5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g transform</w:t>
      </w:r>
    </w:p>
    <w:p w14:paraId="616B46CC" w14:textId="77777777" w:rsidR="00F64DB5" w:rsidRDefault="00155B38">
      <w:pPr>
        <w:pStyle w:val="SourceCode"/>
      </w:pPr>
      <w:r>
        <w:rPr>
          <w:rStyle w:val="NormalTok"/>
        </w:rPr>
        <w:t xml:space="preserve">POKE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BETA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POKE.model.log)</w:t>
      </w:r>
    </w:p>
    <w:p w14:paraId="6B87E4BC" w14:textId="77777777" w:rsidR="00F64DB5" w:rsidRDefault="00155B38">
      <w:pPr>
        <w:pStyle w:val="SourceCode"/>
      </w:pPr>
      <w:r>
        <w:rPr>
          <w:rStyle w:val="VerbatimChar"/>
        </w:rPr>
        <w:t>##    StormPrecip     Pr</w:t>
      </w:r>
      <w:r>
        <w:rPr>
          <w:rStyle w:val="VerbatimChar"/>
        </w:rPr>
        <w:t xml:space="preserve">ecipWeek    PrecipMonth TimeSinceChena </w:t>
      </w:r>
      <w:r>
        <w:br/>
      </w:r>
      <w:r>
        <w:rPr>
          <w:rStyle w:val="VerbatimChar"/>
        </w:rPr>
        <w:t>##       1.057505       1.503184       1.481290       1.032551</w:t>
      </w:r>
    </w:p>
    <w:p w14:paraId="575EFE53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KE.model.log)</w:t>
      </w:r>
    </w:p>
    <w:p w14:paraId="724FA412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405EE1E9" wp14:editId="130D7F04">
            <wp:extent cx="5334000" cy="4267200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CE67FD" wp14:editId="14781CD8">
            <wp:extent cx="5334000" cy="4267200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5-2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F74C54" wp14:editId="503825C1">
            <wp:extent cx="5334000" cy="4267200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5-3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0D44E4" wp14:editId="3918A842">
            <wp:extent cx="5334000" cy="4267200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5-4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63248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KE.model.log)</w:t>
      </w:r>
    </w:p>
    <w:p w14:paraId="29D3FC27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BETA ~ StormPrecip + PrecipWeek + PrecipMonth + </w:t>
      </w:r>
      <w:r>
        <w:br/>
      </w:r>
      <w:r>
        <w:rPr>
          <w:rStyle w:val="VerbatimChar"/>
        </w:rPr>
        <w:t>##     TimeSinceChena,</w:t>
      </w:r>
      <w:r>
        <w:rPr>
          <w:rStyle w:val="VerbatimChar"/>
        </w:rPr>
        <w:t xml:space="preserve"> data = HI_FI_turb_PO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9926 -0.41967 -0.04391  0.42886  1.67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>## (Intercept)    -0.428627   0.147</w:t>
      </w:r>
      <w:r>
        <w:rPr>
          <w:rStyle w:val="VerbatimChar"/>
        </w:rPr>
        <w:t>806  -2.900  0.00669 **</w:t>
      </w:r>
      <w:r>
        <w:br/>
      </w:r>
      <w:r>
        <w:rPr>
          <w:rStyle w:val="VerbatimChar"/>
        </w:rPr>
        <w:t xml:space="preserve">## StormPrecip    -0.103865   0.178015  -0.583  0.56367   </w:t>
      </w:r>
      <w:r>
        <w:br/>
      </w:r>
      <w:r>
        <w:rPr>
          <w:rStyle w:val="VerbatimChar"/>
        </w:rPr>
        <w:t xml:space="preserve">## PrecipWeek     -0.194601   0.182363  -1.067  0.29391   </w:t>
      </w:r>
      <w:r>
        <w:br/>
      </w:r>
      <w:r>
        <w:rPr>
          <w:rStyle w:val="VerbatimChar"/>
        </w:rPr>
        <w:t xml:space="preserve">## PrecipMonth    -0.011484   0.221078  -0.052  0.95890   </w:t>
      </w:r>
      <w:r>
        <w:br/>
      </w:r>
      <w:r>
        <w:rPr>
          <w:rStyle w:val="VerbatimChar"/>
        </w:rPr>
        <w:t>## TimeSinceChena -0.003078   0.132368  -0.023  0.98159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38 on 32 degrees of freedom</w:t>
      </w:r>
      <w:r>
        <w:br/>
      </w:r>
      <w:r>
        <w:rPr>
          <w:rStyle w:val="VerbatimChar"/>
        </w:rPr>
        <w:t>##   (3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7376,    Adjusted R-squared:  -0.04202 </w:t>
      </w:r>
      <w:r>
        <w:br/>
      </w:r>
      <w:r>
        <w:rPr>
          <w:rStyle w:val="VerbatimChar"/>
        </w:rPr>
        <w:t>## F-statistic: 0.6371 on 4 and 32 DF,  p-value: 0.6398</w:t>
      </w:r>
    </w:p>
    <w:p w14:paraId="447D31B8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VAU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298A"</w:t>
      </w:r>
      <w:r>
        <w:rPr>
          <w:rStyle w:val="NormalTok"/>
        </w:rPr>
        <w:t>))</w:t>
      </w:r>
    </w:p>
    <w:p w14:paraId="11E9399C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</w:t>
      </w:r>
      <w:r>
        <w:rPr>
          <w:rStyle w:val="VerbatimChar"/>
        </w:rPr>
        <w:t>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</w:t>
      </w:r>
      <w:r>
        <w:rPr>
          <w:rStyle w:val="VerbatimChar"/>
        </w:rPr>
        <w:t>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</w:t>
      </w:r>
      <w:r>
        <w:rPr>
          <w:rStyle w:val="VerbatimChar"/>
        </w:rPr>
        <w:t>taining missing values</w:t>
      </w:r>
    </w:p>
    <w:p w14:paraId="3B53E060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1BD3A063" w14:textId="77777777" w:rsidR="00F64DB5" w:rsidRDefault="00155B38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</w:t>
      </w:r>
      <w:r>
        <w:rPr>
          <w:rStyle w:val="VerbatimChar"/>
        </w:rPr>
        <w:t xml:space="preserve">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20BCC3D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01FBC61F" wp14:editId="32EC3415">
            <wp:extent cx="5334000" cy="4267200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6-1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B0F834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irs_BETA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42E9D1D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</w:t>
      </w:r>
      <w:r>
        <w:rPr>
          <w:rStyle w:val="VerbatimChar"/>
        </w:rPr>
        <w:t>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</w:t>
      </w:r>
      <w:r>
        <w:rPr>
          <w:rStyle w:val="VerbatimChar"/>
        </w:rPr>
        <w:t>_point).</w:t>
      </w:r>
    </w:p>
    <w:p w14:paraId="5B4E1A2E" w14:textId="77777777" w:rsidR="00F64DB5" w:rsidRDefault="00155B38">
      <w:pPr>
        <w:pStyle w:val="SourceCode"/>
      </w:pPr>
      <w:r>
        <w:rPr>
          <w:rStyle w:val="NormalTok"/>
        </w:rPr>
        <w:t xml:space="preserve">VAUL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VAUL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)</w:t>
      </w:r>
    </w:p>
    <w:p w14:paraId="5E4F3CD6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86667       2.796671       2.327722       1</w:t>
      </w:r>
      <w:r>
        <w:rPr>
          <w:rStyle w:val="VerbatimChar"/>
        </w:rPr>
        <w:t>.397647</w:t>
      </w:r>
    </w:p>
    <w:p w14:paraId="20DDCDB0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)</w:t>
      </w:r>
    </w:p>
    <w:p w14:paraId="78289AA6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2A96D28A" wp14:editId="7717B87E">
            <wp:extent cx="5334000" cy="4267200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6-2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0DBB19" wp14:editId="7DCF9BB3">
            <wp:extent cx="5334000" cy="4267200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6-3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951844" wp14:editId="12D0B475">
            <wp:extent cx="5334000" cy="4267200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6-4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A7B87B" wp14:editId="1C5D2792">
            <wp:extent cx="5334000" cy="4267200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6-5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B79C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UL.model)</w:t>
      </w:r>
    </w:p>
    <w:p w14:paraId="4AADA553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turb_VAU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78</w:t>
      </w:r>
      <w:r>
        <w:rPr>
          <w:rStyle w:val="VerbatimChar"/>
        </w:rPr>
        <w:t xml:space="preserve">773 -0.27593  0.02972  0.27993  1.44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 0.99710    0.14481   6.885 2.61e-07 ***</w:t>
      </w:r>
      <w:r>
        <w:br/>
      </w:r>
      <w:r>
        <w:rPr>
          <w:rStyle w:val="VerbatimChar"/>
        </w:rPr>
        <w:t xml:space="preserve">## StormPrecip     0.03464    0.10649   0.325    0.748    </w:t>
      </w:r>
      <w:r>
        <w:br/>
      </w:r>
      <w:r>
        <w:rPr>
          <w:rStyle w:val="VerbatimChar"/>
        </w:rPr>
        <w:t xml:space="preserve">## PrecipWeek      0.21585    0.17371   1.243    0.225    </w:t>
      </w:r>
      <w:r>
        <w:br/>
      </w:r>
      <w:r>
        <w:rPr>
          <w:rStyle w:val="VerbatimChar"/>
        </w:rPr>
        <w:t xml:space="preserve">## PrecipMonth    -0.09968    0.13465  -0.740    0.466    </w:t>
      </w:r>
      <w:r>
        <w:br/>
      </w:r>
      <w:r>
        <w:rPr>
          <w:rStyle w:val="VerbatimChar"/>
        </w:rPr>
        <w:t xml:space="preserve">## TimeSinceChena  0.22819    0.15412   1.481    0.1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901 on 26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9187,    Adjusted R-squared:  -0.04784 </w:t>
      </w:r>
      <w:r>
        <w:br/>
      </w:r>
      <w:r>
        <w:rPr>
          <w:rStyle w:val="VerbatimChar"/>
        </w:rPr>
        <w:t xml:space="preserve">## F-statistic: 0.6576 </w:t>
      </w:r>
      <w:r>
        <w:rPr>
          <w:rStyle w:val="VerbatimChar"/>
        </w:rPr>
        <w:t>on 4 and 26 DF,  p-value: 0.6269</w:t>
      </w:r>
    </w:p>
    <w:p w14:paraId="02AC5033" w14:textId="77777777" w:rsidR="00F64DB5" w:rsidRDefault="00155B38">
      <w:pPr>
        <w:pStyle w:val="FirstParagraph"/>
      </w:pPr>
      <w:r>
        <w:t>log transform</w:t>
      </w:r>
    </w:p>
    <w:p w14:paraId="278D6F59" w14:textId="77777777" w:rsidR="00F64DB5" w:rsidRDefault="00155B38">
      <w:pPr>
        <w:pStyle w:val="SourceCode"/>
      </w:pPr>
      <w:r>
        <w:rPr>
          <w:rStyle w:val="NormalTok"/>
        </w:rPr>
        <w:t xml:space="preserve">VAUL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BETA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POKE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VAUL.model.log)</w:t>
      </w:r>
    </w:p>
    <w:p w14:paraId="77F5735C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057505       1.503184       1.481290       1.032551</w:t>
      </w:r>
    </w:p>
    <w:p w14:paraId="1E5792F3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UL.model.log)</w:t>
      </w:r>
    </w:p>
    <w:p w14:paraId="20AD37F1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3CC3BA45" wp14:editId="3BCDC5AE">
            <wp:extent cx="5334000" cy="4267200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7-1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256B2B" wp14:editId="168D2AFD">
            <wp:extent cx="5334000" cy="4267200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7-2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B6E1A2" wp14:editId="42FAE6C2">
            <wp:extent cx="5334000" cy="4267200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7-3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737153" wp14:editId="1DCF569E">
            <wp:extent cx="5334000" cy="4267200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7-4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worse</w:t>
      </w:r>
    </w:p>
    <w:p w14:paraId="3047CCDA" w14:textId="77777777" w:rsidR="00F64DB5" w:rsidRDefault="00155B38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HI_FI_turb_ST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</w:t>
      </w:r>
      <w:r>
        <w:rPr>
          <w:rStyle w:val="StringTok"/>
        </w:rPr>
        <w:t>ecipMonth"</w:t>
      </w:r>
      <w:r>
        <w:rPr>
          <w:rStyle w:val="NormalTok"/>
        </w:rPr>
        <w:t>,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ite.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4D8A98CB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5914762A" w14:textId="77777777" w:rsidR="00F64DB5" w:rsidRDefault="00155B38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010621F9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6351F278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</w:t>
      </w:r>
      <w:r>
        <w:rPr>
          <w:rStyle w:val="VerbatimChar"/>
        </w:rPr>
        <w:t xml:space="preserve">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59CFDB75" w14:textId="77777777" w:rsidR="00F64DB5" w:rsidRDefault="00155B38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1622F218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</w:t>
      </w:r>
      <w:r>
        <w:rPr>
          <w:rStyle w:val="VerbatimChar"/>
        </w:rPr>
        <w:t>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55AE4D59" w14:textId="77777777" w:rsidR="00F64DB5" w:rsidRDefault="00155B38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1ADA25E0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3DEBD459" w14:textId="77777777" w:rsidR="00F64DB5" w:rsidRDefault="00155B38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3 rows containing missing values</w:t>
      </w:r>
    </w:p>
    <w:p w14:paraId="1B3E293C" w14:textId="77777777" w:rsidR="00F64DB5" w:rsidRDefault="00155B38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lastRenderedPageBreak/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3AC0A08A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0ADB9B63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25E4E2D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8DFC6BF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BD86967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</w:t>
      </w:r>
      <w:r>
        <w:rPr>
          <w:rStyle w:val="VerbatimChar"/>
        </w:rPr>
        <w:t>es (geom_point).</w:t>
      </w:r>
    </w:p>
    <w:p w14:paraId="585049FE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B336A3F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E7FA59E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</w:t>
      </w:r>
      <w:r>
        <w:rPr>
          <w:rStyle w:val="VerbatimChar"/>
        </w:rPr>
        <w:t>ing values (geom_point).</w:t>
      </w:r>
    </w:p>
    <w:p w14:paraId="220150C1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2783B1FD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02500165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</w:t>
      </w:r>
      <w:r>
        <w:rPr>
          <w:rStyle w:val="VerbatimChar"/>
        </w:rPr>
        <w:t>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525221EF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33ECA80B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8F76CCA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67153D19" w14:textId="77777777" w:rsidR="00F64DB5" w:rsidRDefault="00155B38">
      <w:pPr>
        <w:pStyle w:val="SourceCode"/>
      </w:pPr>
      <w:r>
        <w:rPr>
          <w:rStyle w:val="VerbatimChar"/>
        </w:rPr>
        <w:t>## Warning: Rem</w:t>
      </w:r>
      <w:r>
        <w:rPr>
          <w:rStyle w:val="VerbatimChar"/>
        </w:rPr>
        <w:t>oved 1 rows containing non-finite values (stat_density).</w:t>
      </w:r>
    </w:p>
    <w:p w14:paraId="34D5DF5E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3 rows containing missing values (geom_point).</w:t>
      </w:r>
    </w:p>
    <w:p w14:paraId="0BE6F996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</w:t>
      </w:r>
      <w:r>
        <w:rPr>
          <w:rStyle w:val="VerbatimChar"/>
        </w:rPr>
        <w:t>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37019A34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38584E5" w14:textId="77777777" w:rsidR="00F64DB5" w:rsidRDefault="00155B38">
      <w:pPr>
        <w:pStyle w:val="FirstParagraph"/>
      </w:pPr>
      <w:r>
        <w:rPr>
          <w:noProof/>
        </w:rPr>
        <w:drawing>
          <wp:inline distT="0" distB="0" distL="0" distR="0" wp14:anchorId="363AC098" wp14:editId="06FB4EDB">
            <wp:extent cx="5334000" cy="4267200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8-1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83463" w14:textId="77777777" w:rsidR="00F64DB5" w:rsidRDefault="00155B3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urb_pa</w:t>
      </w:r>
      <w:r>
        <w:rPr>
          <w:rStyle w:val="StringTok"/>
        </w:rPr>
        <w:t>irs_BETA_VAU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9_Antecedent_Conditions_models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10E82B9" w14:textId="77777777" w:rsidR="00F64DB5" w:rsidRDefault="00155B38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44B9B4FE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</w:t>
      </w:r>
      <w:r>
        <w:rPr>
          <w:rStyle w:val="VerbatimChar"/>
        </w:rPr>
        <w:t>g values (geom_point).</w:t>
      </w:r>
    </w:p>
    <w:p w14:paraId="2361608C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69C1A064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44330BBF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75567C0B" w14:textId="77777777" w:rsidR="00F64DB5" w:rsidRDefault="00155B38">
      <w:pPr>
        <w:pStyle w:val="SourceCode"/>
      </w:pPr>
      <w:r>
        <w:rPr>
          <w:rStyle w:val="VerbatimChar"/>
        </w:rPr>
        <w:lastRenderedPageBreak/>
        <w:t>## Warning: Removed 1 rows containing non-finite values (stat_density).</w:t>
      </w:r>
    </w:p>
    <w:p w14:paraId="11E1B426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AC8DCEA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</w:t>
      </w:r>
      <w:r>
        <w:rPr>
          <w:rStyle w:val="VerbatimChar"/>
        </w:rPr>
        <w:t>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26CFBEF2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0ADD1DC3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5FCB7F21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</w:t>
      </w:r>
      <w:r>
        <w:rPr>
          <w:rStyle w:val="VerbatimChar"/>
        </w:rPr>
        <w:t>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1CD90529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4CA7A626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</w:t>
      </w:r>
      <w:r>
        <w:rPr>
          <w:rStyle w:val="VerbatimChar"/>
        </w:rPr>
        <w:t>ng values (geom_point).</w:t>
      </w:r>
    </w:p>
    <w:p w14:paraId="569DD8BE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</w:t>
      </w:r>
      <w:r>
        <w:rPr>
          <w:rStyle w:val="VerbatimChar"/>
        </w:rPr>
        <w:t>_point).</w:t>
      </w:r>
    </w:p>
    <w:p w14:paraId="0090E22B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514149BC" w14:textId="77777777" w:rsidR="00F64DB5" w:rsidRDefault="00155B38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50B6A164" w14:textId="77777777" w:rsidR="00F64DB5" w:rsidRDefault="00155B38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rPr>
          <w:rStyle w:val="VerbatimChar"/>
        </w:rPr>
        <w:t>## Removed 1 rows containing missing valu</w:t>
      </w:r>
      <w:r>
        <w:rPr>
          <w:rStyle w:val="VerbatimChar"/>
        </w:rPr>
        <w:t>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  <w:r>
        <w:br/>
      </w:r>
      <w:r>
        <w:rPr>
          <w:rStyle w:val="VerbatimChar"/>
        </w:rPr>
        <w:t>## Removed 1 rows containing missing values (geom_point).</w:t>
      </w:r>
    </w:p>
    <w:p w14:paraId="095A5472" w14:textId="77777777" w:rsidR="00F64DB5" w:rsidRDefault="00155B38">
      <w:pPr>
        <w:pStyle w:val="SourceCode"/>
      </w:pPr>
      <w:r>
        <w:rPr>
          <w:rStyle w:val="VerbatimChar"/>
        </w:rPr>
        <w:t>## Warning: Removed 1 rows containing non-finite values (stat_den</w:t>
      </w:r>
      <w:r>
        <w:rPr>
          <w:rStyle w:val="VerbatimChar"/>
        </w:rPr>
        <w:t>sity).</w:t>
      </w:r>
    </w:p>
    <w:p w14:paraId="69664818" w14:textId="77777777" w:rsidR="00F64DB5" w:rsidRDefault="00155B38">
      <w:pPr>
        <w:pStyle w:val="SourceCode"/>
      </w:pPr>
      <w:r>
        <w:rPr>
          <w:rStyle w:val="NormalTok"/>
        </w:rPr>
        <w:t xml:space="preserve">STRT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eta_index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)</w:t>
      </w:r>
    </w:p>
    <w:p w14:paraId="13E8A0C8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>##       1.188571       1.860383       1.690349       1.3</w:t>
      </w:r>
      <w:r>
        <w:rPr>
          <w:rStyle w:val="VerbatimChar"/>
        </w:rPr>
        <w:t>62419</w:t>
      </w:r>
    </w:p>
    <w:p w14:paraId="5E6CC6E3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)</w:t>
      </w:r>
    </w:p>
    <w:p w14:paraId="0E16CF14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720CCD8B" wp14:editId="70365138">
            <wp:extent cx="5334000" cy="4267200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8-2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D6B7C5" wp14:editId="3E54E618">
            <wp:extent cx="5334000" cy="4267200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8-3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0C055A" wp14:editId="1A363759">
            <wp:extent cx="5334000" cy="4267200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8-4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F60928" wp14:editId="75CA035E">
            <wp:extent cx="5334000" cy="4267200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8-5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2F93A" w14:textId="77777777" w:rsidR="00F64DB5" w:rsidRDefault="00155B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TRT.model)</w:t>
      </w:r>
    </w:p>
    <w:p w14:paraId="1EEFDA13" w14:textId="77777777" w:rsidR="00F64DB5" w:rsidRDefault="00155B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ta_index ~ StormPrecip + PrecipWeek + PrecipMonth + </w:t>
      </w:r>
      <w:r>
        <w:br/>
      </w:r>
      <w:r>
        <w:rPr>
          <w:rStyle w:val="VerbatimChar"/>
        </w:rPr>
        <w:t>##     TimeSinceChena, data = HI_FI_turb_ST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2315 -0.18141  0.01942  0.33209  1.20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 0.74904    0.12648   5.922 3.51e-06 ***</w:t>
      </w:r>
      <w:r>
        <w:br/>
      </w:r>
      <w:r>
        <w:rPr>
          <w:rStyle w:val="VerbatimChar"/>
        </w:rPr>
        <w:t xml:space="preserve">## StormPrecip     </w:t>
      </w:r>
      <w:r>
        <w:rPr>
          <w:rStyle w:val="VerbatimChar"/>
        </w:rPr>
        <w:t xml:space="preserve">0.08564    0.10007   0.856   0.4002    </w:t>
      </w:r>
      <w:r>
        <w:br/>
      </w:r>
      <w:r>
        <w:rPr>
          <w:rStyle w:val="VerbatimChar"/>
        </w:rPr>
        <w:t xml:space="preserve">## PrecipWeek     -0.36251    0.15350  -2.362   0.0263 *  </w:t>
      </w:r>
      <w:r>
        <w:br/>
      </w:r>
      <w:r>
        <w:rPr>
          <w:rStyle w:val="VerbatimChar"/>
        </w:rPr>
        <w:t xml:space="preserve">## PrecipMonth     0.15982    0.16469   0.970   0.3411    </w:t>
      </w:r>
      <w:r>
        <w:br/>
      </w:r>
      <w:r>
        <w:rPr>
          <w:rStyle w:val="VerbatimChar"/>
        </w:rPr>
        <w:t xml:space="preserve">## TimeSinceChena -0.11363    0.13991  -0.812   0.424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407 on 25 degrees of freedom</w:t>
      </w:r>
      <w:r>
        <w:br/>
      </w:r>
      <w:r>
        <w:rPr>
          <w:rStyle w:val="VerbatimChar"/>
        </w:rPr>
        <w:t>##   (3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2249, Adjusted R-squared:  0.1008 </w:t>
      </w:r>
      <w:r>
        <w:br/>
      </w:r>
      <w:r>
        <w:rPr>
          <w:rStyle w:val="VerbatimChar"/>
        </w:rPr>
        <w:t xml:space="preserve">## F-statistic: 1.813 on 4 and 25 DF,  p-value: </w:t>
      </w:r>
      <w:r>
        <w:rPr>
          <w:rStyle w:val="VerbatimChar"/>
        </w:rPr>
        <w:t>0.1579</w:t>
      </w:r>
    </w:p>
    <w:p w14:paraId="728DC0A0" w14:textId="77777777" w:rsidR="00F64DB5" w:rsidRDefault="00155B38">
      <w:pPr>
        <w:pStyle w:val="FirstParagraph"/>
      </w:pPr>
      <w:r>
        <w:t>lets log transform</w:t>
      </w:r>
    </w:p>
    <w:p w14:paraId="43239D08" w14:textId="77777777" w:rsidR="00F64DB5" w:rsidRDefault="00155B38">
      <w:pPr>
        <w:pStyle w:val="SourceCode"/>
      </w:pPr>
      <w:r>
        <w:rPr>
          <w:rStyle w:val="NormalTok"/>
        </w:rPr>
        <w:t xml:space="preserve">STRT.model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BETA </w:t>
      </w:r>
      <w:r>
        <w:rPr>
          <w:rStyle w:val="SpecialCharTok"/>
        </w:rPr>
        <w:t>~</w:t>
      </w:r>
      <w:r>
        <w:rPr>
          <w:rStyle w:val="NormalTok"/>
        </w:rPr>
        <w:t xml:space="preserve"> StormPrecip </w:t>
      </w:r>
      <w:r>
        <w:rPr>
          <w:rStyle w:val="SpecialCharTok"/>
        </w:rPr>
        <w:t>+</w:t>
      </w:r>
      <w:r>
        <w:rPr>
          <w:rStyle w:val="NormalTok"/>
        </w:rPr>
        <w:t xml:space="preserve"> PrecipWeek </w:t>
      </w:r>
      <w:r>
        <w:rPr>
          <w:rStyle w:val="SpecialCharTok"/>
        </w:rPr>
        <w:t>+</w:t>
      </w:r>
      <w:r>
        <w:rPr>
          <w:rStyle w:val="NormalTok"/>
        </w:rPr>
        <w:t xml:space="preserve"> PrecipMonth </w:t>
      </w:r>
      <w:r>
        <w:rPr>
          <w:rStyle w:val="SpecialCharTok"/>
        </w:rPr>
        <w:t>+</w:t>
      </w:r>
      <w:r>
        <w:rPr>
          <w:rStyle w:val="NormalTok"/>
        </w:rPr>
        <w:t xml:space="preserve"> TimeSinceChena, </w:t>
      </w:r>
      <w:r>
        <w:rPr>
          <w:rStyle w:val="AttributeTok"/>
        </w:rPr>
        <w:t>data =</w:t>
      </w:r>
      <w:r>
        <w:rPr>
          <w:rStyle w:val="NormalTok"/>
        </w:rPr>
        <w:t xml:space="preserve"> HI_FI_turb_STRT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STRT.model.log)</w:t>
      </w:r>
    </w:p>
    <w:p w14:paraId="484C0CC1" w14:textId="77777777" w:rsidR="00F64DB5" w:rsidRDefault="00155B38">
      <w:pPr>
        <w:pStyle w:val="SourceCode"/>
      </w:pPr>
      <w:r>
        <w:rPr>
          <w:rStyle w:val="VerbatimChar"/>
        </w:rPr>
        <w:t xml:space="preserve">##    StormPrecip     PrecipWeek    PrecipMonth TimeSinceChena </w:t>
      </w:r>
      <w:r>
        <w:br/>
      </w:r>
      <w:r>
        <w:rPr>
          <w:rStyle w:val="VerbatimChar"/>
        </w:rPr>
        <w:t xml:space="preserve">##       1.188571       1.860383 </w:t>
      </w:r>
      <w:r>
        <w:rPr>
          <w:rStyle w:val="VerbatimChar"/>
        </w:rPr>
        <w:t xml:space="preserve">      1.690349       1.362419</w:t>
      </w:r>
    </w:p>
    <w:p w14:paraId="28922194" w14:textId="77777777" w:rsidR="00F64DB5" w:rsidRDefault="00155B3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RT.model.log)</w:t>
      </w:r>
    </w:p>
    <w:p w14:paraId="091EFFF6" w14:textId="77777777" w:rsidR="00F64DB5" w:rsidRDefault="00155B38">
      <w:pPr>
        <w:pStyle w:val="FirstParagraph"/>
      </w:pPr>
      <w:r>
        <w:rPr>
          <w:noProof/>
        </w:rPr>
        <w:lastRenderedPageBreak/>
        <w:drawing>
          <wp:inline distT="0" distB="0" distL="0" distR="0" wp14:anchorId="61F0240F" wp14:editId="54A4377A">
            <wp:extent cx="5334000" cy="4267200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F12FF8" wp14:editId="51C9FF1B">
            <wp:extent cx="5334000" cy="4267200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9-2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4C899F" wp14:editId="0C48784C">
            <wp:extent cx="5334000" cy="4267200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9-3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3BC5CA" wp14:editId="371FA97B">
            <wp:extent cx="5334000" cy="4267200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Antecedent_Conditions_models_files/figure-docx/unnamed-chunk-89-4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E4801" w14:textId="77777777" w:rsidR="00F64DB5" w:rsidRDefault="00155B38">
      <w:pPr>
        <w:pStyle w:val="SourceCode"/>
      </w:pPr>
      <w:r>
        <w:rPr>
          <w:rStyle w:val="NormalTok"/>
        </w:rPr>
        <w:t xml:space="preserve">Plo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OS"</w:t>
      </w:r>
      <w:r>
        <w:rPr>
          <w:rStyle w:val="NormalTok"/>
        </w:rPr>
        <w:t xml:space="preserve">, </w:t>
      </w:r>
      <w:r>
        <w:rPr>
          <w:rStyle w:val="StringTok"/>
        </w:rPr>
        <w:t>"FRCH"</w:t>
      </w:r>
      <w:r>
        <w:rPr>
          <w:rStyle w:val="NormalTok"/>
        </w:rPr>
        <w:t xml:space="preserve">, </w:t>
      </w:r>
      <w:r>
        <w:rPr>
          <w:rStyle w:val="StringTok"/>
        </w:rPr>
        <w:t>"CARI"</w:t>
      </w:r>
      <w:r>
        <w:rPr>
          <w:rStyle w:val="NormalTok"/>
        </w:rPr>
        <w:t xml:space="preserve">, </w:t>
      </w:r>
      <w:r>
        <w:rPr>
          <w:rStyle w:val="StringTok"/>
        </w:rPr>
        <w:t>"POKE"</w:t>
      </w:r>
      <w:r>
        <w:rPr>
          <w:rStyle w:val="NormalTok"/>
        </w:rPr>
        <w:t xml:space="preserve">, </w:t>
      </w:r>
      <w:r>
        <w:rPr>
          <w:rStyle w:val="StringTok"/>
        </w:rPr>
        <w:t>"VAUL"</w:t>
      </w:r>
      <w:r>
        <w:rPr>
          <w:rStyle w:val="NormalTok"/>
        </w:rPr>
        <w:t xml:space="preserve">, </w:t>
      </w:r>
      <w:r>
        <w:rPr>
          <w:rStyle w:val="StringTok"/>
        </w:rPr>
        <w:t>"ST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>))</w:t>
      </w:r>
    </w:p>
    <w:p w14:paraId="272CF45B" w14:textId="77777777" w:rsidR="00F64DB5" w:rsidRDefault="00155B38">
      <w:pPr>
        <w:pStyle w:val="SourceCode"/>
      </w:pP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</w:t>
      </w:r>
      <w:r>
        <w:rPr>
          <w:rStyle w:val="VerbatimChar"/>
        </w:rPr>
        <w:t>mespace: broom.mixed</w:t>
      </w:r>
      <w:r>
        <w:br/>
      </w:r>
      <w:r>
        <w:rPr>
          <w:rStyle w:val="VerbatimChar"/>
        </w:rPr>
        <w:t>## Loading required namespace: broom.mixed</w:t>
      </w:r>
      <w:r>
        <w:br/>
      </w:r>
      <w:r>
        <w:rPr>
          <w:rStyle w:val="VerbatimChar"/>
        </w:rPr>
        <w:t>## Loading required namespace: broom.mixed</w:t>
      </w:r>
    </w:p>
    <w:p w14:paraId="02A6FE0F" w14:textId="77777777" w:rsidR="00F64DB5" w:rsidRDefault="00155B38">
      <w:pPr>
        <w:pStyle w:val="SourceCode"/>
      </w:pPr>
      <w:r>
        <w:rPr>
          <w:rStyle w:val="NormalTok"/>
        </w:rPr>
        <w:t xml:space="preserve">turb_beta </w:t>
      </w:r>
      <w:r>
        <w:rPr>
          <w:rStyle w:val="OtherTok"/>
        </w:rPr>
        <w:t>&lt;-</w:t>
      </w:r>
      <w:r>
        <w:rPr>
          <w:rStyle w:val="NormalTok"/>
        </w:rPr>
        <w:t xml:space="preserve"> Plot_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inetyp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cipitation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BETA_turb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plots"</w:t>
      </w:r>
      <w:r>
        <w:rPr>
          <w:rStyle w:val="NormalTok"/>
        </w:rPr>
        <w:t xml:space="preserve">, </w:t>
      </w:r>
      <w:r>
        <w:rPr>
          <w:rStyle w:val="StringTok"/>
        </w:rPr>
        <w:t>"Coefficient_Plots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5B6D455D" w14:textId="77777777" w:rsidR="00F64DB5" w:rsidRDefault="00155B38">
      <w:pPr>
        <w:pStyle w:val="Heading1"/>
      </w:pPr>
      <w:bookmarkStart w:id="11" w:name="plots-for-thesis"/>
      <w:bookmarkEnd w:id="7"/>
      <w:bookmarkEnd w:id="10"/>
      <w:r>
        <w:t>plots for thesis</w:t>
      </w:r>
    </w:p>
    <w:p w14:paraId="0A0AD84F" w14:textId="77777777" w:rsidR="00F64DB5" w:rsidRDefault="00155B38">
      <w:pPr>
        <w:pStyle w:val="SourceCode"/>
      </w:pPr>
      <w:r>
        <w:rPr>
          <w:rStyle w:val="CommentTok"/>
        </w:rPr>
        <w:t># ggarrange(no3_hi, fdom_hi,</w:t>
      </w:r>
      <w:r>
        <w:br/>
      </w:r>
      <w:r>
        <w:rPr>
          <w:rStyle w:val="CommentTok"/>
        </w:rPr>
        <w:t>#           no3_beta, fDOM_beta,</w:t>
      </w:r>
      <w:r>
        <w:br/>
      </w:r>
      <w:r>
        <w:rPr>
          <w:rStyle w:val="CommentTok"/>
        </w:rPr>
        <w:t>#           ncol = 2, nrow = 2,</w:t>
      </w:r>
      <w:r>
        <w:br/>
      </w:r>
      <w:r>
        <w:rPr>
          <w:rStyle w:val="CommentTok"/>
        </w:rPr>
        <w:t>#           common.legend = TRUE,</w:t>
      </w:r>
      <w:r>
        <w:br/>
      </w:r>
      <w:r>
        <w:rPr>
          <w:rStyle w:val="CommentTok"/>
        </w:rPr>
        <w:t xml:space="preserve">#       </w:t>
      </w:r>
      <w:r>
        <w:rPr>
          <w:rStyle w:val="CommentTok"/>
        </w:rPr>
        <w:t xml:space="preserve">    labels = c("A)", "B)",</w:t>
      </w:r>
      <w:r>
        <w:br/>
      </w:r>
      <w:r>
        <w:rPr>
          <w:rStyle w:val="CommentTok"/>
        </w:rPr>
        <w:t>#                      "C)", "D)"),</w:t>
      </w:r>
      <w:r>
        <w:br/>
      </w:r>
      <w:r>
        <w:rPr>
          <w:rStyle w:val="CommentTok"/>
        </w:rPr>
        <w:t>#           legend = "bottom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save("NO3_fDOM.pdf",</w:t>
      </w:r>
      <w:r>
        <w:br/>
      </w:r>
      <w:r>
        <w:rPr>
          <w:rStyle w:val="CommentTok"/>
        </w:rPr>
        <w:t>#        path = here("plots", "Coefficient_Plots"),</w:t>
      </w:r>
      <w:r>
        <w:br/>
      </w:r>
      <w:r>
        <w:rPr>
          <w:rStyle w:val="CommentTok"/>
        </w:rPr>
        <w:t>#        width = 10, height = 1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arrange(spc_hi, turb_hi,</w:t>
      </w:r>
      <w:r>
        <w:br/>
      </w:r>
      <w:r>
        <w:rPr>
          <w:rStyle w:val="CommentTok"/>
        </w:rPr>
        <w:t>#           spc_</w:t>
      </w:r>
      <w:r>
        <w:rPr>
          <w:rStyle w:val="CommentTok"/>
        </w:rPr>
        <w:t>beta, turb_beta,</w:t>
      </w:r>
      <w:r>
        <w:br/>
      </w:r>
      <w:r>
        <w:rPr>
          <w:rStyle w:val="CommentTok"/>
        </w:rPr>
        <w:t>#           ncol = 2, nrow = 2,</w:t>
      </w:r>
      <w:r>
        <w:br/>
      </w:r>
      <w:r>
        <w:rPr>
          <w:rStyle w:val="CommentTok"/>
        </w:rPr>
        <w:t>#           common.legend = TRUE,</w:t>
      </w:r>
      <w:r>
        <w:br/>
      </w:r>
      <w:r>
        <w:rPr>
          <w:rStyle w:val="CommentTok"/>
        </w:rPr>
        <w:t>#           labels = c("A)", "B)",</w:t>
      </w:r>
      <w:r>
        <w:br/>
      </w:r>
      <w:r>
        <w:rPr>
          <w:rStyle w:val="CommentTok"/>
        </w:rPr>
        <w:t>#                      "C)", "D)"),</w:t>
      </w:r>
      <w:r>
        <w:br/>
      </w:r>
      <w:r>
        <w:rPr>
          <w:rStyle w:val="CommentTok"/>
        </w:rPr>
        <w:t>#           legend = "bottom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save("SPC_turb.pdf",</w:t>
      </w:r>
      <w:r>
        <w:br/>
      </w:r>
      <w:r>
        <w:rPr>
          <w:rStyle w:val="CommentTok"/>
        </w:rPr>
        <w:t>#        path = here("plots", "Coefficient_Plots"),</w:t>
      </w:r>
      <w:r>
        <w:br/>
      </w:r>
      <w:r>
        <w:rPr>
          <w:rStyle w:val="CommentTok"/>
        </w:rPr>
        <w:t>#        width = 10, height = 1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annotate_figure(a, </w:t>
      </w:r>
      <w:r>
        <w:br/>
      </w:r>
      <w:r>
        <w:rPr>
          <w:rStyle w:val="CommentTok"/>
        </w:rPr>
        <w:t># #                 top =                         "Column 1 Title,                                                                            C</w:t>
      </w:r>
      <w:r>
        <w:rPr>
          <w:rStyle w:val="CommentTok"/>
        </w:rPr>
        <w:t>olumn 2 Title")</w:t>
      </w:r>
      <w:bookmarkEnd w:id="11"/>
    </w:p>
    <w:sectPr w:rsidR="00F64D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039DA7" w14:textId="77777777" w:rsidR="00155B38" w:rsidRDefault="00155B38">
      <w:pPr>
        <w:spacing w:after="0"/>
      </w:pPr>
      <w:r>
        <w:separator/>
      </w:r>
    </w:p>
  </w:endnote>
  <w:endnote w:type="continuationSeparator" w:id="0">
    <w:p w14:paraId="259A97AA" w14:textId="77777777" w:rsidR="00155B38" w:rsidRDefault="00155B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2E9D93" w14:textId="77777777" w:rsidR="00155B38" w:rsidRDefault="00155B38">
      <w:r>
        <w:separator/>
      </w:r>
    </w:p>
  </w:footnote>
  <w:footnote w:type="continuationSeparator" w:id="0">
    <w:p w14:paraId="04422053" w14:textId="77777777" w:rsidR="00155B38" w:rsidRDefault="00155B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BEA872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C424E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11A674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42E26C3E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5B38"/>
    <w:rsid w:val="004E29B3"/>
    <w:rsid w:val="00590D07"/>
    <w:rsid w:val="00784D58"/>
    <w:rsid w:val="008D6863"/>
    <w:rsid w:val="00B86B75"/>
    <w:rsid w:val="00BC48D5"/>
    <w:rsid w:val="00C36279"/>
    <w:rsid w:val="00E315A3"/>
    <w:rsid w:val="00F51C54"/>
    <w:rsid w:val="00F64D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503339"/>
  <w15:docId w15:val="{0E1BF24B-C5EC-7240-B57B-E6941B85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99" Type="http://schemas.openxmlformats.org/officeDocument/2006/relationships/image" Target="media/image293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268" Type="http://schemas.openxmlformats.org/officeDocument/2006/relationships/image" Target="media/image262.png"/><Relationship Id="rId32" Type="http://schemas.openxmlformats.org/officeDocument/2006/relationships/image" Target="media/image26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181" Type="http://schemas.openxmlformats.org/officeDocument/2006/relationships/image" Target="media/image175.png"/><Relationship Id="rId237" Type="http://schemas.openxmlformats.org/officeDocument/2006/relationships/image" Target="media/image231.png"/><Relationship Id="rId279" Type="http://schemas.openxmlformats.org/officeDocument/2006/relationships/image" Target="media/image273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48" Type="http://schemas.openxmlformats.org/officeDocument/2006/relationships/image" Target="media/image242.png"/><Relationship Id="rId12" Type="http://schemas.openxmlformats.org/officeDocument/2006/relationships/image" Target="media/image6.png"/><Relationship Id="rId108" Type="http://schemas.openxmlformats.org/officeDocument/2006/relationships/image" Target="media/image102.png"/><Relationship Id="rId315" Type="http://schemas.openxmlformats.org/officeDocument/2006/relationships/fontTable" Target="fontTable.xml"/><Relationship Id="rId54" Type="http://schemas.openxmlformats.org/officeDocument/2006/relationships/image" Target="media/image48.png"/><Relationship Id="rId96" Type="http://schemas.openxmlformats.org/officeDocument/2006/relationships/image" Target="media/image90.png"/><Relationship Id="rId161" Type="http://schemas.openxmlformats.org/officeDocument/2006/relationships/image" Target="media/image155.png"/><Relationship Id="rId217" Type="http://schemas.openxmlformats.org/officeDocument/2006/relationships/image" Target="media/image211.png"/><Relationship Id="rId259" Type="http://schemas.openxmlformats.org/officeDocument/2006/relationships/image" Target="media/image253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65" Type="http://schemas.openxmlformats.org/officeDocument/2006/relationships/image" Target="media/image59.png"/><Relationship Id="rId130" Type="http://schemas.openxmlformats.org/officeDocument/2006/relationships/image" Target="media/image124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28" Type="http://schemas.openxmlformats.org/officeDocument/2006/relationships/image" Target="media/image222.png"/><Relationship Id="rId249" Type="http://schemas.openxmlformats.org/officeDocument/2006/relationships/image" Target="media/image243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281" Type="http://schemas.openxmlformats.org/officeDocument/2006/relationships/image" Target="media/image275.png"/><Relationship Id="rId316" Type="http://schemas.openxmlformats.org/officeDocument/2006/relationships/theme" Target="theme/theme1.xml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39" Type="http://schemas.openxmlformats.org/officeDocument/2006/relationships/image" Target="media/image233.png"/><Relationship Id="rId250" Type="http://schemas.openxmlformats.org/officeDocument/2006/relationships/image" Target="media/image244.png"/><Relationship Id="rId271" Type="http://schemas.openxmlformats.org/officeDocument/2006/relationships/image" Target="media/image265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29" Type="http://schemas.openxmlformats.org/officeDocument/2006/relationships/image" Target="media/image223.png"/><Relationship Id="rId240" Type="http://schemas.openxmlformats.org/officeDocument/2006/relationships/image" Target="media/image234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8" Type="http://schemas.openxmlformats.org/officeDocument/2006/relationships/image" Target="media/image2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219" Type="http://schemas.openxmlformats.org/officeDocument/2006/relationships/image" Target="media/image213.png"/><Relationship Id="rId230" Type="http://schemas.openxmlformats.org/officeDocument/2006/relationships/image" Target="media/image224.png"/><Relationship Id="rId251" Type="http://schemas.openxmlformats.org/officeDocument/2006/relationships/image" Target="media/image245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220" Type="http://schemas.openxmlformats.org/officeDocument/2006/relationships/image" Target="media/image214.png"/><Relationship Id="rId241" Type="http://schemas.openxmlformats.org/officeDocument/2006/relationships/image" Target="media/image23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283" Type="http://schemas.openxmlformats.org/officeDocument/2006/relationships/image" Target="media/image277.png"/><Relationship Id="rId78" Type="http://schemas.openxmlformats.org/officeDocument/2006/relationships/image" Target="media/image72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64" Type="http://schemas.openxmlformats.org/officeDocument/2006/relationships/image" Target="media/image158.png"/><Relationship Id="rId185" Type="http://schemas.openxmlformats.org/officeDocument/2006/relationships/image" Target="media/image179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52" Type="http://schemas.openxmlformats.org/officeDocument/2006/relationships/image" Target="media/image246.png"/><Relationship Id="rId273" Type="http://schemas.openxmlformats.org/officeDocument/2006/relationships/image" Target="media/image267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42" Type="http://schemas.openxmlformats.org/officeDocument/2006/relationships/image" Target="media/image236.png"/><Relationship Id="rId263" Type="http://schemas.openxmlformats.org/officeDocument/2006/relationships/image" Target="media/image257.png"/><Relationship Id="rId284" Type="http://schemas.openxmlformats.org/officeDocument/2006/relationships/image" Target="media/image278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image" Target="media/image205.png"/><Relationship Id="rId232" Type="http://schemas.openxmlformats.org/officeDocument/2006/relationships/image" Target="media/image226.png"/><Relationship Id="rId253" Type="http://schemas.openxmlformats.org/officeDocument/2006/relationships/image" Target="media/image247.png"/><Relationship Id="rId274" Type="http://schemas.openxmlformats.org/officeDocument/2006/relationships/image" Target="media/image268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243" Type="http://schemas.openxmlformats.org/officeDocument/2006/relationships/image" Target="media/image237.png"/><Relationship Id="rId264" Type="http://schemas.openxmlformats.org/officeDocument/2006/relationships/image" Target="media/image258.png"/><Relationship Id="rId285" Type="http://schemas.openxmlformats.org/officeDocument/2006/relationships/image" Target="media/image279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310" Type="http://schemas.openxmlformats.org/officeDocument/2006/relationships/image" Target="media/image304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33" Type="http://schemas.openxmlformats.org/officeDocument/2006/relationships/image" Target="media/image227.png"/><Relationship Id="rId254" Type="http://schemas.openxmlformats.org/officeDocument/2006/relationships/image" Target="media/image248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75" Type="http://schemas.openxmlformats.org/officeDocument/2006/relationships/image" Target="media/image269.png"/><Relationship Id="rId296" Type="http://schemas.openxmlformats.org/officeDocument/2006/relationships/image" Target="media/image290.png"/><Relationship Id="rId300" Type="http://schemas.openxmlformats.org/officeDocument/2006/relationships/image" Target="media/image294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286" Type="http://schemas.openxmlformats.org/officeDocument/2006/relationships/image" Target="media/image280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image" Target="media/image270.png"/><Relationship Id="rId297" Type="http://schemas.openxmlformats.org/officeDocument/2006/relationships/image" Target="media/image291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287" Type="http://schemas.openxmlformats.org/officeDocument/2006/relationships/image" Target="media/image281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312" Type="http://schemas.openxmlformats.org/officeDocument/2006/relationships/image" Target="media/image306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277" Type="http://schemas.openxmlformats.org/officeDocument/2006/relationships/image" Target="media/image271.png"/><Relationship Id="rId298" Type="http://schemas.openxmlformats.org/officeDocument/2006/relationships/image" Target="media/image292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302" Type="http://schemas.openxmlformats.org/officeDocument/2006/relationships/image" Target="media/image296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288" Type="http://schemas.openxmlformats.org/officeDocument/2006/relationships/image" Target="media/image282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313" Type="http://schemas.openxmlformats.org/officeDocument/2006/relationships/image" Target="media/image307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278" Type="http://schemas.openxmlformats.org/officeDocument/2006/relationships/image" Target="media/image272.png"/><Relationship Id="rId303" Type="http://schemas.openxmlformats.org/officeDocument/2006/relationships/image" Target="media/image297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107" Type="http://schemas.openxmlformats.org/officeDocument/2006/relationships/image" Target="media/image101.png"/><Relationship Id="rId289" Type="http://schemas.openxmlformats.org/officeDocument/2006/relationships/image" Target="media/image283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258" Type="http://schemas.openxmlformats.org/officeDocument/2006/relationships/image" Target="media/image252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71" Type="http://schemas.openxmlformats.org/officeDocument/2006/relationships/image" Target="media/image165.png"/><Relationship Id="rId227" Type="http://schemas.openxmlformats.org/officeDocument/2006/relationships/image" Target="media/image221.png"/><Relationship Id="rId269" Type="http://schemas.openxmlformats.org/officeDocument/2006/relationships/image" Target="media/image263.png"/><Relationship Id="rId33" Type="http://schemas.openxmlformats.org/officeDocument/2006/relationships/image" Target="media/image27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75" Type="http://schemas.openxmlformats.org/officeDocument/2006/relationships/image" Target="media/image69.png"/><Relationship Id="rId140" Type="http://schemas.openxmlformats.org/officeDocument/2006/relationships/image" Target="media/image134.png"/><Relationship Id="rId182" Type="http://schemas.openxmlformats.org/officeDocument/2006/relationships/image" Target="media/image176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44" Type="http://schemas.openxmlformats.org/officeDocument/2006/relationships/image" Target="media/image38.png"/><Relationship Id="rId86" Type="http://schemas.openxmlformats.org/officeDocument/2006/relationships/image" Target="media/image80.png"/><Relationship Id="rId151" Type="http://schemas.openxmlformats.org/officeDocument/2006/relationships/image" Target="media/image1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95</Pages>
  <Words>31165</Words>
  <Characters>177643</Characters>
  <Application>Microsoft Office Word</Application>
  <DocSecurity>0</DocSecurity>
  <Lines>1480</Lines>
  <Paragraphs>416</Paragraphs>
  <ScaleCrop>false</ScaleCrop>
  <Company/>
  <LinksUpToDate>false</LinksUpToDate>
  <CharactersWithSpaces>208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_Models</dc:title>
  <dc:creator>Jake Cavaiani</dc:creator>
  <cp:keywords/>
  <cp:lastModifiedBy>Jake Cavaiani</cp:lastModifiedBy>
  <cp:revision>2</cp:revision>
  <dcterms:created xsi:type="dcterms:W3CDTF">2022-09-27T06:32:00Z</dcterms:created>
  <dcterms:modified xsi:type="dcterms:W3CDTF">2022-09-27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/2022</vt:lpwstr>
  </property>
  <property fmtid="{D5CDD505-2E9C-101B-9397-08002B2CF9AE}" pid="3" name="output">
    <vt:lpwstr/>
  </property>
</Properties>
</file>